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eastAsia="SimSun" w:hAnsi="Times New Roman" w:cs="Times New Roman"/>
          <w:color w:val="5B9BD5" w:themeColor="accent1"/>
          <w:sz w:val="20"/>
          <w:szCs w:val="20"/>
        </w:rPr>
        <w:id w:val="-431592299"/>
        <w:docPartObj>
          <w:docPartGallery w:val="Cover Pages"/>
          <w:docPartUnique/>
        </w:docPartObj>
      </w:sdtPr>
      <w:sdtEndPr>
        <w:rPr>
          <w:color w:val="auto"/>
          <w:kern w:val="48"/>
        </w:rPr>
      </w:sdtEndPr>
      <w:sdtContent>
        <w:p w14:paraId="55ED97B7" w14:textId="5AC69C2E" w:rsidR="008478C1" w:rsidRDefault="00832FE7">
          <w:pPr>
            <w:pStyle w:val="NoSpacing"/>
            <w:spacing w:before="1540" w:after="240"/>
            <w:jc w:val="center"/>
            <w:rPr>
              <w:color w:val="5B9BD5" w:themeColor="accent1"/>
            </w:rPr>
          </w:pPr>
          <w:r>
            <w:rPr>
              <w:noProof/>
            </w:rPr>
            <w:drawing>
              <wp:anchor distT="0" distB="0" distL="114300" distR="114300" simplePos="0" relativeHeight="251658242" behindDoc="0" locked="0" layoutInCell="1" allowOverlap="1" wp14:anchorId="7A40EA78" wp14:editId="1062745E">
                <wp:simplePos x="0" y="0"/>
                <wp:positionH relativeFrom="margin">
                  <wp:align>center</wp:align>
                </wp:positionH>
                <wp:positionV relativeFrom="paragraph">
                  <wp:posOffset>-10160</wp:posOffset>
                </wp:positionV>
                <wp:extent cx="3462506" cy="793429"/>
                <wp:effectExtent l="0" t="0" r="5080" b="6985"/>
                <wp:wrapNone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462506" cy="7934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8478C1">
            <w:rPr>
              <w:noProof/>
              <w:color w:val="5B9BD5" w:themeColor="accent1"/>
            </w:rPr>
            <w:drawing>
              <wp:inline distT="0" distB="0" distL="0" distR="0" wp14:anchorId="1876D6D7" wp14:editId="4E480037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13" cstate="print">
                          <a:biLevel thresh="75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Times New Roman" w:eastAsia="MS Mincho" w:hAnsi="Times New Roman" w:cs="Times New Roman"/>
              <w:noProof/>
              <w:kern w:val="48"/>
              <w:sz w:val="48"/>
              <w:szCs w:val="48"/>
            </w:rPr>
            <w:alias w:val="Title"/>
            <w:tag w:val=""/>
            <w:id w:val="1735040861"/>
            <w:placeholder>
              <w:docPart w:val="469551FF70E2442DA3D5FDA8CA6AC3AD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16E238B3" w14:textId="7FAFFD4F" w:rsidR="008478C1" w:rsidRPr="00CE3B88" w:rsidRDefault="008B19DC" w:rsidP="00D8648C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tabs>
                  <w:tab w:val="left" w:pos="661"/>
                  <w:tab w:val="center" w:pos="5060"/>
                </w:tabs>
                <w:spacing w:after="240"/>
                <w:jc w:val="center"/>
                <w:rPr>
                  <w:rFonts w:ascii="Times New Roman" w:eastAsia="MS Mincho" w:hAnsi="Times New Roman" w:cs="Times New Roman"/>
                  <w:noProof/>
                  <w:kern w:val="48"/>
                  <w:sz w:val="48"/>
                  <w:szCs w:val="48"/>
                </w:rPr>
              </w:pPr>
              <w:r>
                <w:rPr>
                  <w:rFonts w:ascii="Times New Roman" w:eastAsia="MS Mincho" w:hAnsi="Times New Roman" w:cs="Times New Roman"/>
                  <w:noProof/>
                  <w:kern w:val="48"/>
                  <w:sz w:val="48"/>
                  <w:szCs w:val="48"/>
                </w:rPr>
                <w:t xml:space="preserve">Project Phase </w:t>
              </w:r>
              <w:r w:rsidR="001C4068">
                <w:rPr>
                  <w:rFonts w:ascii="Times New Roman" w:eastAsia="MS Mincho" w:hAnsi="Times New Roman" w:cs="Times New Roman"/>
                  <w:noProof/>
                  <w:kern w:val="48"/>
                  <w:sz w:val="48"/>
                  <w:szCs w:val="48"/>
                </w:rPr>
                <w:t>3</w:t>
              </w:r>
            </w:p>
          </w:sdtContent>
        </w:sdt>
        <w:tbl>
          <w:tblPr>
            <w:tblStyle w:val="TableGrid"/>
            <w:tblpPr w:leftFromText="180" w:rightFromText="180" w:vertAnchor="text" w:horzAnchor="margin" w:tblpY="43"/>
            <w:tblW w:w="0" w:type="auto"/>
            <w:tblLook w:val="04A0" w:firstRow="1" w:lastRow="0" w:firstColumn="1" w:lastColumn="0" w:noHBand="0" w:noVBand="1"/>
          </w:tblPr>
          <w:tblGrid>
            <w:gridCol w:w="2155"/>
            <w:gridCol w:w="7955"/>
          </w:tblGrid>
          <w:tr w:rsidR="008B19DC" w14:paraId="022B088C" w14:textId="77777777" w:rsidTr="00A11E65">
            <w:tc>
              <w:tcPr>
                <w:tcW w:w="2155" w:type="dxa"/>
              </w:tcPr>
              <w:p w14:paraId="00320432" w14:textId="545F68FA" w:rsidR="008B19DC" w:rsidRPr="00A11E65" w:rsidRDefault="008B19DC" w:rsidP="008B19DC">
                <w:pPr>
                  <w:jc w:val="left"/>
                  <w:rPr>
                    <w:rFonts w:eastAsia="MS Mincho"/>
                    <w:b/>
                    <w:bCs/>
                    <w:noProof/>
                    <w:kern w:val="48"/>
                    <w:sz w:val="28"/>
                    <w:szCs w:val="28"/>
                  </w:rPr>
                </w:pPr>
                <w:r w:rsidRPr="00A11E65">
                  <w:rPr>
                    <w:rFonts w:eastAsia="MS Mincho"/>
                    <w:b/>
                    <w:bCs/>
                    <w:noProof/>
                    <w:kern w:val="48"/>
                    <w:sz w:val="28"/>
                    <w:szCs w:val="28"/>
                  </w:rPr>
                  <w:t>Student Name</w:t>
                </w:r>
              </w:p>
            </w:tc>
            <w:tc>
              <w:tcPr>
                <w:tcW w:w="7955" w:type="dxa"/>
              </w:tcPr>
              <w:p w14:paraId="19D7AD96" w14:textId="102C53E8" w:rsidR="008B19DC" w:rsidRPr="00A11E65" w:rsidRDefault="00CD27FD" w:rsidP="008B19DC">
                <w:pPr>
                  <w:jc w:val="left"/>
                  <w:rPr>
                    <w:rFonts w:eastAsia="MS Mincho"/>
                    <w:noProof/>
                    <w:kern w:val="48"/>
                    <w:sz w:val="28"/>
                    <w:szCs w:val="28"/>
                  </w:rPr>
                </w:pPr>
                <w:r w:rsidRPr="00A11E65">
                  <w:rPr>
                    <w:rFonts w:eastAsia="MS Mincho"/>
                    <w:noProof/>
                    <w:kern w:val="48"/>
                    <w:sz w:val="28"/>
                    <w:szCs w:val="28"/>
                  </w:rPr>
                  <w:t>Abdullah Alnasser</w:t>
                </w:r>
              </w:p>
            </w:tc>
          </w:tr>
          <w:tr w:rsidR="00E454CD" w14:paraId="42692FA8" w14:textId="77777777" w:rsidTr="00A11E65">
            <w:tc>
              <w:tcPr>
                <w:tcW w:w="2155" w:type="dxa"/>
              </w:tcPr>
              <w:p w14:paraId="732EB914" w14:textId="45866B23" w:rsidR="00E454CD" w:rsidRPr="00A11E65" w:rsidRDefault="00E454CD" w:rsidP="008B19DC">
                <w:pPr>
                  <w:jc w:val="left"/>
                  <w:rPr>
                    <w:rFonts w:eastAsia="MS Mincho"/>
                    <w:b/>
                    <w:bCs/>
                    <w:noProof/>
                    <w:kern w:val="48"/>
                    <w:sz w:val="28"/>
                    <w:szCs w:val="28"/>
                  </w:rPr>
                </w:pPr>
                <w:r>
                  <w:rPr>
                    <w:rFonts w:eastAsia="MS Mincho"/>
                    <w:b/>
                    <w:bCs/>
                    <w:noProof/>
                    <w:kern w:val="48"/>
                    <w:sz w:val="28"/>
                    <w:szCs w:val="28"/>
                  </w:rPr>
                  <w:t>Student ID</w:t>
                </w:r>
              </w:p>
            </w:tc>
            <w:tc>
              <w:tcPr>
                <w:tcW w:w="7955" w:type="dxa"/>
              </w:tcPr>
              <w:p w14:paraId="627F22DC" w14:textId="2EFAFA2E" w:rsidR="00E454CD" w:rsidRPr="00A11E65" w:rsidRDefault="00E454CD" w:rsidP="008B19DC">
                <w:pPr>
                  <w:jc w:val="left"/>
                  <w:rPr>
                    <w:rFonts w:eastAsia="MS Mincho"/>
                    <w:noProof/>
                    <w:kern w:val="48"/>
                    <w:sz w:val="28"/>
                    <w:szCs w:val="28"/>
                  </w:rPr>
                </w:pPr>
                <w:r>
                  <w:rPr>
                    <w:rFonts w:eastAsia="MS Mincho"/>
                    <w:noProof/>
                    <w:kern w:val="48"/>
                    <w:sz w:val="28"/>
                    <w:szCs w:val="28"/>
                  </w:rPr>
                  <w:t>201535050</w:t>
                </w:r>
              </w:p>
            </w:tc>
          </w:tr>
          <w:tr w:rsidR="008B19DC" w14:paraId="3B5E9A42" w14:textId="77777777" w:rsidTr="00A11E65">
            <w:tc>
              <w:tcPr>
                <w:tcW w:w="2155" w:type="dxa"/>
              </w:tcPr>
              <w:p w14:paraId="47F3956B" w14:textId="1890E5F1" w:rsidR="008B19DC" w:rsidRPr="00A11E65" w:rsidRDefault="008B19DC" w:rsidP="008B19DC">
                <w:pPr>
                  <w:jc w:val="left"/>
                  <w:rPr>
                    <w:rFonts w:eastAsia="MS Mincho"/>
                    <w:b/>
                    <w:bCs/>
                    <w:noProof/>
                    <w:kern w:val="48"/>
                    <w:sz w:val="28"/>
                    <w:szCs w:val="28"/>
                  </w:rPr>
                </w:pPr>
                <w:r w:rsidRPr="00A11E65">
                  <w:rPr>
                    <w:rFonts w:eastAsia="MS Mincho"/>
                    <w:b/>
                    <w:bCs/>
                    <w:noProof/>
                    <w:kern w:val="48"/>
                    <w:sz w:val="28"/>
                    <w:szCs w:val="28"/>
                  </w:rPr>
                  <w:t>Instructor</w:t>
                </w:r>
              </w:p>
            </w:tc>
            <w:tc>
              <w:tcPr>
                <w:tcW w:w="7955" w:type="dxa"/>
              </w:tcPr>
              <w:p w14:paraId="66B7FC80" w14:textId="1F68F6D4" w:rsidR="008B19DC" w:rsidRPr="00A11E65" w:rsidRDefault="00CD27FD" w:rsidP="008B19DC">
                <w:pPr>
                  <w:jc w:val="left"/>
                  <w:rPr>
                    <w:rFonts w:eastAsia="MS Mincho"/>
                    <w:noProof/>
                    <w:kern w:val="48"/>
                    <w:sz w:val="28"/>
                    <w:szCs w:val="28"/>
                  </w:rPr>
                </w:pPr>
                <w:r w:rsidRPr="00A11E65">
                  <w:rPr>
                    <w:rFonts w:eastAsia="MS Mincho"/>
                    <w:noProof/>
                    <w:kern w:val="48"/>
                    <w:sz w:val="28"/>
                    <w:szCs w:val="28"/>
                  </w:rPr>
                  <w:t xml:space="preserve">Dr. </w:t>
                </w:r>
                <w:r w:rsidR="00A11E65" w:rsidRPr="00A11E65">
                  <w:rPr>
                    <w:rFonts w:eastAsia="MS Mincho"/>
                    <w:noProof/>
                    <w:kern w:val="48"/>
                    <w:sz w:val="28"/>
                    <w:szCs w:val="28"/>
                  </w:rPr>
                  <w:t>Marwan Abu-Amara</w:t>
                </w:r>
              </w:p>
            </w:tc>
          </w:tr>
          <w:tr w:rsidR="008B19DC" w14:paraId="3F2BD951" w14:textId="77777777" w:rsidTr="00A11E65">
            <w:tc>
              <w:tcPr>
                <w:tcW w:w="2155" w:type="dxa"/>
              </w:tcPr>
              <w:p w14:paraId="3750B510" w14:textId="1A826577" w:rsidR="008B19DC" w:rsidRPr="00A11E65" w:rsidRDefault="008B19DC" w:rsidP="008B19DC">
                <w:pPr>
                  <w:jc w:val="left"/>
                  <w:rPr>
                    <w:rFonts w:eastAsia="MS Mincho"/>
                    <w:b/>
                    <w:bCs/>
                    <w:noProof/>
                    <w:kern w:val="48"/>
                    <w:sz w:val="28"/>
                    <w:szCs w:val="28"/>
                  </w:rPr>
                </w:pPr>
                <w:r w:rsidRPr="00A11E65">
                  <w:rPr>
                    <w:rFonts w:eastAsia="MS Mincho"/>
                    <w:b/>
                    <w:bCs/>
                    <w:noProof/>
                    <w:kern w:val="48"/>
                    <w:sz w:val="28"/>
                    <w:szCs w:val="28"/>
                  </w:rPr>
                  <w:t>Term</w:t>
                </w:r>
              </w:p>
            </w:tc>
            <w:tc>
              <w:tcPr>
                <w:tcW w:w="7955" w:type="dxa"/>
              </w:tcPr>
              <w:p w14:paraId="2E3EED8C" w14:textId="3BB9FA15" w:rsidR="008B19DC" w:rsidRPr="00A11E65" w:rsidRDefault="00E454CD" w:rsidP="008B19DC">
                <w:pPr>
                  <w:jc w:val="left"/>
                  <w:rPr>
                    <w:rFonts w:eastAsia="MS Mincho"/>
                    <w:noProof/>
                    <w:kern w:val="48"/>
                    <w:sz w:val="28"/>
                    <w:szCs w:val="28"/>
                  </w:rPr>
                </w:pPr>
                <w:r>
                  <w:rPr>
                    <w:rFonts w:eastAsia="MS Mincho"/>
                    <w:noProof/>
                    <w:kern w:val="48"/>
                    <w:sz w:val="28"/>
                    <w:szCs w:val="28"/>
                  </w:rPr>
                  <w:t>201</w:t>
                </w:r>
              </w:p>
            </w:tc>
          </w:tr>
          <w:tr w:rsidR="008B19DC" w14:paraId="313080F2" w14:textId="77777777" w:rsidTr="00A11E65">
            <w:tc>
              <w:tcPr>
                <w:tcW w:w="2155" w:type="dxa"/>
              </w:tcPr>
              <w:p w14:paraId="103CE0E1" w14:textId="156BC180" w:rsidR="008B19DC" w:rsidRPr="00A11E65" w:rsidRDefault="008B19DC" w:rsidP="008B19DC">
                <w:pPr>
                  <w:jc w:val="left"/>
                  <w:rPr>
                    <w:rFonts w:eastAsia="MS Mincho"/>
                    <w:b/>
                    <w:bCs/>
                    <w:noProof/>
                    <w:kern w:val="48"/>
                    <w:sz w:val="28"/>
                    <w:szCs w:val="28"/>
                  </w:rPr>
                </w:pPr>
                <w:r w:rsidRPr="00A11E65">
                  <w:rPr>
                    <w:rFonts w:eastAsia="MS Mincho"/>
                    <w:b/>
                    <w:bCs/>
                    <w:noProof/>
                    <w:kern w:val="48"/>
                    <w:sz w:val="28"/>
                    <w:szCs w:val="28"/>
                  </w:rPr>
                  <w:t>Course</w:t>
                </w:r>
              </w:p>
            </w:tc>
            <w:tc>
              <w:tcPr>
                <w:tcW w:w="7955" w:type="dxa"/>
              </w:tcPr>
              <w:p w14:paraId="0A8BD329" w14:textId="4FC69DEE" w:rsidR="008B19DC" w:rsidRPr="00A11E65" w:rsidRDefault="00E454CD" w:rsidP="008B19DC">
                <w:pPr>
                  <w:jc w:val="left"/>
                  <w:rPr>
                    <w:rFonts w:eastAsia="MS Mincho"/>
                    <w:noProof/>
                    <w:kern w:val="48"/>
                    <w:sz w:val="28"/>
                    <w:szCs w:val="28"/>
                  </w:rPr>
                </w:pPr>
                <w:r>
                  <w:rPr>
                    <w:rFonts w:eastAsia="MS Mincho"/>
                    <w:noProof/>
                    <w:kern w:val="48"/>
                    <w:sz w:val="28"/>
                    <w:szCs w:val="28"/>
                  </w:rPr>
                  <w:t>COE451</w:t>
                </w:r>
              </w:p>
            </w:tc>
          </w:tr>
        </w:tbl>
        <w:p w14:paraId="7FA5F01C" w14:textId="25D30996" w:rsidR="008478C1" w:rsidRDefault="008478C1" w:rsidP="00CE3B88">
          <w:pPr>
            <w:pStyle w:val="NoSpacing"/>
            <w:jc w:val="center"/>
            <w:rPr>
              <w:color w:val="5B9BD5" w:themeColor="accent1"/>
              <w:sz w:val="28"/>
              <w:szCs w:val="28"/>
            </w:rPr>
          </w:pPr>
        </w:p>
        <w:p w14:paraId="1BF94E25" w14:textId="095DAC27" w:rsidR="008478C1" w:rsidRDefault="008B19DC">
          <w:pPr>
            <w:pStyle w:val="NoSpacing"/>
            <w:spacing w:before="480"/>
            <w:jc w:val="center"/>
            <w:rPr>
              <w:color w:val="5B9BD5" w:themeColor="accent1"/>
              <w:rtl/>
            </w:rPr>
          </w:pPr>
          <w:r>
            <w:rPr>
              <w:noProof/>
              <w:color w:val="5B9BD5" w:themeColor="accent1"/>
            </w:rPr>
            <w:drawing>
              <wp:anchor distT="0" distB="0" distL="114300" distR="114300" simplePos="0" relativeHeight="251658241" behindDoc="0" locked="0" layoutInCell="1" allowOverlap="1" wp14:anchorId="623A5E7F" wp14:editId="69A20073">
                <wp:simplePos x="0" y="0"/>
                <wp:positionH relativeFrom="margin">
                  <wp:align>center</wp:align>
                </wp:positionH>
                <wp:positionV relativeFrom="paragraph">
                  <wp:posOffset>14605</wp:posOffset>
                </wp:positionV>
                <wp:extent cx="758952" cy="478932"/>
                <wp:effectExtent l="0" t="0" r="3175" b="0"/>
                <wp:wrapNone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4" cstate="print">
                          <a:biLevel thresh="75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V relativeFrom="margin">
                  <wp14:pctHeight>0</wp14:pctHeight>
                </wp14:sizeRelV>
              </wp:anchor>
            </w:drawing>
          </w:r>
        </w:p>
        <w:p w14:paraId="3FD0FA9F" w14:textId="6954D14D" w:rsidR="00D7522C" w:rsidRPr="004C2B92" w:rsidRDefault="0058658D" w:rsidP="004C2B92">
          <w:pPr>
            <w:jc w:val="left"/>
            <w:rPr>
              <w:kern w:val="48"/>
            </w:rPr>
            <w:sectPr w:rsidR="00D7522C" w:rsidRPr="004C2B92" w:rsidSect="008478C1">
              <w:footerReference w:type="default" r:id="rId15"/>
              <w:footerReference w:type="first" r:id="rId16"/>
              <w:pgSz w:w="11906" w:h="16838" w:code="9"/>
              <w:pgMar w:top="540" w:right="893" w:bottom="1440" w:left="893" w:header="720" w:footer="720" w:gutter="0"/>
              <w:pgNumType w:start="0"/>
              <w:cols w:space="720"/>
              <w:titlePg/>
              <w:docGrid w:linePitch="360"/>
            </w:sectPr>
          </w:pPr>
          <w:bookmarkStart w:id="0" w:name="_Hlk43634365"/>
          <w:bookmarkEnd w:id="0"/>
          <w:r>
            <w:rPr>
              <w:noProof/>
              <w:color w:val="5B9BD5" w:themeColor="accent1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4303EF62" wp14:editId="1134997C">
                    <wp:simplePos x="0" y="0"/>
                    <wp:positionH relativeFrom="margin">
                      <wp:posOffset>-3175</wp:posOffset>
                    </wp:positionH>
                    <wp:positionV relativeFrom="bottomMargin">
                      <wp:align>top</wp:align>
                    </wp:positionV>
                    <wp:extent cx="6553200" cy="557784"/>
                    <wp:effectExtent l="0" t="0" r="12700" b="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0-12-11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2C98C662" w14:textId="08816AD8" w:rsidR="00EE6C61" w:rsidRPr="00D372CA" w:rsidRDefault="001924B6" w:rsidP="0058658D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sz w:val="28"/>
                                        <w:szCs w:val="28"/>
                                      </w:rPr>
                                      <w:t>December 11, 2020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303EF6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margin-left:-.25pt;margin-top:0;width:516pt;height:43.9pt;z-index:251658240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top;mso-position-vertical-relative:bottom-margin-area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0-12-11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2C98C662" w14:textId="08816AD8" w:rsidR="00EE6C61" w:rsidRPr="00D372CA" w:rsidRDefault="001924B6" w:rsidP="0058658D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sz w:val="28"/>
                                  <w:szCs w:val="28"/>
                                </w:rPr>
                                <w:t>December 11, 2020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 w:rsidR="008478C1">
            <w:rPr>
              <w:kern w:val="48"/>
            </w:rPr>
            <w:br w:type="page"/>
          </w:r>
        </w:p>
      </w:sdtContent>
    </w:sdt>
    <w:p w14:paraId="4F2B69A5" w14:textId="77777777" w:rsidR="009F1D79" w:rsidRDefault="009F1D79" w:rsidP="002716A2">
      <w:pPr>
        <w:jc w:val="both"/>
        <w:sectPr w:rsidR="009F1D79" w:rsidSect="003B4E04">
          <w:type w:val="continuous"/>
          <w:pgSz w:w="11906" w:h="16838" w:code="9"/>
          <w:pgMar w:top="450" w:right="893" w:bottom="1440" w:left="893" w:header="720" w:footer="720" w:gutter="0"/>
          <w:cols w:num="3" w:space="720"/>
          <w:docGrid w:linePitch="360"/>
        </w:sectPr>
      </w:pPr>
    </w:p>
    <w:p w14:paraId="59A561B1" w14:textId="0DC1F128" w:rsidR="00C96E74" w:rsidRDefault="00C96E74" w:rsidP="00C40984">
      <w:pPr>
        <w:jc w:val="left"/>
        <w:rPr>
          <w:smallCaps/>
          <w:noProof/>
          <w:sz w:val="32"/>
          <w:szCs w:val="32"/>
        </w:rPr>
      </w:pPr>
    </w:p>
    <w:sdt>
      <w:sdtPr>
        <w:rPr>
          <w:rFonts w:ascii="Times New Roman" w:eastAsia="SimSun" w:hAnsi="Times New Roman" w:cs="Times New Roman"/>
          <w:color w:val="auto"/>
          <w:sz w:val="20"/>
          <w:szCs w:val="20"/>
        </w:rPr>
        <w:id w:val="-100033768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8A1AE39" w14:textId="102E399D" w:rsidR="00C96E74" w:rsidRPr="005E7F9A" w:rsidRDefault="00C96E74" w:rsidP="005E7F9A">
          <w:pPr>
            <w:pStyle w:val="TOCHeading"/>
            <w:jc w:val="center"/>
            <w:rPr>
              <w:color w:val="auto"/>
            </w:rPr>
          </w:pPr>
          <w:r w:rsidRPr="005E7F9A">
            <w:rPr>
              <w:color w:val="auto"/>
            </w:rPr>
            <w:t>Table of Contents</w:t>
          </w:r>
        </w:p>
        <w:p w14:paraId="6DB035E6" w14:textId="7F783E63" w:rsidR="000B330F" w:rsidRDefault="00C96E74">
          <w:pPr>
            <w:pStyle w:val="TOC1"/>
            <w:tabs>
              <w:tab w:val="left" w:pos="400"/>
              <w:tab w:val="right" w:leader="dot" w:pos="101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8600984" w:history="1">
            <w:r w:rsidR="000B330F" w:rsidRPr="00515C6A">
              <w:rPr>
                <w:rStyle w:val="Hyperlink"/>
                <w:rFonts w:cs="Times"/>
                <w:noProof/>
              </w:rPr>
              <w:t>I.</w:t>
            </w:r>
            <w:r w:rsidR="000B330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0B330F" w:rsidRPr="00515C6A">
              <w:rPr>
                <w:rStyle w:val="Hyperlink"/>
                <w:noProof/>
              </w:rPr>
              <w:t>Program</w:t>
            </w:r>
            <w:r w:rsidR="000B330F">
              <w:rPr>
                <w:noProof/>
                <w:webHidden/>
              </w:rPr>
              <w:tab/>
            </w:r>
            <w:r w:rsidR="000B330F">
              <w:rPr>
                <w:noProof/>
                <w:webHidden/>
              </w:rPr>
              <w:fldChar w:fldCharType="begin"/>
            </w:r>
            <w:r w:rsidR="000B330F">
              <w:rPr>
                <w:noProof/>
                <w:webHidden/>
              </w:rPr>
              <w:instrText xml:space="preserve"> PAGEREF _Toc58600984 \h </w:instrText>
            </w:r>
            <w:r w:rsidR="000B330F">
              <w:rPr>
                <w:noProof/>
                <w:webHidden/>
              </w:rPr>
            </w:r>
            <w:r w:rsidR="000B330F">
              <w:rPr>
                <w:noProof/>
                <w:webHidden/>
              </w:rPr>
              <w:fldChar w:fldCharType="separate"/>
            </w:r>
            <w:r w:rsidR="000B330F">
              <w:rPr>
                <w:noProof/>
                <w:webHidden/>
              </w:rPr>
              <w:t>2</w:t>
            </w:r>
            <w:r w:rsidR="000B330F">
              <w:rPr>
                <w:noProof/>
                <w:webHidden/>
              </w:rPr>
              <w:fldChar w:fldCharType="end"/>
            </w:r>
          </w:hyperlink>
        </w:p>
        <w:p w14:paraId="1C1099E4" w14:textId="11F8601A" w:rsidR="000B330F" w:rsidRDefault="000B330F">
          <w:pPr>
            <w:pStyle w:val="TOC2"/>
            <w:tabs>
              <w:tab w:val="left" w:pos="660"/>
              <w:tab w:val="right" w:leader="dot" w:pos="101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8600985" w:history="1">
            <w:r w:rsidRPr="00515C6A">
              <w:rPr>
                <w:rStyle w:val="Hyperlink"/>
                <w:noProof/>
                <w:lang w:val="x-none" w:eastAsia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A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515C6A">
              <w:rPr>
                <w:rStyle w:val="Hyperlink"/>
                <w:noProof/>
                <w:shd w:val="clear" w:color="auto" w:fill="FFFFFF"/>
              </w:rPr>
              <w:t>Screenshots of how to use the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00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C7181" w14:textId="349C38FB" w:rsidR="000B330F" w:rsidRDefault="000B330F">
          <w:pPr>
            <w:pStyle w:val="TOC2"/>
            <w:tabs>
              <w:tab w:val="left" w:pos="660"/>
              <w:tab w:val="right" w:leader="dot" w:pos="101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8600986" w:history="1">
            <w:r w:rsidRPr="00515C6A">
              <w:rPr>
                <w:rStyle w:val="Hyperlink"/>
                <w:noProof/>
                <w:lang w:val="x-none" w:eastAsia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B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515C6A">
              <w:rPr>
                <w:rStyle w:val="Hyperlink"/>
                <w:noProof/>
                <w:shd w:val="clear" w:color="auto" w:fill="FFFFFF"/>
              </w:rPr>
              <w:t>Screenshots of Cypher stuf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00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CB4C1C" w14:textId="7DF8327F" w:rsidR="000B330F" w:rsidRDefault="000B330F">
          <w:pPr>
            <w:pStyle w:val="TOC2"/>
            <w:tabs>
              <w:tab w:val="left" w:pos="660"/>
              <w:tab w:val="right" w:leader="dot" w:pos="101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8600987" w:history="1">
            <w:r w:rsidRPr="00515C6A">
              <w:rPr>
                <w:rStyle w:val="Hyperlink"/>
                <w:noProof/>
                <w:lang w:val="x-none" w:eastAsia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C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515C6A">
              <w:rPr>
                <w:rStyle w:val="Hyperlink"/>
                <w:noProof/>
              </w:rPr>
              <w:t>Read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00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AD8A88" w14:textId="7233BDBD" w:rsidR="00C40984" w:rsidRPr="00A91C69" w:rsidRDefault="00C96E74" w:rsidP="00A91C69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7A6D9950" w14:textId="77777777" w:rsidR="004C2B92" w:rsidRDefault="004C2B92">
      <w:pPr>
        <w:jc w:val="left"/>
        <w:rPr>
          <w:smallCaps/>
          <w:noProof/>
          <w:sz w:val="32"/>
          <w:szCs w:val="32"/>
        </w:rPr>
      </w:pPr>
      <w:r>
        <w:br w:type="page"/>
      </w:r>
    </w:p>
    <w:p w14:paraId="40580A4F" w14:textId="298E5372" w:rsidR="002716A2" w:rsidRDefault="002716A2" w:rsidP="002716A2">
      <w:pPr>
        <w:pStyle w:val="Heading1"/>
      </w:pPr>
      <w:bookmarkStart w:id="1" w:name="_Toc58600984"/>
      <w:r>
        <w:lastRenderedPageBreak/>
        <w:t>Program</w:t>
      </w:r>
      <w:bookmarkEnd w:id="1"/>
    </w:p>
    <w:p w14:paraId="0C9053F7" w14:textId="77777777" w:rsidR="002716A2" w:rsidRDefault="002716A2" w:rsidP="002716A2"/>
    <w:p w14:paraId="17F1E75A" w14:textId="77777777" w:rsidR="002716A2" w:rsidRDefault="002716A2" w:rsidP="00633203">
      <w:pPr>
        <w:pStyle w:val="Text"/>
        <w:jc w:val="left"/>
      </w:pPr>
      <w:r w:rsidRPr="002716A2">
        <w:rPr>
          <w:b/>
          <w:bCs/>
        </w:rPr>
        <w:t>Name</w:t>
      </w:r>
      <w:r>
        <w:t>: P2P Chat Application</w:t>
      </w:r>
    </w:p>
    <w:p w14:paraId="36451926" w14:textId="77777777" w:rsidR="002716A2" w:rsidRDefault="002716A2" w:rsidP="00633203">
      <w:pPr>
        <w:pStyle w:val="Text"/>
        <w:jc w:val="left"/>
      </w:pPr>
      <w:r w:rsidRPr="002716A2">
        <w:rPr>
          <w:b/>
          <w:bCs/>
        </w:rPr>
        <w:t>Link</w:t>
      </w:r>
      <w:r>
        <w:t xml:space="preserve">: </w:t>
      </w:r>
      <w:hyperlink r:id="rId17" w:history="1">
        <w:r w:rsidRPr="00A33FEF">
          <w:rPr>
            <w:rStyle w:val="Hyperlink"/>
          </w:rPr>
          <w:t>https://github.com/sdht0/P2P-chat-application</w:t>
        </w:r>
      </w:hyperlink>
    </w:p>
    <w:p w14:paraId="13E29C27" w14:textId="01C0A62A" w:rsidR="002716A2" w:rsidRDefault="002716A2" w:rsidP="00633203">
      <w:pPr>
        <w:pStyle w:val="Text"/>
        <w:jc w:val="left"/>
      </w:pPr>
      <w:r w:rsidRPr="002716A2">
        <w:rPr>
          <w:b/>
          <w:bCs/>
        </w:rPr>
        <w:t>Description</w:t>
      </w:r>
      <w:r>
        <w:t xml:space="preserve">: A python program which acts as a P2P chat application, created using Sockets and </w:t>
      </w:r>
      <w:proofErr w:type="spellStart"/>
      <w:r>
        <w:t>Tkinter</w:t>
      </w:r>
      <w:proofErr w:type="spellEnd"/>
      <w:r w:rsidR="005D07BB">
        <w:t xml:space="preserve"> GUI</w:t>
      </w:r>
      <w:r>
        <w:t>. The only requirement is to know the peer's network address in the form of IP and Port number.</w:t>
      </w:r>
    </w:p>
    <w:p w14:paraId="778D335F" w14:textId="43721EEE" w:rsidR="002716A2" w:rsidRDefault="002716A2" w:rsidP="00633203">
      <w:pPr>
        <w:pStyle w:val="Text"/>
        <w:jc w:val="left"/>
      </w:pPr>
      <w:r w:rsidRPr="002716A2">
        <w:rPr>
          <w:b/>
          <w:bCs/>
        </w:rPr>
        <w:t>Architecture</w:t>
      </w:r>
      <w:r>
        <w:t>: Peer</w:t>
      </w:r>
      <w:r w:rsidR="00395EB8">
        <w:t>-</w:t>
      </w:r>
      <w:r>
        <w:t>two</w:t>
      </w:r>
      <w:r w:rsidR="00395EB8">
        <w:t>-</w:t>
      </w:r>
      <w:r>
        <w:t>Peer.</w:t>
      </w:r>
    </w:p>
    <w:p w14:paraId="7EF8ADFB" w14:textId="77777777" w:rsidR="002716A2" w:rsidRDefault="002716A2" w:rsidP="00633203">
      <w:pPr>
        <w:pStyle w:val="Text"/>
        <w:jc w:val="left"/>
      </w:pPr>
      <w:r w:rsidRPr="00DD0CAD">
        <w:rPr>
          <w:b/>
          <w:bCs/>
        </w:rPr>
        <w:t>Programming Language</w:t>
      </w:r>
      <w:r>
        <w:t>: Python 2</w:t>
      </w:r>
    </w:p>
    <w:p w14:paraId="25377ABC" w14:textId="77777777" w:rsidR="002716A2" w:rsidRDefault="002716A2" w:rsidP="00633203">
      <w:pPr>
        <w:pStyle w:val="Text"/>
        <w:jc w:val="left"/>
      </w:pPr>
      <w:r w:rsidRPr="002716A2">
        <w:rPr>
          <w:b/>
          <w:bCs/>
        </w:rPr>
        <w:t>How I tested it</w:t>
      </w:r>
      <w:r>
        <w:t>: I have tested it on two different computers in the same LAN and I have tested it on one of the computers with two different ports. It worked nicely using both methods.</w:t>
      </w:r>
    </w:p>
    <w:p w14:paraId="5C6C3E36" w14:textId="12BC94B7" w:rsidR="002716A2" w:rsidRDefault="002716A2" w:rsidP="00633203">
      <w:pPr>
        <w:pStyle w:val="Text"/>
        <w:jc w:val="left"/>
      </w:pPr>
      <w:r w:rsidRPr="002716A2">
        <w:rPr>
          <w:b/>
          <w:bCs/>
        </w:rPr>
        <w:t>Extra Features</w:t>
      </w:r>
      <w:r>
        <w:t>: I have added to the code a “Button” to terminate the program that sends a message to the second user when other user terminates the chat. Furthermore, I have edited the code to support writing “Blank Space” such as “ “ between text.</w:t>
      </w:r>
      <w:r w:rsidR="001D64D5">
        <w:t xml:space="preserve"> + </w:t>
      </w:r>
      <w:r w:rsidR="001D64D5" w:rsidRPr="001D64D5">
        <w:rPr>
          <w:highlight w:val="yellow"/>
        </w:rPr>
        <w:t xml:space="preserve">I have added Cypher </w:t>
      </w:r>
      <w:r w:rsidR="00705FAA">
        <w:rPr>
          <w:highlight w:val="yellow"/>
        </w:rPr>
        <w:t xml:space="preserve">SSH with </w:t>
      </w:r>
      <w:r w:rsidR="001D64D5" w:rsidRPr="001D64D5">
        <w:rPr>
          <w:highlight w:val="yellow"/>
        </w:rPr>
        <w:t>AES256-CBC to it !</w:t>
      </w:r>
    </w:p>
    <w:p w14:paraId="3F9B7522" w14:textId="77777777" w:rsidR="002716A2" w:rsidRDefault="002716A2" w:rsidP="001A72A5">
      <w:pPr>
        <w:pStyle w:val="Text"/>
      </w:pPr>
    </w:p>
    <w:p w14:paraId="76CB22F2" w14:textId="77777777" w:rsidR="0045531A" w:rsidRDefault="0045531A">
      <w:pPr>
        <w:jc w:val="left"/>
        <w:rPr>
          <w:i/>
          <w:iCs/>
          <w:noProof/>
          <w:sz w:val="30"/>
          <w:szCs w:val="32"/>
          <w:shd w:val="clear" w:color="auto" w:fill="FFFFFF"/>
        </w:rPr>
      </w:pPr>
      <w:r>
        <w:rPr>
          <w:shd w:val="clear" w:color="auto" w:fill="FFFFFF"/>
        </w:rPr>
        <w:br w:type="page"/>
      </w:r>
    </w:p>
    <w:p w14:paraId="6EF6D3C7" w14:textId="2277C2D4" w:rsidR="002716A2" w:rsidRDefault="004C2C2F" w:rsidP="00257B27">
      <w:pPr>
        <w:pStyle w:val="Heading2"/>
        <w:rPr>
          <w:shd w:val="clear" w:color="auto" w:fill="FFFFFF"/>
        </w:rPr>
      </w:pPr>
      <w:bookmarkStart w:id="2" w:name="_Toc58600985"/>
      <w:r>
        <w:rPr>
          <w:shd w:val="clear" w:color="auto" w:fill="FFFFFF"/>
        </w:rPr>
        <w:lastRenderedPageBreak/>
        <w:t>Screenshots</w:t>
      </w:r>
      <w:r w:rsidR="001A72A5">
        <w:rPr>
          <w:shd w:val="clear" w:color="auto" w:fill="FFFFFF"/>
        </w:rPr>
        <w:t xml:space="preserve"> of how to use the program</w:t>
      </w:r>
      <w:bookmarkEnd w:id="2"/>
    </w:p>
    <w:p w14:paraId="17567DF6" w14:textId="4143121F" w:rsidR="002716A2" w:rsidRPr="00C87A84" w:rsidRDefault="002716A2" w:rsidP="001A72A5">
      <w:pPr>
        <w:pStyle w:val="Text"/>
        <w:jc w:val="both"/>
        <w:rPr>
          <w:shd w:val="clear" w:color="auto" w:fill="auto"/>
        </w:rPr>
      </w:pPr>
      <w:r>
        <w:t xml:space="preserve">First, Set the server </w:t>
      </w:r>
      <w:proofErr w:type="spellStart"/>
      <w:r>
        <w:t>ip</w:t>
      </w:r>
      <w:proofErr w:type="spellEnd"/>
      <w:r>
        <w:t xml:space="preserve"> and port on both windows</w:t>
      </w:r>
      <w:r w:rsidR="00895D19">
        <w:t xml:space="preserve"> from top left</w:t>
      </w:r>
      <w:r>
        <w:t xml:space="preserve">, add client </w:t>
      </w:r>
      <w:proofErr w:type="spellStart"/>
      <w:r>
        <w:t>ip</w:t>
      </w:r>
      <w:proofErr w:type="spellEnd"/>
      <w:r>
        <w:t xml:space="preserve"> and port on one of the two windows</w:t>
      </w:r>
      <w:r w:rsidR="00A5036E">
        <w:t xml:space="preserve"> as a friend</w:t>
      </w:r>
      <w:r w:rsidR="00895D19">
        <w:t xml:space="preserve"> from top right</w:t>
      </w:r>
      <w:r>
        <w:t>, then send a message from either window.</w:t>
      </w:r>
    </w:p>
    <w:p w14:paraId="494F332A" w14:textId="01F21D4B" w:rsidR="002716A2" w:rsidRDefault="002716A2" w:rsidP="001A72A5">
      <w:pPr>
        <w:pStyle w:val="Text"/>
      </w:pPr>
      <w:r w:rsidRPr="00CE5576">
        <w:rPr>
          <w:noProof/>
        </w:rPr>
        <w:drawing>
          <wp:inline distT="0" distB="0" distL="0" distR="0" wp14:anchorId="4D1694FA" wp14:editId="1934773D">
            <wp:extent cx="6579358" cy="25431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89472" cy="25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AAE57" w14:textId="77777777" w:rsidR="002716A2" w:rsidRDefault="002716A2" w:rsidP="001A72A5">
      <w:pPr>
        <w:pStyle w:val="Text"/>
        <w:jc w:val="both"/>
      </w:pPr>
      <w:r>
        <w:t>To terminate the program, press “Terminate” button, which will send a message to the other client and close the window.</w:t>
      </w:r>
    </w:p>
    <w:p w14:paraId="288B8A39" w14:textId="019FBCF6" w:rsidR="002716A2" w:rsidRDefault="00FF1C42" w:rsidP="001A72A5">
      <w:pPr>
        <w:pStyle w:val="Text"/>
      </w:pPr>
      <w:r w:rsidRPr="00FF1C42">
        <w:rPr>
          <w:noProof/>
        </w:rPr>
        <w:drawing>
          <wp:inline distT="0" distB="0" distL="0" distR="0" wp14:anchorId="6820D041" wp14:editId="04206A51">
            <wp:extent cx="3882950" cy="3045353"/>
            <wp:effectExtent l="0" t="0" r="381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85336" cy="3047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0D459" w14:textId="4BEED9E1" w:rsidR="0028706B" w:rsidRDefault="001A72A5" w:rsidP="001A72A5">
      <w:pPr>
        <w:pStyle w:val="Heading2"/>
        <w:rPr>
          <w:shd w:val="clear" w:color="auto" w:fill="FFFFFF"/>
        </w:rPr>
      </w:pPr>
      <w:bookmarkStart w:id="3" w:name="_Toc58600986"/>
      <w:r w:rsidRPr="001A72A5">
        <w:rPr>
          <w:shd w:val="clear" w:color="auto" w:fill="FFFFFF"/>
        </w:rPr>
        <w:lastRenderedPageBreak/>
        <w:t xml:space="preserve">Screenshots of </w:t>
      </w:r>
      <w:r>
        <w:rPr>
          <w:shd w:val="clear" w:color="auto" w:fill="FFFFFF"/>
        </w:rPr>
        <w:t>Cypher stuff</w:t>
      </w:r>
      <w:bookmarkEnd w:id="3"/>
    </w:p>
    <w:p w14:paraId="56420946" w14:textId="499D248F" w:rsidR="006148F2" w:rsidRDefault="009E5AA4" w:rsidP="006148F2">
      <w:pPr>
        <w:pStyle w:val="ListParagraph"/>
        <w:numPr>
          <w:ilvl w:val="0"/>
          <w:numId w:val="21"/>
        </w:numPr>
      </w:pPr>
      <w:r>
        <w:t xml:space="preserve">Screenshot of </w:t>
      </w:r>
      <w:r w:rsidR="00500E0E">
        <w:t xml:space="preserve">3 different matches showing old key, a, b, Ra, Rb, new key, </w:t>
      </w:r>
      <w:r w:rsidR="00A9108F">
        <w:t xml:space="preserve">authentication message, </w:t>
      </w:r>
      <w:r w:rsidR="00500E0E">
        <w:t>and encrypt</w:t>
      </w:r>
      <w:r w:rsidR="00AB18B5">
        <w:t>ed messages with IV</w:t>
      </w:r>
      <w:r>
        <w:t>.</w:t>
      </w:r>
    </w:p>
    <w:p w14:paraId="2C906502" w14:textId="26D12206" w:rsidR="000726D4" w:rsidRPr="004B3748" w:rsidRDefault="000726D4" w:rsidP="000726D4">
      <w:pPr>
        <w:ind w:left="360"/>
        <w:rPr>
          <w:color w:val="FF0000"/>
          <w:sz w:val="28"/>
          <w:szCs w:val="28"/>
        </w:rPr>
      </w:pPr>
      <w:r w:rsidRPr="004B3748">
        <w:rPr>
          <w:color w:val="FF0000"/>
          <w:sz w:val="28"/>
          <w:szCs w:val="28"/>
        </w:rPr>
        <w:t>Screenshot</w:t>
      </w:r>
      <w:r w:rsidR="004B3748" w:rsidRPr="004B3748">
        <w:rPr>
          <w:color w:val="FF0000"/>
          <w:sz w:val="28"/>
          <w:szCs w:val="28"/>
        </w:rPr>
        <w:t xml:space="preserve"> </w:t>
      </w:r>
      <w:r w:rsidRPr="004B3748">
        <w:rPr>
          <w:color w:val="FF0000"/>
          <w:sz w:val="28"/>
          <w:szCs w:val="28"/>
        </w:rPr>
        <w:t xml:space="preserve">1 </w:t>
      </w:r>
    </w:p>
    <w:p w14:paraId="692DCCC4" w14:textId="0D984D10" w:rsidR="000726D4" w:rsidRDefault="000726D4" w:rsidP="000726D4">
      <w:pPr>
        <w:ind w:left="360"/>
      </w:pPr>
    </w:p>
    <w:p w14:paraId="5355D2C3" w14:textId="43C92C91" w:rsidR="006148F2" w:rsidRDefault="006148F2" w:rsidP="006148F2">
      <w:pPr>
        <w:ind w:left="360"/>
      </w:pPr>
      <w:r w:rsidRPr="006148F2">
        <w:rPr>
          <w:noProof/>
        </w:rPr>
        <w:drawing>
          <wp:inline distT="0" distB="0" distL="0" distR="0" wp14:anchorId="3F9FDE9B" wp14:editId="047F6E9B">
            <wp:extent cx="6426200" cy="38004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750AD" w14:textId="77777777" w:rsidR="000726D4" w:rsidRDefault="000726D4">
      <w:pPr>
        <w:jc w:val="left"/>
      </w:pPr>
      <w:r>
        <w:br w:type="page"/>
      </w:r>
    </w:p>
    <w:p w14:paraId="6EC0A3E6" w14:textId="255ED51D" w:rsidR="000726D4" w:rsidRPr="000726D4" w:rsidRDefault="000726D4" w:rsidP="006148F2">
      <w:pPr>
        <w:ind w:left="360"/>
        <w:rPr>
          <w:color w:val="FF0000"/>
          <w:sz w:val="28"/>
          <w:szCs w:val="28"/>
        </w:rPr>
      </w:pPr>
      <w:r w:rsidRPr="000726D4">
        <w:rPr>
          <w:color w:val="FF0000"/>
          <w:sz w:val="28"/>
          <w:szCs w:val="28"/>
        </w:rPr>
        <w:lastRenderedPageBreak/>
        <w:t>Screenshot 2</w:t>
      </w:r>
    </w:p>
    <w:p w14:paraId="42229253" w14:textId="77777777" w:rsidR="000726D4" w:rsidRDefault="000726D4" w:rsidP="006148F2">
      <w:pPr>
        <w:ind w:left="360"/>
      </w:pPr>
    </w:p>
    <w:p w14:paraId="42629A64" w14:textId="1AA56223" w:rsidR="000726D4" w:rsidRDefault="000726D4" w:rsidP="006148F2">
      <w:pPr>
        <w:ind w:left="360"/>
      </w:pPr>
      <w:r w:rsidRPr="000726D4">
        <w:rPr>
          <w:noProof/>
        </w:rPr>
        <w:drawing>
          <wp:inline distT="0" distB="0" distL="0" distR="0" wp14:anchorId="3C7D0B76" wp14:editId="33FB1E61">
            <wp:extent cx="6426200" cy="39458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394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29CF9" w14:textId="403CE881" w:rsidR="0046257B" w:rsidRDefault="0046257B" w:rsidP="006148F2">
      <w:pPr>
        <w:ind w:left="360"/>
      </w:pPr>
    </w:p>
    <w:p w14:paraId="3B596DFA" w14:textId="0AEB90A7" w:rsidR="0046257B" w:rsidRDefault="0046257B" w:rsidP="0046257B">
      <w:pPr>
        <w:ind w:left="360"/>
        <w:rPr>
          <w:color w:val="FF0000"/>
          <w:sz w:val="28"/>
          <w:szCs w:val="28"/>
        </w:rPr>
      </w:pPr>
      <w:r w:rsidRPr="000726D4">
        <w:rPr>
          <w:color w:val="FF0000"/>
          <w:sz w:val="28"/>
          <w:szCs w:val="28"/>
        </w:rPr>
        <w:t xml:space="preserve">Screenshot </w:t>
      </w:r>
      <w:r>
        <w:rPr>
          <w:color w:val="FF0000"/>
          <w:sz w:val="28"/>
          <w:szCs w:val="28"/>
        </w:rPr>
        <w:t>3</w:t>
      </w:r>
    </w:p>
    <w:p w14:paraId="0A191ADB" w14:textId="5227E99C" w:rsidR="004B3748" w:rsidRDefault="004B3748" w:rsidP="0046257B">
      <w:pPr>
        <w:ind w:left="360"/>
        <w:rPr>
          <w:color w:val="FF0000"/>
          <w:sz w:val="28"/>
          <w:szCs w:val="28"/>
        </w:rPr>
      </w:pPr>
      <w:r w:rsidRPr="004B3748">
        <w:rPr>
          <w:noProof/>
          <w:color w:val="FF0000"/>
          <w:sz w:val="28"/>
          <w:szCs w:val="28"/>
        </w:rPr>
        <w:drawing>
          <wp:inline distT="0" distB="0" distL="0" distR="0" wp14:anchorId="039D0070" wp14:editId="433A2012">
            <wp:extent cx="6426200" cy="354203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354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9BD81" w14:textId="2467DBCC" w:rsidR="004B3748" w:rsidRPr="000726D4" w:rsidRDefault="004B3748" w:rsidP="004B3748">
      <w:pPr>
        <w:jc w:val="left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br w:type="page"/>
      </w:r>
    </w:p>
    <w:p w14:paraId="7BB073DA" w14:textId="77777777" w:rsidR="0046257B" w:rsidRDefault="0046257B" w:rsidP="006148F2">
      <w:pPr>
        <w:ind w:left="360"/>
      </w:pPr>
    </w:p>
    <w:p w14:paraId="56C22171" w14:textId="366F7714" w:rsidR="006148F2" w:rsidRDefault="00BE2720" w:rsidP="006148F2">
      <w:pPr>
        <w:pStyle w:val="ListParagraph"/>
        <w:numPr>
          <w:ilvl w:val="0"/>
          <w:numId w:val="21"/>
        </w:numPr>
      </w:pPr>
      <w:r>
        <w:t xml:space="preserve">Trudy posing as Bob. </w:t>
      </w:r>
    </w:p>
    <w:p w14:paraId="6D3805DE" w14:textId="4547F75B" w:rsidR="00CB3075" w:rsidRDefault="00CB3075" w:rsidP="00CB3075">
      <w:pPr>
        <w:ind w:left="360"/>
      </w:pPr>
      <w:r w:rsidRPr="00CB3075">
        <w:rPr>
          <w:noProof/>
        </w:rPr>
        <w:drawing>
          <wp:inline distT="0" distB="0" distL="0" distR="0" wp14:anchorId="0E50D1B7" wp14:editId="4D8A14AC">
            <wp:extent cx="3705252" cy="819156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05252" cy="819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934F9" w14:textId="53BE15F8" w:rsidR="00CB3075" w:rsidRDefault="00CB3075" w:rsidP="00CB3075">
      <w:pPr>
        <w:ind w:left="360"/>
      </w:pPr>
    </w:p>
    <w:p w14:paraId="3E5DBBC9" w14:textId="22A9F5FF" w:rsidR="00CB3075" w:rsidRDefault="00D46D80" w:rsidP="00CB3075">
      <w:pPr>
        <w:ind w:left="360"/>
      </w:pPr>
      <w:r w:rsidRPr="00D46D80">
        <w:rPr>
          <w:noProof/>
        </w:rPr>
        <w:drawing>
          <wp:inline distT="0" distB="0" distL="0" distR="0" wp14:anchorId="6D4F0F13" wp14:editId="129B9147">
            <wp:extent cx="6426200" cy="279019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279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DC026" w14:textId="05CE1779" w:rsidR="006148F2" w:rsidRDefault="00D46D80" w:rsidP="006148F2">
      <w:pPr>
        <w:pStyle w:val="ListParagraph"/>
        <w:numPr>
          <w:ilvl w:val="0"/>
          <w:numId w:val="21"/>
        </w:numPr>
      </w:pPr>
      <w:r>
        <w:t>Trudy posing as Alice</w:t>
      </w:r>
    </w:p>
    <w:p w14:paraId="57D3D16D" w14:textId="7924FCA3" w:rsidR="000976D8" w:rsidRDefault="009A716D" w:rsidP="009A716D">
      <w:pPr>
        <w:ind w:left="360"/>
      </w:pPr>
      <w:r w:rsidRPr="009A716D">
        <w:rPr>
          <w:noProof/>
        </w:rPr>
        <w:drawing>
          <wp:inline distT="0" distB="0" distL="0" distR="0" wp14:anchorId="19125CD4" wp14:editId="707FFD4A">
            <wp:extent cx="3648102" cy="819156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48102" cy="819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CE3B1" w14:textId="48FE41C7" w:rsidR="009A716D" w:rsidRDefault="009A716D" w:rsidP="009A716D">
      <w:pPr>
        <w:ind w:left="360"/>
      </w:pPr>
    </w:p>
    <w:p w14:paraId="5D2E533F" w14:textId="131BD405" w:rsidR="009A716D" w:rsidRDefault="00501061" w:rsidP="009A716D">
      <w:pPr>
        <w:ind w:left="360"/>
      </w:pPr>
      <w:r w:rsidRPr="00501061">
        <w:rPr>
          <w:noProof/>
        </w:rPr>
        <w:drawing>
          <wp:inline distT="0" distB="0" distL="0" distR="0" wp14:anchorId="2DA16E74" wp14:editId="60E29A63">
            <wp:extent cx="6426200" cy="261747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261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97B59" w14:textId="49266B1A" w:rsidR="002716A2" w:rsidRDefault="004C2C2F" w:rsidP="008B26A0">
      <w:pPr>
        <w:pStyle w:val="Heading2"/>
      </w:pPr>
      <w:bookmarkStart w:id="4" w:name="_Toc58600987"/>
      <w:r>
        <w:lastRenderedPageBreak/>
        <w:t>Readme</w:t>
      </w:r>
      <w:bookmarkEnd w:id="4"/>
    </w:p>
    <w:p w14:paraId="717DAB51" w14:textId="074A08DC" w:rsidR="002716A2" w:rsidRPr="00550FD0" w:rsidRDefault="002716A2" w:rsidP="008E7AD0">
      <w:pPr>
        <w:pStyle w:val="Text"/>
        <w:numPr>
          <w:ilvl w:val="0"/>
          <w:numId w:val="16"/>
        </w:numPr>
        <w:jc w:val="left"/>
      </w:pPr>
      <w:r w:rsidRPr="00550FD0">
        <w:t>Download Anaconda</w:t>
      </w:r>
      <w:r w:rsidR="00550FD0" w:rsidRPr="00550FD0">
        <w:t xml:space="preserve"> 3</w:t>
      </w:r>
      <w:r w:rsidR="004C2C2F">
        <w:t>/2</w:t>
      </w:r>
      <w:r w:rsidRPr="00550FD0">
        <w:t>, OR mini-anaconda</w:t>
      </w:r>
      <w:r w:rsidR="00550FD0" w:rsidRPr="00550FD0">
        <w:t xml:space="preserve"> 3</w:t>
      </w:r>
      <w:r w:rsidR="004C2C2F">
        <w:t>/2</w:t>
      </w:r>
      <w:r w:rsidRPr="00550FD0">
        <w:t xml:space="preserve">, OR download python 2 ( At your own risk ). </w:t>
      </w:r>
      <w:r w:rsidR="00A8191C" w:rsidRPr="00550FD0">
        <w:t xml:space="preserve">Install what you have downloaded. </w:t>
      </w:r>
      <w:r w:rsidRPr="00550FD0">
        <w:t xml:space="preserve">I recommend Anaconda because I have included an anaconda environment that can be installed using the included file, </w:t>
      </w:r>
      <w:proofErr w:type="spellStart"/>
      <w:r w:rsidRPr="00550FD0">
        <w:t>environment.yml</w:t>
      </w:r>
      <w:proofErr w:type="spellEnd"/>
      <w:r w:rsidRPr="00550FD0">
        <w:t xml:space="preserve">. For any reason, if </w:t>
      </w:r>
      <w:proofErr w:type="spellStart"/>
      <w:r w:rsidRPr="00550FD0">
        <w:t>environment.yml</w:t>
      </w:r>
      <w:proofErr w:type="spellEnd"/>
      <w:r w:rsidRPr="00550FD0">
        <w:t xml:space="preserve"> did not work, you need to install the packages in </w:t>
      </w:r>
      <w:proofErr w:type="spellStart"/>
      <w:r w:rsidRPr="00550FD0">
        <w:t>environment.yml</w:t>
      </w:r>
      <w:proofErr w:type="spellEnd"/>
      <w:r w:rsidRPr="00550FD0">
        <w:t xml:space="preserve"> manually using pip after creating new environment in Anaconda.</w:t>
      </w:r>
      <w:r w:rsidR="00913E49" w:rsidRPr="00550FD0">
        <w:t xml:space="preserve"> Will discuss it more next</w:t>
      </w:r>
      <w:r w:rsidR="004422F0">
        <w:t xml:space="preserve"> steps</w:t>
      </w:r>
      <w:r w:rsidR="00913E49" w:rsidRPr="00550FD0">
        <w:t>.</w:t>
      </w:r>
    </w:p>
    <w:p w14:paraId="7D224625" w14:textId="3931A1CC" w:rsidR="002716A2" w:rsidRPr="00550FD0" w:rsidRDefault="002716A2" w:rsidP="008E7AD0">
      <w:pPr>
        <w:pStyle w:val="Text"/>
        <w:numPr>
          <w:ilvl w:val="0"/>
          <w:numId w:val="16"/>
        </w:numPr>
        <w:jc w:val="left"/>
      </w:pPr>
      <w:r w:rsidRPr="00550FD0">
        <w:t>To import the environment</w:t>
      </w:r>
      <w:r w:rsidR="00A8191C" w:rsidRPr="00550FD0">
        <w:t xml:space="preserve"> in Anaconda</w:t>
      </w:r>
      <w:r w:rsidRPr="00550FD0">
        <w:t xml:space="preserve">, open Anaconda Prompt, go to directory of </w:t>
      </w:r>
      <w:proofErr w:type="spellStart"/>
      <w:r w:rsidRPr="00550FD0">
        <w:t>environment.yml</w:t>
      </w:r>
      <w:proofErr w:type="spellEnd"/>
      <w:r w:rsidRPr="00550FD0">
        <w:t xml:space="preserve"> file using command cd “directory”, write “</w:t>
      </w:r>
      <w:proofErr w:type="spellStart"/>
      <w:r w:rsidRPr="00550FD0">
        <w:t>conda</w:t>
      </w:r>
      <w:proofErr w:type="spellEnd"/>
      <w:r w:rsidRPr="00550FD0">
        <w:t xml:space="preserve"> env create --file </w:t>
      </w:r>
      <w:proofErr w:type="spellStart"/>
      <w:r w:rsidRPr="00550FD0">
        <w:t>environment.yml</w:t>
      </w:r>
      <w:proofErr w:type="spellEnd"/>
      <w:r w:rsidRPr="00550FD0">
        <w:t>”</w:t>
      </w:r>
      <w:r w:rsidR="00913E49" w:rsidRPr="00550FD0">
        <w:t>,</w:t>
      </w:r>
      <w:r w:rsidRPr="00550FD0">
        <w:t xml:space="preserve"> or</w:t>
      </w:r>
      <w:r w:rsidR="00913E49" w:rsidRPr="00550FD0">
        <w:t>,</w:t>
      </w:r>
      <w:r w:rsidRPr="00550FD0">
        <w:t xml:space="preserve"> you can</w:t>
      </w:r>
      <w:r w:rsidR="00913E49" w:rsidRPr="00550FD0">
        <w:t xml:space="preserve"> only</w:t>
      </w:r>
      <w:r w:rsidRPr="00550FD0">
        <w:t xml:space="preserve"> use “</w:t>
      </w:r>
      <w:proofErr w:type="spellStart"/>
      <w:r w:rsidRPr="00550FD0">
        <w:t>conda</w:t>
      </w:r>
      <w:proofErr w:type="spellEnd"/>
      <w:r w:rsidRPr="00550FD0">
        <w:t xml:space="preserve"> env create” since the name of the </w:t>
      </w:r>
      <w:proofErr w:type="spellStart"/>
      <w:r w:rsidR="00A72DF7" w:rsidRPr="00550FD0">
        <w:t>yml</w:t>
      </w:r>
      <w:proofErr w:type="spellEnd"/>
      <w:r w:rsidR="00A72DF7" w:rsidRPr="00550FD0">
        <w:t xml:space="preserve"> </w:t>
      </w:r>
      <w:r w:rsidRPr="00550FD0">
        <w:t>file is</w:t>
      </w:r>
      <w:r w:rsidR="00913E49" w:rsidRPr="00550FD0">
        <w:t xml:space="preserve"> the</w:t>
      </w:r>
      <w:r w:rsidRPr="00550FD0">
        <w:t xml:space="preserve"> default. </w:t>
      </w:r>
      <w:r w:rsidR="008D7E7C" w:rsidRPr="00550FD0">
        <w:t xml:space="preserve">Note that all previous commands are to be written in Anaconda Prompt. </w:t>
      </w:r>
      <w:r w:rsidRPr="00550FD0">
        <w:t>You can then activate the environment using “activate py27”</w:t>
      </w:r>
      <w:r w:rsidR="00913E49" w:rsidRPr="00550FD0">
        <w:t xml:space="preserve"> and use it straight away</w:t>
      </w:r>
      <w:r w:rsidR="00B36FD8" w:rsidRPr="00550FD0">
        <w:t xml:space="preserve"> in Anaconda Prompt</w:t>
      </w:r>
      <w:r w:rsidR="00550FD0" w:rsidRPr="00550FD0">
        <w:t xml:space="preserve"> to run codes</w:t>
      </w:r>
      <w:r w:rsidRPr="00550FD0">
        <w:t>.</w:t>
      </w:r>
    </w:p>
    <w:p w14:paraId="26EA063C" w14:textId="63F1401D" w:rsidR="002716A2" w:rsidRPr="00550FD0" w:rsidRDefault="002716A2" w:rsidP="008E7AD0">
      <w:pPr>
        <w:pStyle w:val="Text"/>
        <w:numPr>
          <w:ilvl w:val="0"/>
          <w:numId w:val="16"/>
        </w:numPr>
        <w:jc w:val="left"/>
      </w:pPr>
      <w:r w:rsidRPr="00550FD0">
        <w:t xml:space="preserve">To create an environment IF and </w:t>
      </w:r>
      <w:r w:rsidR="00913E49" w:rsidRPr="00550FD0">
        <w:t>o</w:t>
      </w:r>
      <w:r w:rsidRPr="00550FD0">
        <w:t xml:space="preserve">nly IF the previous import step </w:t>
      </w:r>
      <w:r w:rsidR="00A8191C" w:rsidRPr="00550FD0">
        <w:t>did not</w:t>
      </w:r>
      <w:r w:rsidRPr="00550FD0">
        <w:t xml:space="preserve"> work, write “</w:t>
      </w:r>
      <w:proofErr w:type="spellStart"/>
      <w:r w:rsidRPr="00550FD0">
        <w:t>conda</w:t>
      </w:r>
      <w:proofErr w:type="spellEnd"/>
      <w:r w:rsidRPr="00550FD0">
        <w:t xml:space="preserve"> create –name py2</w:t>
      </w:r>
      <w:r w:rsidR="00AF2B88" w:rsidRPr="00550FD0">
        <w:t>7</w:t>
      </w:r>
      <w:r w:rsidRPr="00550FD0">
        <w:t xml:space="preserve"> python=2.7.**”</w:t>
      </w:r>
      <w:r w:rsidR="004B290B" w:rsidRPr="00550FD0">
        <w:t xml:space="preserve"> in Anaconda Prompt</w:t>
      </w:r>
      <w:r w:rsidRPr="00550FD0">
        <w:t>. You can then use the environment by running it using “activate py2</w:t>
      </w:r>
      <w:r w:rsidR="00AF2B88" w:rsidRPr="00550FD0">
        <w:t>7</w:t>
      </w:r>
      <w:r w:rsidRPr="00550FD0">
        <w:t>”</w:t>
      </w:r>
      <w:r w:rsidR="005C3709" w:rsidRPr="00550FD0">
        <w:t xml:space="preserve"> command</w:t>
      </w:r>
      <w:r w:rsidRPr="00550FD0">
        <w:t xml:space="preserve"> and the command “pip install -r </w:t>
      </w:r>
      <w:r w:rsidR="009020C7" w:rsidRPr="009020C7">
        <w:t>requirements</w:t>
      </w:r>
      <w:r w:rsidR="00A72DF7" w:rsidRPr="00550FD0">
        <w:t>.txt</w:t>
      </w:r>
      <w:r w:rsidRPr="00550FD0">
        <w:t>” to install dependencies</w:t>
      </w:r>
      <w:r w:rsidR="00A72DF7" w:rsidRPr="00550FD0">
        <w:t xml:space="preserve"> if needed</w:t>
      </w:r>
      <w:r w:rsidRPr="00550FD0">
        <w:t>.</w:t>
      </w:r>
      <w:r w:rsidR="005C3709" w:rsidRPr="00550FD0">
        <w:t xml:space="preserve"> The previous command only works from HW directory.</w:t>
      </w:r>
    </w:p>
    <w:p w14:paraId="7AFDEAF5" w14:textId="3B8F377C" w:rsidR="002716A2" w:rsidRPr="00550FD0" w:rsidRDefault="002716A2" w:rsidP="008E7AD0">
      <w:pPr>
        <w:pStyle w:val="Text"/>
        <w:numPr>
          <w:ilvl w:val="0"/>
          <w:numId w:val="16"/>
        </w:numPr>
        <w:jc w:val="left"/>
      </w:pPr>
      <w:r w:rsidRPr="00550FD0">
        <w:t xml:space="preserve">Use cd “directory” </w:t>
      </w:r>
      <w:r w:rsidR="00232DC1" w:rsidRPr="00550FD0">
        <w:t xml:space="preserve">in Anaconda Prompt </w:t>
      </w:r>
      <w:r w:rsidRPr="00550FD0">
        <w:t>to go to program file</w:t>
      </w:r>
      <w:r w:rsidR="00765DA5" w:rsidRPr="00550FD0">
        <w:t xml:space="preserve"> (chatApp.py)</w:t>
      </w:r>
      <w:r w:rsidRPr="00550FD0">
        <w:t xml:space="preserve"> directory to run python file.</w:t>
      </w:r>
    </w:p>
    <w:p w14:paraId="7A2BBDEC" w14:textId="200C7E61" w:rsidR="002716A2" w:rsidRPr="00550FD0" w:rsidRDefault="002716A2" w:rsidP="008E7AD0">
      <w:pPr>
        <w:pStyle w:val="Text"/>
        <w:numPr>
          <w:ilvl w:val="0"/>
          <w:numId w:val="16"/>
        </w:numPr>
        <w:jc w:val="left"/>
      </w:pPr>
      <w:r w:rsidRPr="00550FD0">
        <w:lastRenderedPageBreak/>
        <w:t>Write “python [file name]”</w:t>
      </w:r>
      <w:r w:rsidR="00232DC1" w:rsidRPr="00550FD0">
        <w:t xml:space="preserve"> in Anaconda Prompt</w:t>
      </w:r>
      <w:r w:rsidRPr="00550FD0">
        <w:t>, where file name is chatApp.py</w:t>
      </w:r>
      <w:r w:rsidR="00232DC1" w:rsidRPr="00550FD0">
        <w:t>.</w:t>
      </w:r>
    </w:p>
    <w:p w14:paraId="63CC0DA2" w14:textId="0007BDBD" w:rsidR="00473EDA" w:rsidRPr="00CF43B2" w:rsidRDefault="002716A2" w:rsidP="008E7AD0">
      <w:pPr>
        <w:pStyle w:val="Text"/>
        <w:numPr>
          <w:ilvl w:val="0"/>
          <w:numId w:val="16"/>
        </w:numPr>
        <w:jc w:val="left"/>
      </w:pPr>
      <w:r w:rsidRPr="00550FD0">
        <w:t>Follow program usage on the screenshots</w:t>
      </w:r>
      <w:r w:rsidR="00765DA5" w:rsidRPr="00550FD0">
        <w:t xml:space="preserve"> section</w:t>
      </w:r>
      <w:r w:rsidR="00CF43B2">
        <w:t xml:space="preserve"> (Same as phase 1)</w:t>
      </w:r>
      <w:r w:rsidRPr="00550FD0">
        <w:t>.</w:t>
      </w:r>
      <w:r w:rsidR="00A84D43" w:rsidRPr="00550FD0">
        <w:t xml:space="preserve"> For completion,</w:t>
      </w:r>
      <w:r w:rsidR="005C3709" w:rsidRPr="00550FD0">
        <w:t xml:space="preserve"> note that</w:t>
      </w:r>
      <w:r w:rsidR="00A84D43" w:rsidRPr="00550FD0">
        <w:t xml:space="preserve"> the above steps have been verified to work on two different machines.</w:t>
      </w:r>
    </w:p>
    <w:sectPr w:rsidR="00473EDA" w:rsidRPr="00CF43B2" w:rsidSect="003B4E04">
      <w:type w:val="continuous"/>
      <w:pgSz w:w="11906" w:h="16838" w:code="9"/>
      <w:pgMar w:top="1080" w:right="893" w:bottom="1440" w:left="8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4228DF" w14:textId="77777777" w:rsidR="00611131" w:rsidRDefault="00611131" w:rsidP="001A3B3D">
      <w:r>
        <w:separator/>
      </w:r>
    </w:p>
  </w:endnote>
  <w:endnote w:type="continuationSeparator" w:id="0">
    <w:p w14:paraId="23E40080" w14:textId="77777777" w:rsidR="00611131" w:rsidRDefault="00611131" w:rsidP="001A3B3D">
      <w:r>
        <w:continuationSeparator/>
      </w:r>
    </w:p>
  </w:endnote>
  <w:endnote w:type="continuationNotice" w:id="1">
    <w:p w14:paraId="35110FE5" w14:textId="77777777" w:rsidR="00611131" w:rsidRDefault="006111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0607ABD8-EB1F-4548-B5F8-A646D6888F9D}"/>
    <w:embedBold r:id="rId2" w:fontKey="{A93B5C69-A387-44C7-9D4D-FC67A2EC11BD}"/>
    <w:embedItalic r:id="rId3" w:fontKey="{42542C74-74ED-499E-A14C-6CFE9D1E08FD}"/>
    <w:embedBoldItalic r:id="rId4" w:fontKey="{2142166C-F7A1-493E-8FD7-C046EDAFA66C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4E59DBC2-EAA8-4FC6-B6DA-EADA2DD3E8B0}"/>
    <w:embedBold r:id="rId6" w:fontKey="{69F7E335-9C16-41BE-ACC9-E66AF0EE8F46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7" w:fontKey="{0969534B-39AA-43D2-A921-91D2F442494A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8" w:fontKey="{CB890E0F-6E6D-40A5-81A4-645CA2D2790F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9" w:fontKey="{CF36343A-9A05-4FA0-AF5E-60FEA68FC71F}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0" w:fontKey="{B6FED3B9-8488-444A-A5BB-CC63EA230BF0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1" w:fontKey="{5C1E2F22-19CD-425F-AD5E-F17D0DBD0934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2" w:fontKey="{D70128DB-8996-48A8-8891-C93002C9E01D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3" w:fontKey="{6658A2E0-306E-4EEB-AA9F-613F6539F45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707417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78BC072" w14:textId="3CAE4788" w:rsidR="00EE6C61" w:rsidRDefault="00EE6C6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0DD1B1A" w14:textId="77777777" w:rsidR="00EE6C61" w:rsidRDefault="00EE6C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F24D6E" w14:textId="3C280AF3" w:rsidR="00EE6C61" w:rsidRPr="006F6D3D" w:rsidRDefault="00EE6C61" w:rsidP="0056610F">
    <w:pPr>
      <w:pStyle w:val="Footer"/>
      <w:jc w:val="lef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6014E9" w14:textId="77777777" w:rsidR="00611131" w:rsidRDefault="00611131" w:rsidP="001A3B3D">
      <w:r>
        <w:separator/>
      </w:r>
    </w:p>
  </w:footnote>
  <w:footnote w:type="continuationSeparator" w:id="0">
    <w:p w14:paraId="68527F66" w14:textId="77777777" w:rsidR="00611131" w:rsidRDefault="00611131" w:rsidP="001A3B3D">
      <w:r>
        <w:continuationSeparator/>
      </w:r>
    </w:p>
  </w:footnote>
  <w:footnote w:type="continuationNotice" w:id="1">
    <w:p w14:paraId="37D8DBDE" w14:textId="77777777" w:rsidR="00611131" w:rsidRDefault="0061113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947293"/>
    <w:multiLevelType w:val="hybridMultilevel"/>
    <w:tmpl w:val="28DAA02E"/>
    <w:lvl w:ilvl="0" w:tplc="17FEEE26">
      <w:start w:val="1"/>
      <w:numFmt w:val="upperLetter"/>
      <w:pStyle w:val="Heading2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kern w:val="0"/>
        <w:position w:val="0"/>
        <w:u w:val="none"/>
        <w:effect w:val="none"/>
        <w:vertAlign w:val="baseline"/>
        <w:em w:val="none"/>
        <w:lang w:val="x-none" w:eastAsia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FC6458"/>
    <w:multiLevelType w:val="hybridMultilevel"/>
    <w:tmpl w:val="D1125BBA"/>
    <w:lvl w:ilvl="0" w:tplc="DBC80374">
      <w:start w:val="1"/>
      <w:numFmt w:val="decimal"/>
      <w:lvlText w:val="%1-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2" w15:restartNumberingAfterBreak="0">
    <w:nsid w:val="0E615F07"/>
    <w:multiLevelType w:val="hybridMultilevel"/>
    <w:tmpl w:val="58D2DC2C"/>
    <w:lvl w:ilvl="0" w:tplc="3AFC5708">
      <w:start w:val="2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1B2EDB"/>
    <w:multiLevelType w:val="hybridMultilevel"/>
    <w:tmpl w:val="87540DDE"/>
    <w:lvl w:ilvl="0" w:tplc="51EEA2DE">
      <w:start w:val="1"/>
      <w:numFmt w:val="decimal"/>
      <w:lvlText w:val="%1-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4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89603E"/>
    <w:multiLevelType w:val="multilevel"/>
    <w:tmpl w:val="04AED8D6"/>
    <w:lvl w:ilvl="0">
      <w:start w:val="1"/>
      <w:numFmt w:val="upperRoman"/>
      <w:pStyle w:val="Heading1"/>
      <w:lvlText w:val="%1."/>
      <w:lvlJc w:val="left"/>
      <w:pPr>
        <w:ind w:left="360" w:hanging="360"/>
      </w:pPr>
      <w:rPr>
        <w:rFonts w:ascii="Times New Roman" w:hAnsi="Times New Roman" w:cs="Time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41C738B2"/>
    <w:multiLevelType w:val="hybridMultilevel"/>
    <w:tmpl w:val="8CE00B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right"/>
      <w:pPr>
        <w:ind w:left="418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967C3B"/>
    <w:multiLevelType w:val="hybridMultilevel"/>
    <w:tmpl w:val="FB744902"/>
    <w:lvl w:ilvl="0" w:tplc="38C68EC4">
      <w:start w:val="1"/>
      <w:numFmt w:val="decimal"/>
      <w:pStyle w:val="Heading3"/>
      <w:lvlText w:val="%1."/>
      <w:lvlJc w:val="left"/>
      <w:pPr>
        <w:ind w:left="1008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0" w15:restartNumberingAfterBreak="0">
    <w:nsid w:val="4FEF3C2F"/>
    <w:multiLevelType w:val="hybridMultilevel"/>
    <w:tmpl w:val="A106E492"/>
    <w:lvl w:ilvl="0" w:tplc="DFD2F66E">
      <w:start w:val="1"/>
      <w:numFmt w:val="bullet"/>
      <w:lvlText w:val="-"/>
      <w:lvlJc w:val="left"/>
      <w:pPr>
        <w:ind w:left="648" w:hanging="360"/>
      </w:pPr>
      <w:rPr>
        <w:rFonts w:ascii="Segoe UI" w:eastAsia="SimSu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1" w15:restartNumberingAfterBreak="0">
    <w:nsid w:val="52CA544A"/>
    <w:multiLevelType w:val="singleLevel"/>
    <w:tmpl w:val="D77091D8"/>
    <w:lvl w:ilvl="0">
      <w:start w:val="1"/>
      <w:numFmt w:val="decimal"/>
      <w:pStyle w:val="references"/>
      <w:lvlText w:val="[%1]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12" w15:restartNumberingAfterBreak="0">
    <w:nsid w:val="553A62DB"/>
    <w:multiLevelType w:val="hybridMultilevel"/>
    <w:tmpl w:val="E6D2AE86"/>
    <w:lvl w:ilvl="0" w:tplc="026C3E6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717FA1"/>
    <w:multiLevelType w:val="hybridMultilevel"/>
    <w:tmpl w:val="24844EB0"/>
    <w:lvl w:ilvl="0" w:tplc="DCEC082C">
      <w:start w:val="1"/>
      <w:numFmt w:val="lowerLetter"/>
      <w:pStyle w:val="Heading4"/>
      <w:lvlText w:val="%1."/>
      <w:lvlJc w:val="left"/>
      <w:pPr>
        <w:ind w:left="1224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4" w15:restartNumberingAfterBreak="0">
    <w:nsid w:val="62371D00"/>
    <w:multiLevelType w:val="hybridMultilevel"/>
    <w:tmpl w:val="7C007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7" w15:restartNumberingAfterBreak="0">
    <w:nsid w:val="78AE0A4D"/>
    <w:multiLevelType w:val="hybridMultilevel"/>
    <w:tmpl w:val="8CE00B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BF6D86"/>
    <w:multiLevelType w:val="hybridMultilevel"/>
    <w:tmpl w:val="66BA7CC8"/>
    <w:lvl w:ilvl="0" w:tplc="4A8093D8">
      <w:start w:val="1"/>
      <w:numFmt w:val="decimal"/>
      <w:lvlText w:val="%1-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num w:numId="1">
    <w:abstractNumId w:val="5"/>
  </w:num>
  <w:num w:numId="2">
    <w:abstractNumId w:val="15"/>
  </w:num>
  <w:num w:numId="3">
    <w:abstractNumId w:val="4"/>
  </w:num>
  <w:num w:numId="4">
    <w:abstractNumId w:val="6"/>
  </w:num>
  <w:num w:numId="5">
    <w:abstractNumId w:val="11"/>
  </w:num>
  <w:num w:numId="6">
    <w:abstractNumId w:val="16"/>
  </w:num>
  <w:num w:numId="7">
    <w:abstractNumId w:val="8"/>
  </w:num>
  <w:num w:numId="8">
    <w:abstractNumId w:val="9"/>
  </w:num>
  <w:num w:numId="9">
    <w:abstractNumId w:val="13"/>
  </w:num>
  <w:num w:numId="10">
    <w:abstractNumId w:val="0"/>
  </w:num>
  <w:num w:numId="11">
    <w:abstractNumId w:val="14"/>
  </w:num>
  <w:num w:numId="12">
    <w:abstractNumId w:val="17"/>
  </w:num>
  <w:num w:numId="13">
    <w:abstractNumId w:val="2"/>
  </w:num>
  <w:num w:numId="14">
    <w:abstractNumId w:val="7"/>
  </w:num>
  <w:num w:numId="15">
    <w:abstractNumId w:val="10"/>
  </w:num>
  <w:num w:numId="16">
    <w:abstractNumId w:val="1"/>
  </w:num>
  <w:num w:numId="17">
    <w:abstractNumId w:val="0"/>
    <w:lvlOverride w:ilvl="0">
      <w:startOverride w:val="1"/>
    </w:lvlOverride>
  </w:num>
  <w:num w:numId="18">
    <w:abstractNumId w:val="3"/>
  </w:num>
  <w:num w:numId="19">
    <w:abstractNumId w:val="18"/>
  </w:num>
  <w:num w:numId="20">
    <w:abstractNumId w:val="0"/>
    <w:lvlOverride w:ilvl="0">
      <w:startOverride w:val="1"/>
    </w:lvlOverride>
  </w:num>
  <w:num w:numId="21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TrueTypeFonts/>
  <w:embedSystemFonts/>
  <w:proofState w:spelling="clean"/>
  <w:defaultTabStop w:val="720"/>
  <w:doNotHyphenateCaps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NjM1NzAxNDC2tDBX0lEKTi0uzszPAykwMqgFAP5FP5UtAAAA"/>
  </w:docVars>
  <w:rsids>
    <w:rsidRoot w:val="009303D9"/>
    <w:rsid w:val="000014F2"/>
    <w:rsid w:val="00001C29"/>
    <w:rsid w:val="00002570"/>
    <w:rsid w:val="00002CD6"/>
    <w:rsid w:val="00002FA6"/>
    <w:rsid w:val="00003471"/>
    <w:rsid w:val="00003EA8"/>
    <w:rsid w:val="0000470E"/>
    <w:rsid w:val="00005727"/>
    <w:rsid w:val="00007A6C"/>
    <w:rsid w:val="000104C5"/>
    <w:rsid w:val="00010C7F"/>
    <w:rsid w:val="000122A8"/>
    <w:rsid w:val="000129A3"/>
    <w:rsid w:val="00012B2C"/>
    <w:rsid w:val="00013058"/>
    <w:rsid w:val="0001518E"/>
    <w:rsid w:val="00015271"/>
    <w:rsid w:val="000163D0"/>
    <w:rsid w:val="00016E43"/>
    <w:rsid w:val="00016F9F"/>
    <w:rsid w:val="00017387"/>
    <w:rsid w:val="00017FA2"/>
    <w:rsid w:val="00021E14"/>
    <w:rsid w:val="00022CCE"/>
    <w:rsid w:val="00023519"/>
    <w:rsid w:val="000240A9"/>
    <w:rsid w:val="00024D64"/>
    <w:rsid w:val="00024E21"/>
    <w:rsid w:val="00025026"/>
    <w:rsid w:val="0002531D"/>
    <w:rsid w:val="000271F7"/>
    <w:rsid w:val="00030376"/>
    <w:rsid w:val="0003067A"/>
    <w:rsid w:val="00030801"/>
    <w:rsid w:val="0003140C"/>
    <w:rsid w:val="000315B5"/>
    <w:rsid w:val="00031726"/>
    <w:rsid w:val="00031E27"/>
    <w:rsid w:val="000323B4"/>
    <w:rsid w:val="00032436"/>
    <w:rsid w:val="00032943"/>
    <w:rsid w:val="0003396A"/>
    <w:rsid w:val="00033DC8"/>
    <w:rsid w:val="00034497"/>
    <w:rsid w:val="00040B46"/>
    <w:rsid w:val="00040C9A"/>
    <w:rsid w:val="00041054"/>
    <w:rsid w:val="00043418"/>
    <w:rsid w:val="000442E4"/>
    <w:rsid w:val="00045EC6"/>
    <w:rsid w:val="0004781E"/>
    <w:rsid w:val="000506D9"/>
    <w:rsid w:val="0005465B"/>
    <w:rsid w:val="000612C4"/>
    <w:rsid w:val="0006143F"/>
    <w:rsid w:val="00062E7E"/>
    <w:rsid w:val="00063E69"/>
    <w:rsid w:val="000653BD"/>
    <w:rsid w:val="00066CBF"/>
    <w:rsid w:val="000671E6"/>
    <w:rsid w:val="00070312"/>
    <w:rsid w:val="000709E9"/>
    <w:rsid w:val="000712A6"/>
    <w:rsid w:val="000714AB"/>
    <w:rsid w:val="00072643"/>
    <w:rsid w:val="000726D4"/>
    <w:rsid w:val="000729A0"/>
    <w:rsid w:val="000749EA"/>
    <w:rsid w:val="000766F4"/>
    <w:rsid w:val="000768D6"/>
    <w:rsid w:val="0007764F"/>
    <w:rsid w:val="000804BD"/>
    <w:rsid w:val="00082B0B"/>
    <w:rsid w:val="0008477B"/>
    <w:rsid w:val="00084E47"/>
    <w:rsid w:val="00087166"/>
    <w:rsid w:val="000871CA"/>
    <w:rsid w:val="0008758A"/>
    <w:rsid w:val="00090163"/>
    <w:rsid w:val="00091888"/>
    <w:rsid w:val="00092055"/>
    <w:rsid w:val="00093A16"/>
    <w:rsid w:val="00093D1A"/>
    <w:rsid w:val="0009408A"/>
    <w:rsid w:val="000944F4"/>
    <w:rsid w:val="000948E1"/>
    <w:rsid w:val="00094B11"/>
    <w:rsid w:val="00094BE6"/>
    <w:rsid w:val="000963E8"/>
    <w:rsid w:val="000976D8"/>
    <w:rsid w:val="000A6BCD"/>
    <w:rsid w:val="000A712C"/>
    <w:rsid w:val="000A7AF3"/>
    <w:rsid w:val="000B164E"/>
    <w:rsid w:val="000B17D8"/>
    <w:rsid w:val="000B19B4"/>
    <w:rsid w:val="000B1F47"/>
    <w:rsid w:val="000B2043"/>
    <w:rsid w:val="000B26A9"/>
    <w:rsid w:val="000B330F"/>
    <w:rsid w:val="000B369D"/>
    <w:rsid w:val="000B440C"/>
    <w:rsid w:val="000B474E"/>
    <w:rsid w:val="000B491C"/>
    <w:rsid w:val="000B4CBA"/>
    <w:rsid w:val="000C0087"/>
    <w:rsid w:val="000C0351"/>
    <w:rsid w:val="000C15F4"/>
    <w:rsid w:val="000C1E68"/>
    <w:rsid w:val="000C28B0"/>
    <w:rsid w:val="000C44AE"/>
    <w:rsid w:val="000C64A1"/>
    <w:rsid w:val="000C74BC"/>
    <w:rsid w:val="000C7A27"/>
    <w:rsid w:val="000D0C8C"/>
    <w:rsid w:val="000D1A88"/>
    <w:rsid w:val="000D43ED"/>
    <w:rsid w:val="000D659F"/>
    <w:rsid w:val="000D74CE"/>
    <w:rsid w:val="000D753D"/>
    <w:rsid w:val="000E0889"/>
    <w:rsid w:val="000E188E"/>
    <w:rsid w:val="000E3CCD"/>
    <w:rsid w:val="000E41F9"/>
    <w:rsid w:val="000E56AA"/>
    <w:rsid w:val="000E5B5B"/>
    <w:rsid w:val="000F1AB4"/>
    <w:rsid w:val="000F232D"/>
    <w:rsid w:val="000F484C"/>
    <w:rsid w:val="000F503B"/>
    <w:rsid w:val="000F59D3"/>
    <w:rsid w:val="000F7F5F"/>
    <w:rsid w:val="00102110"/>
    <w:rsid w:val="00103035"/>
    <w:rsid w:val="001033EE"/>
    <w:rsid w:val="001070C7"/>
    <w:rsid w:val="001076AB"/>
    <w:rsid w:val="00110413"/>
    <w:rsid w:val="001107AB"/>
    <w:rsid w:val="00111F31"/>
    <w:rsid w:val="001126CF"/>
    <w:rsid w:val="00114916"/>
    <w:rsid w:val="0011629F"/>
    <w:rsid w:val="00116C24"/>
    <w:rsid w:val="00117042"/>
    <w:rsid w:val="00117DD6"/>
    <w:rsid w:val="001202AB"/>
    <w:rsid w:val="00121C20"/>
    <w:rsid w:val="00124B44"/>
    <w:rsid w:val="00125538"/>
    <w:rsid w:val="0012658F"/>
    <w:rsid w:val="00127AA4"/>
    <w:rsid w:val="00130322"/>
    <w:rsid w:val="00130325"/>
    <w:rsid w:val="00131924"/>
    <w:rsid w:val="0013217A"/>
    <w:rsid w:val="0013339B"/>
    <w:rsid w:val="00136627"/>
    <w:rsid w:val="0014097C"/>
    <w:rsid w:val="00140F51"/>
    <w:rsid w:val="001419B7"/>
    <w:rsid w:val="00141A4F"/>
    <w:rsid w:val="00143B43"/>
    <w:rsid w:val="00143FDA"/>
    <w:rsid w:val="00144994"/>
    <w:rsid w:val="0014728C"/>
    <w:rsid w:val="00147376"/>
    <w:rsid w:val="001510B4"/>
    <w:rsid w:val="00151800"/>
    <w:rsid w:val="00152746"/>
    <w:rsid w:val="00153FFF"/>
    <w:rsid w:val="001561F4"/>
    <w:rsid w:val="00160974"/>
    <w:rsid w:val="001620B8"/>
    <w:rsid w:val="00162454"/>
    <w:rsid w:val="00162D94"/>
    <w:rsid w:val="00166378"/>
    <w:rsid w:val="00166E99"/>
    <w:rsid w:val="00167730"/>
    <w:rsid w:val="001703D9"/>
    <w:rsid w:val="00170AFF"/>
    <w:rsid w:val="001719CA"/>
    <w:rsid w:val="00171FEE"/>
    <w:rsid w:val="00172409"/>
    <w:rsid w:val="00174105"/>
    <w:rsid w:val="00174C3F"/>
    <w:rsid w:val="001750FE"/>
    <w:rsid w:val="0017536B"/>
    <w:rsid w:val="00176132"/>
    <w:rsid w:val="00176B1B"/>
    <w:rsid w:val="00177142"/>
    <w:rsid w:val="00180041"/>
    <w:rsid w:val="001814D6"/>
    <w:rsid w:val="00181F09"/>
    <w:rsid w:val="00182B2B"/>
    <w:rsid w:val="00182BCB"/>
    <w:rsid w:val="0018301A"/>
    <w:rsid w:val="00184492"/>
    <w:rsid w:val="0018654E"/>
    <w:rsid w:val="00186789"/>
    <w:rsid w:val="00186924"/>
    <w:rsid w:val="00186DDC"/>
    <w:rsid w:val="00186E41"/>
    <w:rsid w:val="0018735D"/>
    <w:rsid w:val="00190ACA"/>
    <w:rsid w:val="001913BC"/>
    <w:rsid w:val="001924B6"/>
    <w:rsid w:val="001939ED"/>
    <w:rsid w:val="0019470F"/>
    <w:rsid w:val="0019747E"/>
    <w:rsid w:val="001A09A8"/>
    <w:rsid w:val="001A10D6"/>
    <w:rsid w:val="001A1832"/>
    <w:rsid w:val="001A1CAA"/>
    <w:rsid w:val="001A2174"/>
    <w:rsid w:val="001A2CF2"/>
    <w:rsid w:val="001A2EFD"/>
    <w:rsid w:val="001A3B3D"/>
    <w:rsid w:val="001A4161"/>
    <w:rsid w:val="001A53CE"/>
    <w:rsid w:val="001A5877"/>
    <w:rsid w:val="001A58B4"/>
    <w:rsid w:val="001A612C"/>
    <w:rsid w:val="001A6416"/>
    <w:rsid w:val="001A70FC"/>
    <w:rsid w:val="001A72A5"/>
    <w:rsid w:val="001A7B2B"/>
    <w:rsid w:val="001B07DA"/>
    <w:rsid w:val="001B1805"/>
    <w:rsid w:val="001B1983"/>
    <w:rsid w:val="001B4D09"/>
    <w:rsid w:val="001B4FD4"/>
    <w:rsid w:val="001B5245"/>
    <w:rsid w:val="001B67DC"/>
    <w:rsid w:val="001B6BF4"/>
    <w:rsid w:val="001B76F4"/>
    <w:rsid w:val="001C0B2F"/>
    <w:rsid w:val="001C363E"/>
    <w:rsid w:val="001C4068"/>
    <w:rsid w:val="001C5425"/>
    <w:rsid w:val="001C5DB0"/>
    <w:rsid w:val="001C63CA"/>
    <w:rsid w:val="001C7663"/>
    <w:rsid w:val="001D1C55"/>
    <w:rsid w:val="001D2217"/>
    <w:rsid w:val="001D256E"/>
    <w:rsid w:val="001D3810"/>
    <w:rsid w:val="001D4CFE"/>
    <w:rsid w:val="001D54EB"/>
    <w:rsid w:val="001D64D5"/>
    <w:rsid w:val="001E06A0"/>
    <w:rsid w:val="001E1B16"/>
    <w:rsid w:val="001E26C6"/>
    <w:rsid w:val="001E4804"/>
    <w:rsid w:val="001E4E2F"/>
    <w:rsid w:val="001E731B"/>
    <w:rsid w:val="001E7F4B"/>
    <w:rsid w:val="001F61E9"/>
    <w:rsid w:val="001F6839"/>
    <w:rsid w:val="002000A4"/>
    <w:rsid w:val="002015AA"/>
    <w:rsid w:val="00202851"/>
    <w:rsid w:val="00205E55"/>
    <w:rsid w:val="00206AB9"/>
    <w:rsid w:val="002110C2"/>
    <w:rsid w:val="00212EF9"/>
    <w:rsid w:val="0021540F"/>
    <w:rsid w:val="0021610A"/>
    <w:rsid w:val="002207E6"/>
    <w:rsid w:val="00221E14"/>
    <w:rsid w:val="002221A9"/>
    <w:rsid w:val="002245EF"/>
    <w:rsid w:val="00224FEB"/>
    <w:rsid w:val="002254A9"/>
    <w:rsid w:val="00226918"/>
    <w:rsid w:val="00227917"/>
    <w:rsid w:val="00231EA9"/>
    <w:rsid w:val="00232DC1"/>
    <w:rsid w:val="002336ED"/>
    <w:rsid w:val="00233D97"/>
    <w:rsid w:val="002347A2"/>
    <w:rsid w:val="00235006"/>
    <w:rsid w:val="00235EF0"/>
    <w:rsid w:val="002361F4"/>
    <w:rsid w:val="00240050"/>
    <w:rsid w:val="002409FD"/>
    <w:rsid w:val="00241445"/>
    <w:rsid w:val="00242451"/>
    <w:rsid w:val="002427A4"/>
    <w:rsid w:val="00242D0A"/>
    <w:rsid w:val="0024332A"/>
    <w:rsid w:val="002434A0"/>
    <w:rsid w:val="00244629"/>
    <w:rsid w:val="00244BF3"/>
    <w:rsid w:val="0024542E"/>
    <w:rsid w:val="00245885"/>
    <w:rsid w:val="002475F0"/>
    <w:rsid w:val="002478A6"/>
    <w:rsid w:val="002500D8"/>
    <w:rsid w:val="0025091F"/>
    <w:rsid w:val="00251E84"/>
    <w:rsid w:val="00252445"/>
    <w:rsid w:val="00252545"/>
    <w:rsid w:val="00253411"/>
    <w:rsid w:val="00253448"/>
    <w:rsid w:val="00254844"/>
    <w:rsid w:val="0025688B"/>
    <w:rsid w:val="00256A27"/>
    <w:rsid w:val="00256C26"/>
    <w:rsid w:val="00257B27"/>
    <w:rsid w:val="00260505"/>
    <w:rsid w:val="00260A2C"/>
    <w:rsid w:val="00262020"/>
    <w:rsid w:val="0026257C"/>
    <w:rsid w:val="00262A55"/>
    <w:rsid w:val="00262EB0"/>
    <w:rsid w:val="002639BC"/>
    <w:rsid w:val="00263EE0"/>
    <w:rsid w:val="00265F29"/>
    <w:rsid w:val="0026666E"/>
    <w:rsid w:val="002678F7"/>
    <w:rsid w:val="002713B2"/>
    <w:rsid w:val="002716A2"/>
    <w:rsid w:val="00272AC9"/>
    <w:rsid w:val="002742CB"/>
    <w:rsid w:val="002742F6"/>
    <w:rsid w:val="00274374"/>
    <w:rsid w:val="00274F8D"/>
    <w:rsid w:val="00276988"/>
    <w:rsid w:val="002809BA"/>
    <w:rsid w:val="00280ECD"/>
    <w:rsid w:val="002818A0"/>
    <w:rsid w:val="002828A1"/>
    <w:rsid w:val="00282935"/>
    <w:rsid w:val="002845D0"/>
    <w:rsid w:val="002850E3"/>
    <w:rsid w:val="00285D8D"/>
    <w:rsid w:val="0028706B"/>
    <w:rsid w:val="002902ED"/>
    <w:rsid w:val="00290ECB"/>
    <w:rsid w:val="0029124A"/>
    <w:rsid w:val="002917A9"/>
    <w:rsid w:val="00292DB2"/>
    <w:rsid w:val="00292E35"/>
    <w:rsid w:val="00293240"/>
    <w:rsid w:val="0029331E"/>
    <w:rsid w:val="00294FF1"/>
    <w:rsid w:val="0029556B"/>
    <w:rsid w:val="002957E1"/>
    <w:rsid w:val="002961D7"/>
    <w:rsid w:val="002A0066"/>
    <w:rsid w:val="002A0704"/>
    <w:rsid w:val="002A0C4B"/>
    <w:rsid w:val="002A16E1"/>
    <w:rsid w:val="002A17FD"/>
    <w:rsid w:val="002A2986"/>
    <w:rsid w:val="002A5D22"/>
    <w:rsid w:val="002A6FCE"/>
    <w:rsid w:val="002B21BE"/>
    <w:rsid w:val="002B2AFD"/>
    <w:rsid w:val="002B3972"/>
    <w:rsid w:val="002B78D2"/>
    <w:rsid w:val="002C063F"/>
    <w:rsid w:val="002C2BEC"/>
    <w:rsid w:val="002C3D52"/>
    <w:rsid w:val="002C3F94"/>
    <w:rsid w:val="002C57DF"/>
    <w:rsid w:val="002C5D38"/>
    <w:rsid w:val="002C77AB"/>
    <w:rsid w:val="002C7A15"/>
    <w:rsid w:val="002D070F"/>
    <w:rsid w:val="002D0717"/>
    <w:rsid w:val="002D1503"/>
    <w:rsid w:val="002D17A7"/>
    <w:rsid w:val="002D1A4C"/>
    <w:rsid w:val="002D1D98"/>
    <w:rsid w:val="002D2AF7"/>
    <w:rsid w:val="002D2F3B"/>
    <w:rsid w:val="002D3958"/>
    <w:rsid w:val="002E00B0"/>
    <w:rsid w:val="002E07E8"/>
    <w:rsid w:val="002E0E73"/>
    <w:rsid w:val="002E1264"/>
    <w:rsid w:val="002E215B"/>
    <w:rsid w:val="002E2D45"/>
    <w:rsid w:val="002E5F3D"/>
    <w:rsid w:val="002E657F"/>
    <w:rsid w:val="002F02AC"/>
    <w:rsid w:val="002F02B0"/>
    <w:rsid w:val="002F0725"/>
    <w:rsid w:val="002F0B58"/>
    <w:rsid w:val="002F1D4A"/>
    <w:rsid w:val="002F20FA"/>
    <w:rsid w:val="002F4114"/>
    <w:rsid w:val="002F6C2E"/>
    <w:rsid w:val="002F7A2B"/>
    <w:rsid w:val="003009CE"/>
    <w:rsid w:val="0030129A"/>
    <w:rsid w:val="00301643"/>
    <w:rsid w:val="00301F54"/>
    <w:rsid w:val="00302849"/>
    <w:rsid w:val="003045E9"/>
    <w:rsid w:val="0030507E"/>
    <w:rsid w:val="0030699F"/>
    <w:rsid w:val="00306E3C"/>
    <w:rsid w:val="00307F04"/>
    <w:rsid w:val="003126E6"/>
    <w:rsid w:val="00312D02"/>
    <w:rsid w:val="00314316"/>
    <w:rsid w:val="00315896"/>
    <w:rsid w:val="00317E5B"/>
    <w:rsid w:val="00320EDC"/>
    <w:rsid w:val="00321C2F"/>
    <w:rsid w:val="00322CAF"/>
    <w:rsid w:val="00323C20"/>
    <w:rsid w:val="00324C1E"/>
    <w:rsid w:val="00324D32"/>
    <w:rsid w:val="0032666B"/>
    <w:rsid w:val="00327A93"/>
    <w:rsid w:val="00330CCC"/>
    <w:rsid w:val="00331606"/>
    <w:rsid w:val="003357DF"/>
    <w:rsid w:val="00335863"/>
    <w:rsid w:val="00335BE9"/>
    <w:rsid w:val="0033659A"/>
    <w:rsid w:val="003366CB"/>
    <w:rsid w:val="00336F9C"/>
    <w:rsid w:val="00337754"/>
    <w:rsid w:val="003402DB"/>
    <w:rsid w:val="003407C8"/>
    <w:rsid w:val="00341115"/>
    <w:rsid w:val="003412B7"/>
    <w:rsid w:val="0034157D"/>
    <w:rsid w:val="0034219D"/>
    <w:rsid w:val="003431B1"/>
    <w:rsid w:val="00343CEF"/>
    <w:rsid w:val="00344233"/>
    <w:rsid w:val="00344D0C"/>
    <w:rsid w:val="003463BE"/>
    <w:rsid w:val="00346593"/>
    <w:rsid w:val="00346719"/>
    <w:rsid w:val="0034674E"/>
    <w:rsid w:val="00346C07"/>
    <w:rsid w:val="0034727E"/>
    <w:rsid w:val="0035098A"/>
    <w:rsid w:val="003510B1"/>
    <w:rsid w:val="003514D3"/>
    <w:rsid w:val="00351F32"/>
    <w:rsid w:val="0035447B"/>
    <w:rsid w:val="00354C7B"/>
    <w:rsid w:val="00354FCF"/>
    <w:rsid w:val="003563BD"/>
    <w:rsid w:val="003564D7"/>
    <w:rsid w:val="00356932"/>
    <w:rsid w:val="00356AFB"/>
    <w:rsid w:val="00356B42"/>
    <w:rsid w:val="003577EC"/>
    <w:rsid w:val="00357ACB"/>
    <w:rsid w:val="00360384"/>
    <w:rsid w:val="00362574"/>
    <w:rsid w:val="00362E2D"/>
    <w:rsid w:val="00362FF5"/>
    <w:rsid w:val="00363435"/>
    <w:rsid w:val="00363681"/>
    <w:rsid w:val="003638AA"/>
    <w:rsid w:val="0036604D"/>
    <w:rsid w:val="00366E03"/>
    <w:rsid w:val="00367407"/>
    <w:rsid w:val="00370BF1"/>
    <w:rsid w:val="00370C29"/>
    <w:rsid w:val="00371A67"/>
    <w:rsid w:val="003722CF"/>
    <w:rsid w:val="0037279D"/>
    <w:rsid w:val="003741CB"/>
    <w:rsid w:val="00374F1D"/>
    <w:rsid w:val="003759CE"/>
    <w:rsid w:val="00376B7E"/>
    <w:rsid w:val="00376D35"/>
    <w:rsid w:val="00376F79"/>
    <w:rsid w:val="00377CBF"/>
    <w:rsid w:val="00381854"/>
    <w:rsid w:val="00383006"/>
    <w:rsid w:val="003878EF"/>
    <w:rsid w:val="003908DC"/>
    <w:rsid w:val="003912F5"/>
    <w:rsid w:val="0039157C"/>
    <w:rsid w:val="00391E0A"/>
    <w:rsid w:val="0039264A"/>
    <w:rsid w:val="00392AF2"/>
    <w:rsid w:val="0039310C"/>
    <w:rsid w:val="00394847"/>
    <w:rsid w:val="00394B01"/>
    <w:rsid w:val="00394D89"/>
    <w:rsid w:val="00395955"/>
    <w:rsid w:val="00395EB8"/>
    <w:rsid w:val="0039607D"/>
    <w:rsid w:val="003963FB"/>
    <w:rsid w:val="00397F4E"/>
    <w:rsid w:val="003A19E2"/>
    <w:rsid w:val="003A1B35"/>
    <w:rsid w:val="003A2525"/>
    <w:rsid w:val="003A3A77"/>
    <w:rsid w:val="003A40F3"/>
    <w:rsid w:val="003B0742"/>
    <w:rsid w:val="003B1009"/>
    <w:rsid w:val="003B1185"/>
    <w:rsid w:val="003B148B"/>
    <w:rsid w:val="003B2B40"/>
    <w:rsid w:val="003B3B52"/>
    <w:rsid w:val="003B4E04"/>
    <w:rsid w:val="003B518A"/>
    <w:rsid w:val="003B53E5"/>
    <w:rsid w:val="003B5E4A"/>
    <w:rsid w:val="003B6597"/>
    <w:rsid w:val="003B7895"/>
    <w:rsid w:val="003C0C0B"/>
    <w:rsid w:val="003C1827"/>
    <w:rsid w:val="003C2418"/>
    <w:rsid w:val="003C3CBF"/>
    <w:rsid w:val="003C4992"/>
    <w:rsid w:val="003C4A8F"/>
    <w:rsid w:val="003C4C19"/>
    <w:rsid w:val="003C6C1B"/>
    <w:rsid w:val="003C7B9C"/>
    <w:rsid w:val="003C7DD0"/>
    <w:rsid w:val="003D0789"/>
    <w:rsid w:val="003D18C4"/>
    <w:rsid w:val="003D4958"/>
    <w:rsid w:val="003D4B96"/>
    <w:rsid w:val="003D4FD7"/>
    <w:rsid w:val="003D5B36"/>
    <w:rsid w:val="003D5B7C"/>
    <w:rsid w:val="003D5BA3"/>
    <w:rsid w:val="003E00CF"/>
    <w:rsid w:val="003E16B6"/>
    <w:rsid w:val="003E388C"/>
    <w:rsid w:val="003E46C9"/>
    <w:rsid w:val="003E4DD7"/>
    <w:rsid w:val="003E546C"/>
    <w:rsid w:val="003E5790"/>
    <w:rsid w:val="003E5F83"/>
    <w:rsid w:val="003E70A6"/>
    <w:rsid w:val="003E7A85"/>
    <w:rsid w:val="003E7E8C"/>
    <w:rsid w:val="003F0380"/>
    <w:rsid w:val="003F1212"/>
    <w:rsid w:val="003F3479"/>
    <w:rsid w:val="003F3DBF"/>
    <w:rsid w:val="003F5A08"/>
    <w:rsid w:val="003F6154"/>
    <w:rsid w:val="00400479"/>
    <w:rsid w:val="00400B07"/>
    <w:rsid w:val="004017A2"/>
    <w:rsid w:val="004022A7"/>
    <w:rsid w:val="004031F1"/>
    <w:rsid w:val="00403FCC"/>
    <w:rsid w:val="0040696C"/>
    <w:rsid w:val="0041237D"/>
    <w:rsid w:val="0041268E"/>
    <w:rsid w:val="004147E0"/>
    <w:rsid w:val="00414F33"/>
    <w:rsid w:val="0041562B"/>
    <w:rsid w:val="004156B3"/>
    <w:rsid w:val="00417711"/>
    <w:rsid w:val="00420716"/>
    <w:rsid w:val="004218B1"/>
    <w:rsid w:val="004229C0"/>
    <w:rsid w:val="00423043"/>
    <w:rsid w:val="004233B7"/>
    <w:rsid w:val="00423A8B"/>
    <w:rsid w:val="00423FFE"/>
    <w:rsid w:val="00425213"/>
    <w:rsid w:val="0042534D"/>
    <w:rsid w:val="00426541"/>
    <w:rsid w:val="004325FB"/>
    <w:rsid w:val="004326D8"/>
    <w:rsid w:val="004342FC"/>
    <w:rsid w:val="004348B5"/>
    <w:rsid w:val="00434BC7"/>
    <w:rsid w:val="0043685F"/>
    <w:rsid w:val="00436F0B"/>
    <w:rsid w:val="004404FF"/>
    <w:rsid w:val="004408E1"/>
    <w:rsid w:val="00441617"/>
    <w:rsid w:val="00441FE2"/>
    <w:rsid w:val="004422F0"/>
    <w:rsid w:val="004432BA"/>
    <w:rsid w:val="00443920"/>
    <w:rsid w:val="00443D06"/>
    <w:rsid w:val="00443F24"/>
    <w:rsid w:val="0044407E"/>
    <w:rsid w:val="004447DB"/>
    <w:rsid w:val="0044534E"/>
    <w:rsid w:val="00446885"/>
    <w:rsid w:val="00447380"/>
    <w:rsid w:val="00447BB9"/>
    <w:rsid w:val="00447FAE"/>
    <w:rsid w:val="00450DC4"/>
    <w:rsid w:val="004519C2"/>
    <w:rsid w:val="00452D15"/>
    <w:rsid w:val="00452D40"/>
    <w:rsid w:val="004536F5"/>
    <w:rsid w:val="004549C6"/>
    <w:rsid w:val="0045531A"/>
    <w:rsid w:val="00456F29"/>
    <w:rsid w:val="00457B28"/>
    <w:rsid w:val="00457B36"/>
    <w:rsid w:val="0046027B"/>
    <w:rsid w:val="0046031D"/>
    <w:rsid w:val="0046092D"/>
    <w:rsid w:val="0046257B"/>
    <w:rsid w:val="0046264F"/>
    <w:rsid w:val="004639C1"/>
    <w:rsid w:val="00463A14"/>
    <w:rsid w:val="00471556"/>
    <w:rsid w:val="00473AC9"/>
    <w:rsid w:val="00473EDA"/>
    <w:rsid w:val="00474BB2"/>
    <w:rsid w:val="00475463"/>
    <w:rsid w:val="00477B73"/>
    <w:rsid w:val="00477BC8"/>
    <w:rsid w:val="00482705"/>
    <w:rsid w:val="0048339E"/>
    <w:rsid w:val="00485C6A"/>
    <w:rsid w:val="004874E0"/>
    <w:rsid w:val="0049004A"/>
    <w:rsid w:val="00491626"/>
    <w:rsid w:val="00492231"/>
    <w:rsid w:val="004929ED"/>
    <w:rsid w:val="004944AF"/>
    <w:rsid w:val="00494DD1"/>
    <w:rsid w:val="00494ED8"/>
    <w:rsid w:val="00497B67"/>
    <w:rsid w:val="004A1AD6"/>
    <w:rsid w:val="004A435D"/>
    <w:rsid w:val="004A5E9D"/>
    <w:rsid w:val="004A7E04"/>
    <w:rsid w:val="004B0B7E"/>
    <w:rsid w:val="004B1E2D"/>
    <w:rsid w:val="004B290B"/>
    <w:rsid w:val="004B3748"/>
    <w:rsid w:val="004B3BA9"/>
    <w:rsid w:val="004B41C6"/>
    <w:rsid w:val="004B4CBB"/>
    <w:rsid w:val="004B5047"/>
    <w:rsid w:val="004B5270"/>
    <w:rsid w:val="004B60C7"/>
    <w:rsid w:val="004B650A"/>
    <w:rsid w:val="004B74FA"/>
    <w:rsid w:val="004B766E"/>
    <w:rsid w:val="004B7A27"/>
    <w:rsid w:val="004B7B2B"/>
    <w:rsid w:val="004C0287"/>
    <w:rsid w:val="004C14EA"/>
    <w:rsid w:val="004C1D56"/>
    <w:rsid w:val="004C237B"/>
    <w:rsid w:val="004C23D1"/>
    <w:rsid w:val="004C2B92"/>
    <w:rsid w:val="004C2C2F"/>
    <w:rsid w:val="004C3B2D"/>
    <w:rsid w:val="004C3C75"/>
    <w:rsid w:val="004C5036"/>
    <w:rsid w:val="004C540D"/>
    <w:rsid w:val="004C551D"/>
    <w:rsid w:val="004C6C15"/>
    <w:rsid w:val="004C7163"/>
    <w:rsid w:val="004D1294"/>
    <w:rsid w:val="004D1915"/>
    <w:rsid w:val="004D299F"/>
    <w:rsid w:val="004D2ADF"/>
    <w:rsid w:val="004D46A4"/>
    <w:rsid w:val="004D59E0"/>
    <w:rsid w:val="004D606A"/>
    <w:rsid w:val="004D6C2C"/>
    <w:rsid w:val="004D72B5"/>
    <w:rsid w:val="004E1A6D"/>
    <w:rsid w:val="004E2315"/>
    <w:rsid w:val="004E298E"/>
    <w:rsid w:val="004E386A"/>
    <w:rsid w:val="004E4564"/>
    <w:rsid w:val="004E47CE"/>
    <w:rsid w:val="004E55F2"/>
    <w:rsid w:val="004E5C36"/>
    <w:rsid w:val="004F1975"/>
    <w:rsid w:val="004F3A68"/>
    <w:rsid w:val="004F42B0"/>
    <w:rsid w:val="004F465C"/>
    <w:rsid w:val="004F5C65"/>
    <w:rsid w:val="00500AB7"/>
    <w:rsid w:val="00500E0E"/>
    <w:rsid w:val="00501061"/>
    <w:rsid w:val="0050107B"/>
    <w:rsid w:val="005011DA"/>
    <w:rsid w:val="00502BB9"/>
    <w:rsid w:val="0050420C"/>
    <w:rsid w:val="00504F04"/>
    <w:rsid w:val="00504FBD"/>
    <w:rsid w:val="005052DA"/>
    <w:rsid w:val="00506545"/>
    <w:rsid w:val="00506E67"/>
    <w:rsid w:val="00507871"/>
    <w:rsid w:val="005110D2"/>
    <w:rsid w:val="0051123F"/>
    <w:rsid w:val="00512453"/>
    <w:rsid w:val="00513557"/>
    <w:rsid w:val="00513C40"/>
    <w:rsid w:val="005149CD"/>
    <w:rsid w:val="00514D58"/>
    <w:rsid w:val="00514DC8"/>
    <w:rsid w:val="0051544F"/>
    <w:rsid w:val="00516B71"/>
    <w:rsid w:val="00517BA0"/>
    <w:rsid w:val="005205B7"/>
    <w:rsid w:val="005205E1"/>
    <w:rsid w:val="00521AB3"/>
    <w:rsid w:val="00522E4B"/>
    <w:rsid w:val="00523127"/>
    <w:rsid w:val="00523578"/>
    <w:rsid w:val="00523DFF"/>
    <w:rsid w:val="0052567B"/>
    <w:rsid w:val="0052619A"/>
    <w:rsid w:val="005306C3"/>
    <w:rsid w:val="00531811"/>
    <w:rsid w:val="00531968"/>
    <w:rsid w:val="00531A03"/>
    <w:rsid w:val="00531C31"/>
    <w:rsid w:val="00533B18"/>
    <w:rsid w:val="00534175"/>
    <w:rsid w:val="005400D7"/>
    <w:rsid w:val="0054165B"/>
    <w:rsid w:val="00541D67"/>
    <w:rsid w:val="005426FD"/>
    <w:rsid w:val="00544A05"/>
    <w:rsid w:val="00545A17"/>
    <w:rsid w:val="00546305"/>
    <w:rsid w:val="0055063A"/>
    <w:rsid w:val="00550FD0"/>
    <w:rsid w:val="00551B7F"/>
    <w:rsid w:val="005535E6"/>
    <w:rsid w:val="00553D37"/>
    <w:rsid w:val="00553D80"/>
    <w:rsid w:val="00553FE8"/>
    <w:rsid w:val="00554734"/>
    <w:rsid w:val="005558E6"/>
    <w:rsid w:val="005563D9"/>
    <w:rsid w:val="00561C1E"/>
    <w:rsid w:val="00561DEF"/>
    <w:rsid w:val="00562790"/>
    <w:rsid w:val="00563851"/>
    <w:rsid w:val="00564B40"/>
    <w:rsid w:val="00564BDB"/>
    <w:rsid w:val="0056610F"/>
    <w:rsid w:val="00566594"/>
    <w:rsid w:val="005669E5"/>
    <w:rsid w:val="00570E77"/>
    <w:rsid w:val="00572258"/>
    <w:rsid w:val="00572EDA"/>
    <w:rsid w:val="00573E88"/>
    <w:rsid w:val="0057452B"/>
    <w:rsid w:val="00575BCA"/>
    <w:rsid w:val="00575BED"/>
    <w:rsid w:val="00575BFF"/>
    <w:rsid w:val="00577179"/>
    <w:rsid w:val="005802ED"/>
    <w:rsid w:val="005817D1"/>
    <w:rsid w:val="00581FD5"/>
    <w:rsid w:val="005824F4"/>
    <w:rsid w:val="00582D55"/>
    <w:rsid w:val="005830C5"/>
    <w:rsid w:val="0058412A"/>
    <w:rsid w:val="005858CE"/>
    <w:rsid w:val="0058658D"/>
    <w:rsid w:val="0059128C"/>
    <w:rsid w:val="00591BEE"/>
    <w:rsid w:val="00591E3A"/>
    <w:rsid w:val="005925FB"/>
    <w:rsid w:val="00592723"/>
    <w:rsid w:val="00592CE1"/>
    <w:rsid w:val="005938C3"/>
    <w:rsid w:val="00594581"/>
    <w:rsid w:val="00594E0F"/>
    <w:rsid w:val="00595C13"/>
    <w:rsid w:val="00596761"/>
    <w:rsid w:val="0059743B"/>
    <w:rsid w:val="005979B6"/>
    <w:rsid w:val="005A0FAC"/>
    <w:rsid w:val="005A185F"/>
    <w:rsid w:val="005A29AA"/>
    <w:rsid w:val="005A3A61"/>
    <w:rsid w:val="005A3E81"/>
    <w:rsid w:val="005A45D2"/>
    <w:rsid w:val="005A7882"/>
    <w:rsid w:val="005B0344"/>
    <w:rsid w:val="005B28F2"/>
    <w:rsid w:val="005B2D30"/>
    <w:rsid w:val="005B4B56"/>
    <w:rsid w:val="005B520E"/>
    <w:rsid w:val="005B56F6"/>
    <w:rsid w:val="005B6624"/>
    <w:rsid w:val="005C0700"/>
    <w:rsid w:val="005C0F0E"/>
    <w:rsid w:val="005C1EC4"/>
    <w:rsid w:val="005C2F6B"/>
    <w:rsid w:val="005C3373"/>
    <w:rsid w:val="005C3709"/>
    <w:rsid w:val="005C38C4"/>
    <w:rsid w:val="005C3A02"/>
    <w:rsid w:val="005C3D63"/>
    <w:rsid w:val="005D0758"/>
    <w:rsid w:val="005D07BB"/>
    <w:rsid w:val="005D0812"/>
    <w:rsid w:val="005D0D3E"/>
    <w:rsid w:val="005D199F"/>
    <w:rsid w:val="005D1CD2"/>
    <w:rsid w:val="005D1CE1"/>
    <w:rsid w:val="005D306B"/>
    <w:rsid w:val="005D33EE"/>
    <w:rsid w:val="005D3AA7"/>
    <w:rsid w:val="005D3D10"/>
    <w:rsid w:val="005D3F8D"/>
    <w:rsid w:val="005D56FA"/>
    <w:rsid w:val="005D5B35"/>
    <w:rsid w:val="005D6324"/>
    <w:rsid w:val="005D6C51"/>
    <w:rsid w:val="005D77C6"/>
    <w:rsid w:val="005D7E20"/>
    <w:rsid w:val="005D7F06"/>
    <w:rsid w:val="005E19AA"/>
    <w:rsid w:val="005E2800"/>
    <w:rsid w:val="005E2A1B"/>
    <w:rsid w:val="005E4223"/>
    <w:rsid w:val="005E5370"/>
    <w:rsid w:val="005E54FD"/>
    <w:rsid w:val="005E61EB"/>
    <w:rsid w:val="005E6E99"/>
    <w:rsid w:val="005E7F9A"/>
    <w:rsid w:val="005F0877"/>
    <w:rsid w:val="005F3512"/>
    <w:rsid w:val="005F3592"/>
    <w:rsid w:val="005F3862"/>
    <w:rsid w:val="005F3F56"/>
    <w:rsid w:val="005F483D"/>
    <w:rsid w:val="005F5B5E"/>
    <w:rsid w:val="005F5CC8"/>
    <w:rsid w:val="005F6EA3"/>
    <w:rsid w:val="005F762D"/>
    <w:rsid w:val="006024EA"/>
    <w:rsid w:val="00602BE4"/>
    <w:rsid w:val="006032E9"/>
    <w:rsid w:val="00604026"/>
    <w:rsid w:val="006055FA"/>
    <w:rsid w:val="00605825"/>
    <w:rsid w:val="00610DCE"/>
    <w:rsid w:val="00611131"/>
    <w:rsid w:val="006136ED"/>
    <w:rsid w:val="006144D7"/>
    <w:rsid w:val="006148F2"/>
    <w:rsid w:val="00614CE0"/>
    <w:rsid w:val="00615A88"/>
    <w:rsid w:val="0061678A"/>
    <w:rsid w:val="00616F37"/>
    <w:rsid w:val="00620188"/>
    <w:rsid w:val="0062044F"/>
    <w:rsid w:val="00620A91"/>
    <w:rsid w:val="0062122F"/>
    <w:rsid w:val="00622685"/>
    <w:rsid w:val="00623A21"/>
    <w:rsid w:val="006249B9"/>
    <w:rsid w:val="00624ACC"/>
    <w:rsid w:val="00624B41"/>
    <w:rsid w:val="00624FA5"/>
    <w:rsid w:val="0062789E"/>
    <w:rsid w:val="0063192D"/>
    <w:rsid w:val="00632614"/>
    <w:rsid w:val="00633203"/>
    <w:rsid w:val="006333DE"/>
    <w:rsid w:val="00635080"/>
    <w:rsid w:val="006366FC"/>
    <w:rsid w:val="0063693B"/>
    <w:rsid w:val="00636C1F"/>
    <w:rsid w:val="00637B85"/>
    <w:rsid w:val="006403F6"/>
    <w:rsid w:val="0064198E"/>
    <w:rsid w:val="006423A5"/>
    <w:rsid w:val="00642F64"/>
    <w:rsid w:val="006433D9"/>
    <w:rsid w:val="00643A14"/>
    <w:rsid w:val="006445EC"/>
    <w:rsid w:val="00645D22"/>
    <w:rsid w:val="006510AD"/>
    <w:rsid w:val="006518EB"/>
    <w:rsid w:val="00651A08"/>
    <w:rsid w:val="00652FE1"/>
    <w:rsid w:val="0065306A"/>
    <w:rsid w:val="00654204"/>
    <w:rsid w:val="00654D9C"/>
    <w:rsid w:val="0065578E"/>
    <w:rsid w:val="00657683"/>
    <w:rsid w:val="00657DF8"/>
    <w:rsid w:val="00661414"/>
    <w:rsid w:val="00662296"/>
    <w:rsid w:val="00662E3B"/>
    <w:rsid w:val="00664285"/>
    <w:rsid w:val="00664CC0"/>
    <w:rsid w:val="00666A0F"/>
    <w:rsid w:val="00667120"/>
    <w:rsid w:val="006674E7"/>
    <w:rsid w:val="006676D1"/>
    <w:rsid w:val="00667A86"/>
    <w:rsid w:val="00670434"/>
    <w:rsid w:val="0067080A"/>
    <w:rsid w:val="00671A8A"/>
    <w:rsid w:val="006721A7"/>
    <w:rsid w:val="00672B9A"/>
    <w:rsid w:val="00672C59"/>
    <w:rsid w:val="006746BE"/>
    <w:rsid w:val="00675CAC"/>
    <w:rsid w:val="00675E47"/>
    <w:rsid w:val="006766E1"/>
    <w:rsid w:val="00677E7D"/>
    <w:rsid w:val="00680066"/>
    <w:rsid w:val="0068018B"/>
    <w:rsid w:val="006803E2"/>
    <w:rsid w:val="00680DCB"/>
    <w:rsid w:val="00682B7C"/>
    <w:rsid w:val="00682D61"/>
    <w:rsid w:val="00683029"/>
    <w:rsid w:val="0068330F"/>
    <w:rsid w:val="0068373C"/>
    <w:rsid w:val="006838AD"/>
    <w:rsid w:val="00683F87"/>
    <w:rsid w:val="006841A1"/>
    <w:rsid w:val="006849F4"/>
    <w:rsid w:val="006854B3"/>
    <w:rsid w:val="00685CCA"/>
    <w:rsid w:val="00686E71"/>
    <w:rsid w:val="0068746F"/>
    <w:rsid w:val="00687822"/>
    <w:rsid w:val="0069069D"/>
    <w:rsid w:val="0069103A"/>
    <w:rsid w:val="0069137E"/>
    <w:rsid w:val="00692A18"/>
    <w:rsid w:val="0069322C"/>
    <w:rsid w:val="006958EA"/>
    <w:rsid w:val="00695ACE"/>
    <w:rsid w:val="006963C5"/>
    <w:rsid w:val="0069661B"/>
    <w:rsid w:val="00696A84"/>
    <w:rsid w:val="00696DAF"/>
    <w:rsid w:val="006977A3"/>
    <w:rsid w:val="006979A7"/>
    <w:rsid w:val="006A06C6"/>
    <w:rsid w:val="006A0754"/>
    <w:rsid w:val="006A250D"/>
    <w:rsid w:val="006A2B83"/>
    <w:rsid w:val="006A2D91"/>
    <w:rsid w:val="006A50CD"/>
    <w:rsid w:val="006B196C"/>
    <w:rsid w:val="006B1B78"/>
    <w:rsid w:val="006B2E00"/>
    <w:rsid w:val="006B3E4C"/>
    <w:rsid w:val="006B6B66"/>
    <w:rsid w:val="006B7C3D"/>
    <w:rsid w:val="006C0034"/>
    <w:rsid w:val="006C06E9"/>
    <w:rsid w:val="006C0F9E"/>
    <w:rsid w:val="006C385C"/>
    <w:rsid w:val="006C38DA"/>
    <w:rsid w:val="006C3EAE"/>
    <w:rsid w:val="006C5029"/>
    <w:rsid w:val="006C6ED2"/>
    <w:rsid w:val="006C75C8"/>
    <w:rsid w:val="006C7CCA"/>
    <w:rsid w:val="006D0401"/>
    <w:rsid w:val="006D284C"/>
    <w:rsid w:val="006D5214"/>
    <w:rsid w:val="006D7331"/>
    <w:rsid w:val="006E0640"/>
    <w:rsid w:val="006E09EA"/>
    <w:rsid w:val="006E0CAB"/>
    <w:rsid w:val="006E0DAE"/>
    <w:rsid w:val="006E1A24"/>
    <w:rsid w:val="006E1B28"/>
    <w:rsid w:val="006E26EA"/>
    <w:rsid w:val="006E2CF1"/>
    <w:rsid w:val="006E2F7B"/>
    <w:rsid w:val="006E3D88"/>
    <w:rsid w:val="006E3E75"/>
    <w:rsid w:val="006E5A57"/>
    <w:rsid w:val="006F1A49"/>
    <w:rsid w:val="006F1AFD"/>
    <w:rsid w:val="006F2115"/>
    <w:rsid w:val="006F3BE3"/>
    <w:rsid w:val="006F4609"/>
    <w:rsid w:val="006F4A51"/>
    <w:rsid w:val="006F58A9"/>
    <w:rsid w:val="006F65DB"/>
    <w:rsid w:val="006F6D3D"/>
    <w:rsid w:val="006F73B6"/>
    <w:rsid w:val="006F7D7E"/>
    <w:rsid w:val="00700149"/>
    <w:rsid w:val="00700452"/>
    <w:rsid w:val="007014D9"/>
    <w:rsid w:val="00702E7E"/>
    <w:rsid w:val="00703B48"/>
    <w:rsid w:val="00704FA6"/>
    <w:rsid w:val="00705FAA"/>
    <w:rsid w:val="0070629B"/>
    <w:rsid w:val="00706407"/>
    <w:rsid w:val="00706982"/>
    <w:rsid w:val="00707479"/>
    <w:rsid w:val="0070748A"/>
    <w:rsid w:val="0071177F"/>
    <w:rsid w:val="007137F4"/>
    <w:rsid w:val="007141B1"/>
    <w:rsid w:val="007146F1"/>
    <w:rsid w:val="0071470C"/>
    <w:rsid w:val="00714A63"/>
    <w:rsid w:val="00715BEA"/>
    <w:rsid w:val="0071608E"/>
    <w:rsid w:val="00716CB6"/>
    <w:rsid w:val="007173A5"/>
    <w:rsid w:val="007177C7"/>
    <w:rsid w:val="0072096A"/>
    <w:rsid w:val="007214C6"/>
    <w:rsid w:val="007269F3"/>
    <w:rsid w:val="007276A3"/>
    <w:rsid w:val="00727AF1"/>
    <w:rsid w:val="0073141D"/>
    <w:rsid w:val="0073288F"/>
    <w:rsid w:val="00733B65"/>
    <w:rsid w:val="00733EAC"/>
    <w:rsid w:val="00734D28"/>
    <w:rsid w:val="00736FF7"/>
    <w:rsid w:val="00737A1C"/>
    <w:rsid w:val="00740EEA"/>
    <w:rsid w:val="00741178"/>
    <w:rsid w:val="00741A5A"/>
    <w:rsid w:val="0074353E"/>
    <w:rsid w:val="007443CD"/>
    <w:rsid w:val="007446C0"/>
    <w:rsid w:val="0074478E"/>
    <w:rsid w:val="00744EE6"/>
    <w:rsid w:val="00745DB3"/>
    <w:rsid w:val="007467EF"/>
    <w:rsid w:val="00746B36"/>
    <w:rsid w:val="0074754B"/>
    <w:rsid w:val="00750752"/>
    <w:rsid w:val="007509F2"/>
    <w:rsid w:val="007515F3"/>
    <w:rsid w:val="007516C0"/>
    <w:rsid w:val="007522E1"/>
    <w:rsid w:val="007532A5"/>
    <w:rsid w:val="00753B2F"/>
    <w:rsid w:val="00754C59"/>
    <w:rsid w:val="0075786A"/>
    <w:rsid w:val="00757BC1"/>
    <w:rsid w:val="00764BD7"/>
    <w:rsid w:val="00765DA5"/>
    <w:rsid w:val="00766233"/>
    <w:rsid w:val="007667EE"/>
    <w:rsid w:val="00766974"/>
    <w:rsid w:val="007675AB"/>
    <w:rsid w:val="0077169C"/>
    <w:rsid w:val="00772457"/>
    <w:rsid w:val="00774C37"/>
    <w:rsid w:val="00775A76"/>
    <w:rsid w:val="007769CE"/>
    <w:rsid w:val="00776BDB"/>
    <w:rsid w:val="00777671"/>
    <w:rsid w:val="00780204"/>
    <w:rsid w:val="00780C31"/>
    <w:rsid w:val="00783280"/>
    <w:rsid w:val="00783FE4"/>
    <w:rsid w:val="00784818"/>
    <w:rsid w:val="007857DB"/>
    <w:rsid w:val="00785F35"/>
    <w:rsid w:val="00786A25"/>
    <w:rsid w:val="00786B52"/>
    <w:rsid w:val="007874F5"/>
    <w:rsid w:val="00791C30"/>
    <w:rsid w:val="00792B5D"/>
    <w:rsid w:val="00792E36"/>
    <w:rsid w:val="0079315A"/>
    <w:rsid w:val="00794618"/>
    <w:rsid w:val="00794804"/>
    <w:rsid w:val="00794F3A"/>
    <w:rsid w:val="007962FA"/>
    <w:rsid w:val="00796643"/>
    <w:rsid w:val="00796825"/>
    <w:rsid w:val="007A01CE"/>
    <w:rsid w:val="007A0F91"/>
    <w:rsid w:val="007A54E0"/>
    <w:rsid w:val="007A598E"/>
    <w:rsid w:val="007B03F7"/>
    <w:rsid w:val="007B04BD"/>
    <w:rsid w:val="007B14E3"/>
    <w:rsid w:val="007B325A"/>
    <w:rsid w:val="007B33F1"/>
    <w:rsid w:val="007B350E"/>
    <w:rsid w:val="007B3714"/>
    <w:rsid w:val="007B3B2D"/>
    <w:rsid w:val="007B4E0C"/>
    <w:rsid w:val="007B6984"/>
    <w:rsid w:val="007B6DDA"/>
    <w:rsid w:val="007C0308"/>
    <w:rsid w:val="007C0ABC"/>
    <w:rsid w:val="007C2EFE"/>
    <w:rsid w:val="007C2FF2"/>
    <w:rsid w:val="007C53EB"/>
    <w:rsid w:val="007C6334"/>
    <w:rsid w:val="007C6A58"/>
    <w:rsid w:val="007D1EBE"/>
    <w:rsid w:val="007D32FB"/>
    <w:rsid w:val="007D46EE"/>
    <w:rsid w:val="007D5C60"/>
    <w:rsid w:val="007D5E6F"/>
    <w:rsid w:val="007D6232"/>
    <w:rsid w:val="007D6A4E"/>
    <w:rsid w:val="007D7B8F"/>
    <w:rsid w:val="007E00C2"/>
    <w:rsid w:val="007E115F"/>
    <w:rsid w:val="007E4470"/>
    <w:rsid w:val="007E53AC"/>
    <w:rsid w:val="007E5888"/>
    <w:rsid w:val="007E5DEF"/>
    <w:rsid w:val="007E660A"/>
    <w:rsid w:val="007E7E49"/>
    <w:rsid w:val="007F02AC"/>
    <w:rsid w:val="007F0607"/>
    <w:rsid w:val="007F132F"/>
    <w:rsid w:val="007F1888"/>
    <w:rsid w:val="007F19DE"/>
    <w:rsid w:val="007F1F99"/>
    <w:rsid w:val="007F2034"/>
    <w:rsid w:val="007F26E1"/>
    <w:rsid w:val="007F313D"/>
    <w:rsid w:val="007F3D4B"/>
    <w:rsid w:val="007F768F"/>
    <w:rsid w:val="00801887"/>
    <w:rsid w:val="00802469"/>
    <w:rsid w:val="00802742"/>
    <w:rsid w:val="00802A5F"/>
    <w:rsid w:val="00803845"/>
    <w:rsid w:val="00803FF4"/>
    <w:rsid w:val="0080445D"/>
    <w:rsid w:val="008050CE"/>
    <w:rsid w:val="0080561D"/>
    <w:rsid w:val="008062A5"/>
    <w:rsid w:val="00807010"/>
    <w:rsid w:val="0080791D"/>
    <w:rsid w:val="0081473D"/>
    <w:rsid w:val="00814A95"/>
    <w:rsid w:val="00817D06"/>
    <w:rsid w:val="00817EF8"/>
    <w:rsid w:val="0082125B"/>
    <w:rsid w:val="0082152A"/>
    <w:rsid w:val="008215F3"/>
    <w:rsid w:val="00823C44"/>
    <w:rsid w:val="00824C04"/>
    <w:rsid w:val="00825C47"/>
    <w:rsid w:val="00825D4C"/>
    <w:rsid w:val="00826556"/>
    <w:rsid w:val="008266F8"/>
    <w:rsid w:val="00827077"/>
    <w:rsid w:val="0083036C"/>
    <w:rsid w:val="0083037A"/>
    <w:rsid w:val="00830684"/>
    <w:rsid w:val="008316AC"/>
    <w:rsid w:val="00832FE7"/>
    <w:rsid w:val="00836367"/>
    <w:rsid w:val="0083734C"/>
    <w:rsid w:val="00841283"/>
    <w:rsid w:val="0084194E"/>
    <w:rsid w:val="00841B0A"/>
    <w:rsid w:val="00841B68"/>
    <w:rsid w:val="00843B10"/>
    <w:rsid w:val="00844CD8"/>
    <w:rsid w:val="008455F5"/>
    <w:rsid w:val="008472D4"/>
    <w:rsid w:val="008478C1"/>
    <w:rsid w:val="0085071C"/>
    <w:rsid w:val="00850DC4"/>
    <w:rsid w:val="00851B74"/>
    <w:rsid w:val="0085269B"/>
    <w:rsid w:val="0085327B"/>
    <w:rsid w:val="008536D0"/>
    <w:rsid w:val="00856132"/>
    <w:rsid w:val="00856C6D"/>
    <w:rsid w:val="0085781F"/>
    <w:rsid w:val="00857E0B"/>
    <w:rsid w:val="00860407"/>
    <w:rsid w:val="0086142E"/>
    <w:rsid w:val="008617FF"/>
    <w:rsid w:val="00862CB2"/>
    <w:rsid w:val="00863BEE"/>
    <w:rsid w:val="0086519A"/>
    <w:rsid w:val="00865A21"/>
    <w:rsid w:val="008661FC"/>
    <w:rsid w:val="008669E0"/>
    <w:rsid w:val="008724D1"/>
    <w:rsid w:val="00873603"/>
    <w:rsid w:val="008757C0"/>
    <w:rsid w:val="00882D8F"/>
    <w:rsid w:val="00883B9B"/>
    <w:rsid w:val="00883E7A"/>
    <w:rsid w:val="00885096"/>
    <w:rsid w:val="008858F5"/>
    <w:rsid w:val="008862CD"/>
    <w:rsid w:val="0089083C"/>
    <w:rsid w:val="0089169F"/>
    <w:rsid w:val="008922E4"/>
    <w:rsid w:val="00892BE8"/>
    <w:rsid w:val="00892E2F"/>
    <w:rsid w:val="00893660"/>
    <w:rsid w:val="008947AD"/>
    <w:rsid w:val="008958F2"/>
    <w:rsid w:val="00895D19"/>
    <w:rsid w:val="00896CFE"/>
    <w:rsid w:val="00897FBE"/>
    <w:rsid w:val="008A0D00"/>
    <w:rsid w:val="008A1161"/>
    <w:rsid w:val="008A2C7D"/>
    <w:rsid w:val="008A3236"/>
    <w:rsid w:val="008A4015"/>
    <w:rsid w:val="008A4439"/>
    <w:rsid w:val="008A4635"/>
    <w:rsid w:val="008A4976"/>
    <w:rsid w:val="008A4A31"/>
    <w:rsid w:val="008A4A37"/>
    <w:rsid w:val="008A4A4E"/>
    <w:rsid w:val="008A5526"/>
    <w:rsid w:val="008A588E"/>
    <w:rsid w:val="008B14A1"/>
    <w:rsid w:val="008B19DC"/>
    <w:rsid w:val="008B1BD0"/>
    <w:rsid w:val="008B244C"/>
    <w:rsid w:val="008B26A0"/>
    <w:rsid w:val="008B35B0"/>
    <w:rsid w:val="008B420A"/>
    <w:rsid w:val="008B43B0"/>
    <w:rsid w:val="008B4E9B"/>
    <w:rsid w:val="008B5B0A"/>
    <w:rsid w:val="008B64FB"/>
    <w:rsid w:val="008B6524"/>
    <w:rsid w:val="008B6E83"/>
    <w:rsid w:val="008B74E5"/>
    <w:rsid w:val="008C063C"/>
    <w:rsid w:val="008C36ED"/>
    <w:rsid w:val="008C408A"/>
    <w:rsid w:val="008C4B23"/>
    <w:rsid w:val="008C55BA"/>
    <w:rsid w:val="008C566A"/>
    <w:rsid w:val="008D470D"/>
    <w:rsid w:val="008D538D"/>
    <w:rsid w:val="008D60F1"/>
    <w:rsid w:val="008D6252"/>
    <w:rsid w:val="008D7E7C"/>
    <w:rsid w:val="008E1E7A"/>
    <w:rsid w:val="008E29BE"/>
    <w:rsid w:val="008E42A1"/>
    <w:rsid w:val="008E5140"/>
    <w:rsid w:val="008E5B8B"/>
    <w:rsid w:val="008E6077"/>
    <w:rsid w:val="008E61A5"/>
    <w:rsid w:val="008E77DB"/>
    <w:rsid w:val="008E7AD0"/>
    <w:rsid w:val="008F00F9"/>
    <w:rsid w:val="008F0680"/>
    <w:rsid w:val="008F1898"/>
    <w:rsid w:val="008F2079"/>
    <w:rsid w:val="008F331D"/>
    <w:rsid w:val="008F54DE"/>
    <w:rsid w:val="008F568A"/>
    <w:rsid w:val="008F6644"/>
    <w:rsid w:val="008F6E2C"/>
    <w:rsid w:val="008F7030"/>
    <w:rsid w:val="008F7B82"/>
    <w:rsid w:val="00900F4C"/>
    <w:rsid w:val="009014FF"/>
    <w:rsid w:val="009020C7"/>
    <w:rsid w:val="0090234B"/>
    <w:rsid w:val="00902B7B"/>
    <w:rsid w:val="0090415C"/>
    <w:rsid w:val="00904678"/>
    <w:rsid w:val="00912413"/>
    <w:rsid w:val="009126A7"/>
    <w:rsid w:val="009126B0"/>
    <w:rsid w:val="00913B7A"/>
    <w:rsid w:val="00913E49"/>
    <w:rsid w:val="00914A41"/>
    <w:rsid w:val="00914B79"/>
    <w:rsid w:val="009150DE"/>
    <w:rsid w:val="009154AC"/>
    <w:rsid w:val="00915C1D"/>
    <w:rsid w:val="0091610E"/>
    <w:rsid w:val="00916684"/>
    <w:rsid w:val="00917DF9"/>
    <w:rsid w:val="009207C6"/>
    <w:rsid w:val="00920B99"/>
    <w:rsid w:val="009213F7"/>
    <w:rsid w:val="00922B2F"/>
    <w:rsid w:val="009235AE"/>
    <w:rsid w:val="009239B2"/>
    <w:rsid w:val="00924162"/>
    <w:rsid w:val="009242B5"/>
    <w:rsid w:val="009245D7"/>
    <w:rsid w:val="00924F70"/>
    <w:rsid w:val="009303D9"/>
    <w:rsid w:val="00930796"/>
    <w:rsid w:val="00931ED8"/>
    <w:rsid w:val="009327F0"/>
    <w:rsid w:val="00933909"/>
    <w:rsid w:val="00933C64"/>
    <w:rsid w:val="00934B30"/>
    <w:rsid w:val="00934F7D"/>
    <w:rsid w:val="0094167B"/>
    <w:rsid w:val="00945063"/>
    <w:rsid w:val="00946A36"/>
    <w:rsid w:val="00952507"/>
    <w:rsid w:val="00953051"/>
    <w:rsid w:val="00953650"/>
    <w:rsid w:val="009561BD"/>
    <w:rsid w:val="00956CB6"/>
    <w:rsid w:val="00962329"/>
    <w:rsid w:val="00963331"/>
    <w:rsid w:val="00963AFD"/>
    <w:rsid w:val="00964C80"/>
    <w:rsid w:val="00965303"/>
    <w:rsid w:val="00966297"/>
    <w:rsid w:val="00966EDB"/>
    <w:rsid w:val="00967298"/>
    <w:rsid w:val="00967381"/>
    <w:rsid w:val="009674A7"/>
    <w:rsid w:val="00971EA2"/>
    <w:rsid w:val="00972203"/>
    <w:rsid w:val="00972376"/>
    <w:rsid w:val="0097334C"/>
    <w:rsid w:val="0097455F"/>
    <w:rsid w:val="00975A7D"/>
    <w:rsid w:val="00975C46"/>
    <w:rsid w:val="00977C89"/>
    <w:rsid w:val="009816E1"/>
    <w:rsid w:val="00983968"/>
    <w:rsid w:val="009863BC"/>
    <w:rsid w:val="00986F26"/>
    <w:rsid w:val="009906E4"/>
    <w:rsid w:val="00990799"/>
    <w:rsid w:val="009914C6"/>
    <w:rsid w:val="00992CD1"/>
    <w:rsid w:val="00992FBA"/>
    <w:rsid w:val="00996C8B"/>
    <w:rsid w:val="00997391"/>
    <w:rsid w:val="0099773A"/>
    <w:rsid w:val="009A134B"/>
    <w:rsid w:val="009A608C"/>
    <w:rsid w:val="009A67A2"/>
    <w:rsid w:val="009A716D"/>
    <w:rsid w:val="009A793A"/>
    <w:rsid w:val="009A7C63"/>
    <w:rsid w:val="009B2F12"/>
    <w:rsid w:val="009B4BD8"/>
    <w:rsid w:val="009B50FB"/>
    <w:rsid w:val="009B6486"/>
    <w:rsid w:val="009B671E"/>
    <w:rsid w:val="009B68A5"/>
    <w:rsid w:val="009C08A0"/>
    <w:rsid w:val="009C1192"/>
    <w:rsid w:val="009C20A0"/>
    <w:rsid w:val="009C4D2E"/>
    <w:rsid w:val="009C58B1"/>
    <w:rsid w:val="009C58EF"/>
    <w:rsid w:val="009C5D0B"/>
    <w:rsid w:val="009C6A1E"/>
    <w:rsid w:val="009C6A37"/>
    <w:rsid w:val="009D0C51"/>
    <w:rsid w:val="009D133C"/>
    <w:rsid w:val="009D1CE9"/>
    <w:rsid w:val="009D1F78"/>
    <w:rsid w:val="009D2702"/>
    <w:rsid w:val="009D3324"/>
    <w:rsid w:val="009D4B74"/>
    <w:rsid w:val="009D5C26"/>
    <w:rsid w:val="009D73E5"/>
    <w:rsid w:val="009E0802"/>
    <w:rsid w:val="009E08D1"/>
    <w:rsid w:val="009E30DC"/>
    <w:rsid w:val="009E4207"/>
    <w:rsid w:val="009E4BCE"/>
    <w:rsid w:val="009E5941"/>
    <w:rsid w:val="009E5AA4"/>
    <w:rsid w:val="009E79EC"/>
    <w:rsid w:val="009F0CE4"/>
    <w:rsid w:val="009F13AA"/>
    <w:rsid w:val="009F15CF"/>
    <w:rsid w:val="009F1D79"/>
    <w:rsid w:val="009F254B"/>
    <w:rsid w:val="009F27C7"/>
    <w:rsid w:val="009F3081"/>
    <w:rsid w:val="009F4523"/>
    <w:rsid w:val="009F49DC"/>
    <w:rsid w:val="009F5B53"/>
    <w:rsid w:val="009F74DD"/>
    <w:rsid w:val="009F7843"/>
    <w:rsid w:val="009F7BC2"/>
    <w:rsid w:val="00A00EE4"/>
    <w:rsid w:val="00A01B5C"/>
    <w:rsid w:val="00A01D7B"/>
    <w:rsid w:val="00A01FDB"/>
    <w:rsid w:val="00A02A74"/>
    <w:rsid w:val="00A02C9C"/>
    <w:rsid w:val="00A04706"/>
    <w:rsid w:val="00A0565D"/>
    <w:rsid w:val="00A059B3"/>
    <w:rsid w:val="00A068F6"/>
    <w:rsid w:val="00A07435"/>
    <w:rsid w:val="00A076F8"/>
    <w:rsid w:val="00A07CAD"/>
    <w:rsid w:val="00A1106F"/>
    <w:rsid w:val="00A11C73"/>
    <w:rsid w:val="00A11E65"/>
    <w:rsid w:val="00A11F62"/>
    <w:rsid w:val="00A1245D"/>
    <w:rsid w:val="00A12860"/>
    <w:rsid w:val="00A14F0F"/>
    <w:rsid w:val="00A160A8"/>
    <w:rsid w:val="00A17E00"/>
    <w:rsid w:val="00A17E3B"/>
    <w:rsid w:val="00A21B5E"/>
    <w:rsid w:val="00A22228"/>
    <w:rsid w:val="00A222F9"/>
    <w:rsid w:val="00A2716B"/>
    <w:rsid w:val="00A27F43"/>
    <w:rsid w:val="00A31120"/>
    <w:rsid w:val="00A3206F"/>
    <w:rsid w:val="00A3219C"/>
    <w:rsid w:val="00A34AEA"/>
    <w:rsid w:val="00A40363"/>
    <w:rsid w:val="00A42326"/>
    <w:rsid w:val="00A43106"/>
    <w:rsid w:val="00A43FCB"/>
    <w:rsid w:val="00A4416E"/>
    <w:rsid w:val="00A44631"/>
    <w:rsid w:val="00A456F6"/>
    <w:rsid w:val="00A45747"/>
    <w:rsid w:val="00A4586D"/>
    <w:rsid w:val="00A4602C"/>
    <w:rsid w:val="00A46690"/>
    <w:rsid w:val="00A47F8E"/>
    <w:rsid w:val="00A5036E"/>
    <w:rsid w:val="00A50F5E"/>
    <w:rsid w:val="00A51D15"/>
    <w:rsid w:val="00A53258"/>
    <w:rsid w:val="00A540F8"/>
    <w:rsid w:val="00A546A4"/>
    <w:rsid w:val="00A54DB9"/>
    <w:rsid w:val="00A54E37"/>
    <w:rsid w:val="00A57779"/>
    <w:rsid w:val="00A606E9"/>
    <w:rsid w:val="00A613FA"/>
    <w:rsid w:val="00A61E52"/>
    <w:rsid w:val="00A6270B"/>
    <w:rsid w:val="00A64DF9"/>
    <w:rsid w:val="00A6553C"/>
    <w:rsid w:val="00A66763"/>
    <w:rsid w:val="00A707BB"/>
    <w:rsid w:val="00A71704"/>
    <w:rsid w:val="00A717DF"/>
    <w:rsid w:val="00A71CAF"/>
    <w:rsid w:val="00A71E94"/>
    <w:rsid w:val="00A72C8E"/>
    <w:rsid w:val="00A72DF7"/>
    <w:rsid w:val="00A73AC9"/>
    <w:rsid w:val="00A747EB"/>
    <w:rsid w:val="00A75F6E"/>
    <w:rsid w:val="00A776FA"/>
    <w:rsid w:val="00A80EE6"/>
    <w:rsid w:val="00A8123C"/>
    <w:rsid w:val="00A8191C"/>
    <w:rsid w:val="00A8195C"/>
    <w:rsid w:val="00A822FA"/>
    <w:rsid w:val="00A82F26"/>
    <w:rsid w:val="00A837E2"/>
    <w:rsid w:val="00A8388F"/>
    <w:rsid w:val="00A84D43"/>
    <w:rsid w:val="00A84E20"/>
    <w:rsid w:val="00A86C21"/>
    <w:rsid w:val="00A86FAB"/>
    <w:rsid w:val="00A875CE"/>
    <w:rsid w:val="00A903B1"/>
    <w:rsid w:val="00A9108F"/>
    <w:rsid w:val="00A91092"/>
    <w:rsid w:val="00A91156"/>
    <w:rsid w:val="00A91C69"/>
    <w:rsid w:val="00A92313"/>
    <w:rsid w:val="00A92B28"/>
    <w:rsid w:val="00A930F0"/>
    <w:rsid w:val="00A953DC"/>
    <w:rsid w:val="00A95587"/>
    <w:rsid w:val="00A960AF"/>
    <w:rsid w:val="00A97853"/>
    <w:rsid w:val="00A97D5C"/>
    <w:rsid w:val="00AA001C"/>
    <w:rsid w:val="00AA260B"/>
    <w:rsid w:val="00AA2678"/>
    <w:rsid w:val="00AA3B94"/>
    <w:rsid w:val="00AA3DFF"/>
    <w:rsid w:val="00AA4B0A"/>
    <w:rsid w:val="00AA4FFA"/>
    <w:rsid w:val="00AA5D89"/>
    <w:rsid w:val="00AA62B0"/>
    <w:rsid w:val="00AA7F65"/>
    <w:rsid w:val="00AB02CA"/>
    <w:rsid w:val="00AB03CE"/>
    <w:rsid w:val="00AB18B5"/>
    <w:rsid w:val="00AB22A2"/>
    <w:rsid w:val="00AB29C3"/>
    <w:rsid w:val="00AB594F"/>
    <w:rsid w:val="00AB66A4"/>
    <w:rsid w:val="00AB6D69"/>
    <w:rsid w:val="00AC0FA1"/>
    <w:rsid w:val="00AC1A65"/>
    <w:rsid w:val="00AC30F0"/>
    <w:rsid w:val="00AC369E"/>
    <w:rsid w:val="00AC50E9"/>
    <w:rsid w:val="00AC7027"/>
    <w:rsid w:val="00AC779D"/>
    <w:rsid w:val="00AD03C7"/>
    <w:rsid w:val="00AD4A03"/>
    <w:rsid w:val="00AD59A7"/>
    <w:rsid w:val="00AD5F79"/>
    <w:rsid w:val="00AE0EEB"/>
    <w:rsid w:val="00AE2E1D"/>
    <w:rsid w:val="00AE3409"/>
    <w:rsid w:val="00AE4C7C"/>
    <w:rsid w:val="00AE5C23"/>
    <w:rsid w:val="00AE5DD6"/>
    <w:rsid w:val="00AE7608"/>
    <w:rsid w:val="00AF133A"/>
    <w:rsid w:val="00AF29FF"/>
    <w:rsid w:val="00AF2B88"/>
    <w:rsid w:val="00AF424D"/>
    <w:rsid w:val="00AF4257"/>
    <w:rsid w:val="00AF47B9"/>
    <w:rsid w:val="00AF4D28"/>
    <w:rsid w:val="00AF5E9C"/>
    <w:rsid w:val="00AF74FD"/>
    <w:rsid w:val="00AF7F27"/>
    <w:rsid w:val="00B00AB9"/>
    <w:rsid w:val="00B0116C"/>
    <w:rsid w:val="00B01655"/>
    <w:rsid w:val="00B01B7B"/>
    <w:rsid w:val="00B0338A"/>
    <w:rsid w:val="00B044ED"/>
    <w:rsid w:val="00B10923"/>
    <w:rsid w:val="00B10D93"/>
    <w:rsid w:val="00B11A60"/>
    <w:rsid w:val="00B12C47"/>
    <w:rsid w:val="00B131A2"/>
    <w:rsid w:val="00B1447A"/>
    <w:rsid w:val="00B14EEA"/>
    <w:rsid w:val="00B16329"/>
    <w:rsid w:val="00B164E4"/>
    <w:rsid w:val="00B174B9"/>
    <w:rsid w:val="00B212F6"/>
    <w:rsid w:val="00B22613"/>
    <w:rsid w:val="00B2295E"/>
    <w:rsid w:val="00B22F5F"/>
    <w:rsid w:val="00B231DA"/>
    <w:rsid w:val="00B23EE1"/>
    <w:rsid w:val="00B24A59"/>
    <w:rsid w:val="00B2585A"/>
    <w:rsid w:val="00B25F43"/>
    <w:rsid w:val="00B270AC"/>
    <w:rsid w:val="00B3141D"/>
    <w:rsid w:val="00B321EB"/>
    <w:rsid w:val="00B32208"/>
    <w:rsid w:val="00B33000"/>
    <w:rsid w:val="00B34649"/>
    <w:rsid w:val="00B3504F"/>
    <w:rsid w:val="00B36FD8"/>
    <w:rsid w:val="00B3706C"/>
    <w:rsid w:val="00B4135C"/>
    <w:rsid w:val="00B418DE"/>
    <w:rsid w:val="00B419F9"/>
    <w:rsid w:val="00B41CE6"/>
    <w:rsid w:val="00B42CC3"/>
    <w:rsid w:val="00B445B6"/>
    <w:rsid w:val="00B44A76"/>
    <w:rsid w:val="00B45348"/>
    <w:rsid w:val="00B45E44"/>
    <w:rsid w:val="00B46151"/>
    <w:rsid w:val="00B46E54"/>
    <w:rsid w:val="00B51325"/>
    <w:rsid w:val="00B537DC"/>
    <w:rsid w:val="00B5391D"/>
    <w:rsid w:val="00B53CCC"/>
    <w:rsid w:val="00B55437"/>
    <w:rsid w:val="00B5648B"/>
    <w:rsid w:val="00B5740F"/>
    <w:rsid w:val="00B641A9"/>
    <w:rsid w:val="00B65676"/>
    <w:rsid w:val="00B658E5"/>
    <w:rsid w:val="00B65B1D"/>
    <w:rsid w:val="00B706D8"/>
    <w:rsid w:val="00B72148"/>
    <w:rsid w:val="00B72C1A"/>
    <w:rsid w:val="00B72EDC"/>
    <w:rsid w:val="00B73149"/>
    <w:rsid w:val="00B744C6"/>
    <w:rsid w:val="00B754D1"/>
    <w:rsid w:val="00B768D1"/>
    <w:rsid w:val="00B77485"/>
    <w:rsid w:val="00B80547"/>
    <w:rsid w:val="00B81783"/>
    <w:rsid w:val="00B81F2F"/>
    <w:rsid w:val="00B82612"/>
    <w:rsid w:val="00B82CE9"/>
    <w:rsid w:val="00B82ED6"/>
    <w:rsid w:val="00B83A8A"/>
    <w:rsid w:val="00B83DAB"/>
    <w:rsid w:val="00B8634D"/>
    <w:rsid w:val="00B86E27"/>
    <w:rsid w:val="00B87ED2"/>
    <w:rsid w:val="00B87FCB"/>
    <w:rsid w:val="00B90046"/>
    <w:rsid w:val="00B90840"/>
    <w:rsid w:val="00B910B5"/>
    <w:rsid w:val="00B92023"/>
    <w:rsid w:val="00B93D8F"/>
    <w:rsid w:val="00B940BE"/>
    <w:rsid w:val="00BA1025"/>
    <w:rsid w:val="00BA116D"/>
    <w:rsid w:val="00BA1EF0"/>
    <w:rsid w:val="00BA48AE"/>
    <w:rsid w:val="00BA58EC"/>
    <w:rsid w:val="00BA6427"/>
    <w:rsid w:val="00BA7391"/>
    <w:rsid w:val="00BA7831"/>
    <w:rsid w:val="00BA7AFB"/>
    <w:rsid w:val="00BB04A3"/>
    <w:rsid w:val="00BB3522"/>
    <w:rsid w:val="00BB3A49"/>
    <w:rsid w:val="00BB3F44"/>
    <w:rsid w:val="00BC04AB"/>
    <w:rsid w:val="00BC164D"/>
    <w:rsid w:val="00BC2C17"/>
    <w:rsid w:val="00BC3420"/>
    <w:rsid w:val="00BC7DE6"/>
    <w:rsid w:val="00BD09DB"/>
    <w:rsid w:val="00BD42F5"/>
    <w:rsid w:val="00BD4B46"/>
    <w:rsid w:val="00BD5C2C"/>
    <w:rsid w:val="00BD670B"/>
    <w:rsid w:val="00BD7167"/>
    <w:rsid w:val="00BD723E"/>
    <w:rsid w:val="00BE0838"/>
    <w:rsid w:val="00BE0DF2"/>
    <w:rsid w:val="00BE0EFE"/>
    <w:rsid w:val="00BE2720"/>
    <w:rsid w:val="00BE6F53"/>
    <w:rsid w:val="00BE7922"/>
    <w:rsid w:val="00BE7D3C"/>
    <w:rsid w:val="00BE7F98"/>
    <w:rsid w:val="00BF2AA4"/>
    <w:rsid w:val="00BF3E0F"/>
    <w:rsid w:val="00BF4AFB"/>
    <w:rsid w:val="00BF5FF6"/>
    <w:rsid w:val="00BF6C7F"/>
    <w:rsid w:val="00C00ADA"/>
    <w:rsid w:val="00C01312"/>
    <w:rsid w:val="00C016B3"/>
    <w:rsid w:val="00C01E79"/>
    <w:rsid w:val="00C0207F"/>
    <w:rsid w:val="00C02E57"/>
    <w:rsid w:val="00C05973"/>
    <w:rsid w:val="00C06A4D"/>
    <w:rsid w:val="00C112F5"/>
    <w:rsid w:val="00C11ECE"/>
    <w:rsid w:val="00C11F0A"/>
    <w:rsid w:val="00C12EC4"/>
    <w:rsid w:val="00C13D82"/>
    <w:rsid w:val="00C16117"/>
    <w:rsid w:val="00C16DDF"/>
    <w:rsid w:val="00C1748B"/>
    <w:rsid w:val="00C205F5"/>
    <w:rsid w:val="00C20B1B"/>
    <w:rsid w:val="00C2111F"/>
    <w:rsid w:val="00C22B37"/>
    <w:rsid w:val="00C23FD9"/>
    <w:rsid w:val="00C24195"/>
    <w:rsid w:val="00C24838"/>
    <w:rsid w:val="00C2561B"/>
    <w:rsid w:val="00C2594A"/>
    <w:rsid w:val="00C25BBA"/>
    <w:rsid w:val="00C265BE"/>
    <w:rsid w:val="00C26911"/>
    <w:rsid w:val="00C27775"/>
    <w:rsid w:val="00C305A1"/>
    <w:rsid w:val="00C3075A"/>
    <w:rsid w:val="00C322B8"/>
    <w:rsid w:val="00C328F2"/>
    <w:rsid w:val="00C32FD4"/>
    <w:rsid w:val="00C34A0E"/>
    <w:rsid w:val="00C35E5A"/>
    <w:rsid w:val="00C3605C"/>
    <w:rsid w:val="00C364DF"/>
    <w:rsid w:val="00C37071"/>
    <w:rsid w:val="00C40984"/>
    <w:rsid w:val="00C418F2"/>
    <w:rsid w:val="00C42007"/>
    <w:rsid w:val="00C420FA"/>
    <w:rsid w:val="00C424AD"/>
    <w:rsid w:val="00C42F84"/>
    <w:rsid w:val="00C448AE"/>
    <w:rsid w:val="00C44A1A"/>
    <w:rsid w:val="00C450AD"/>
    <w:rsid w:val="00C4553F"/>
    <w:rsid w:val="00C45609"/>
    <w:rsid w:val="00C469F3"/>
    <w:rsid w:val="00C502F3"/>
    <w:rsid w:val="00C50CBD"/>
    <w:rsid w:val="00C52949"/>
    <w:rsid w:val="00C54EFE"/>
    <w:rsid w:val="00C55D82"/>
    <w:rsid w:val="00C56A0B"/>
    <w:rsid w:val="00C56AB4"/>
    <w:rsid w:val="00C5783A"/>
    <w:rsid w:val="00C57E37"/>
    <w:rsid w:val="00C6268C"/>
    <w:rsid w:val="00C628E0"/>
    <w:rsid w:val="00C62C88"/>
    <w:rsid w:val="00C630AF"/>
    <w:rsid w:val="00C6365B"/>
    <w:rsid w:val="00C64103"/>
    <w:rsid w:val="00C72F54"/>
    <w:rsid w:val="00C74681"/>
    <w:rsid w:val="00C74774"/>
    <w:rsid w:val="00C749EC"/>
    <w:rsid w:val="00C757A8"/>
    <w:rsid w:val="00C776D7"/>
    <w:rsid w:val="00C77C82"/>
    <w:rsid w:val="00C801AE"/>
    <w:rsid w:val="00C8117A"/>
    <w:rsid w:val="00C8367F"/>
    <w:rsid w:val="00C84100"/>
    <w:rsid w:val="00C86FB7"/>
    <w:rsid w:val="00C902BC"/>
    <w:rsid w:val="00C908C6"/>
    <w:rsid w:val="00C919A4"/>
    <w:rsid w:val="00C91B5C"/>
    <w:rsid w:val="00C926C6"/>
    <w:rsid w:val="00C94225"/>
    <w:rsid w:val="00C9499C"/>
    <w:rsid w:val="00C94FE6"/>
    <w:rsid w:val="00C96E74"/>
    <w:rsid w:val="00C97C01"/>
    <w:rsid w:val="00C97C6E"/>
    <w:rsid w:val="00CA0042"/>
    <w:rsid w:val="00CA0BEF"/>
    <w:rsid w:val="00CA1654"/>
    <w:rsid w:val="00CA1C26"/>
    <w:rsid w:val="00CA2C15"/>
    <w:rsid w:val="00CA2ED5"/>
    <w:rsid w:val="00CA4392"/>
    <w:rsid w:val="00CA680C"/>
    <w:rsid w:val="00CA7863"/>
    <w:rsid w:val="00CB0A45"/>
    <w:rsid w:val="00CB1240"/>
    <w:rsid w:val="00CB3075"/>
    <w:rsid w:val="00CB354C"/>
    <w:rsid w:val="00CB732B"/>
    <w:rsid w:val="00CB76D8"/>
    <w:rsid w:val="00CC055C"/>
    <w:rsid w:val="00CC08FA"/>
    <w:rsid w:val="00CC0E9A"/>
    <w:rsid w:val="00CC14CA"/>
    <w:rsid w:val="00CC1FD8"/>
    <w:rsid w:val="00CC2B21"/>
    <w:rsid w:val="00CC312A"/>
    <w:rsid w:val="00CC393F"/>
    <w:rsid w:val="00CC39DB"/>
    <w:rsid w:val="00CC464C"/>
    <w:rsid w:val="00CC48DD"/>
    <w:rsid w:val="00CC5038"/>
    <w:rsid w:val="00CC7F18"/>
    <w:rsid w:val="00CD27FD"/>
    <w:rsid w:val="00CD3DCD"/>
    <w:rsid w:val="00CD6FF1"/>
    <w:rsid w:val="00CD72B8"/>
    <w:rsid w:val="00CD7477"/>
    <w:rsid w:val="00CD78CE"/>
    <w:rsid w:val="00CD7A7F"/>
    <w:rsid w:val="00CD7C74"/>
    <w:rsid w:val="00CE18A0"/>
    <w:rsid w:val="00CE1ACC"/>
    <w:rsid w:val="00CE390B"/>
    <w:rsid w:val="00CE3B88"/>
    <w:rsid w:val="00CF02BF"/>
    <w:rsid w:val="00CF2C86"/>
    <w:rsid w:val="00CF2DF6"/>
    <w:rsid w:val="00CF43B2"/>
    <w:rsid w:val="00CF43BD"/>
    <w:rsid w:val="00CF48AA"/>
    <w:rsid w:val="00CF5A67"/>
    <w:rsid w:val="00CF689C"/>
    <w:rsid w:val="00CF6D6A"/>
    <w:rsid w:val="00D0095A"/>
    <w:rsid w:val="00D01DB1"/>
    <w:rsid w:val="00D02F41"/>
    <w:rsid w:val="00D03081"/>
    <w:rsid w:val="00D04AD8"/>
    <w:rsid w:val="00D0560A"/>
    <w:rsid w:val="00D05934"/>
    <w:rsid w:val="00D05E16"/>
    <w:rsid w:val="00D06644"/>
    <w:rsid w:val="00D13DFA"/>
    <w:rsid w:val="00D14D4D"/>
    <w:rsid w:val="00D152B4"/>
    <w:rsid w:val="00D162DF"/>
    <w:rsid w:val="00D16BFD"/>
    <w:rsid w:val="00D20927"/>
    <w:rsid w:val="00D2176E"/>
    <w:rsid w:val="00D23633"/>
    <w:rsid w:val="00D24775"/>
    <w:rsid w:val="00D24ED5"/>
    <w:rsid w:val="00D25E07"/>
    <w:rsid w:val="00D25E8B"/>
    <w:rsid w:val="00D26157"/>
    <w:rsid w:val="00D268F2"/>
    <w:rsid w:val="00D2724D"/>
    <w:rsid w:val="00D300DC"/>
    <w:rsid w:val="00D302D1"/>
    <w:rsid w:val="00D310D9"/>
    <w:rsid w:val="00D32541"/>
    <w:rsid w:val="00D331D9"/>
    <w:rsid w:val="00D338CE"/>
    <w:rsid w:val="00D34086"/>
    <w:rsid w:val="00D34F55"/>
    <w:rsid w:val="00D34FCD"/>
    <w:rsid w:val="00D350D1"/>
    <w:rsid w:val="00D372CA"/>
    <w:rsid w:val="00D401D8"/>
    <w:rsid w:val="00D40B27"/>
    <w:rsid w:val="00D42E20"/>
    <w:rsid w:val="00D43736"/>
    <w:rsid w:val="00D43889"/>
    <w:rsid w:val="00D43D18"/>
    <w:rsid w:val="00D445CB"/>
    <w:rsid w:val="00D455F8"/>
    <w:rsid w:val="00D45CE4"/>
    <w:rsid w:val="00D46D80"/>
    <w:rsid w:val="00D47D05"/>
    <w:rsid w:val="00D50035"/>
    <w:rsid w:val="00D5050E"/>
    <w:rsid w:val="00D50C71"/>
    <w:rsid w:val="00D511DA"/>
    <w:rsid w:val="00D519AC"/>
    <w:rsid w:val="00D51EC4"/>
    <w:rsid w:val="00D5437F"/>
    <w:rsid w:val="00D54784"/>
    <w:rsid w:val="00D54A58"/>
    <w:rsid w:val="00D5505E"/>
    <w:rsid w:val="00D55443"/>
    <w:rsid w:val="00D55DE3"/>
    <w:rsid w:val="00D56E64"/>
    <w:rsid w:val="00D57C7B"/>
    <w:rsid w:val="00D607A3"/>
    <w:rsid w:val="00D611E8"/>
    <w:rsid w:val="00D61C46"/>
    <w:rsid w:val="00D62807"/>
    <w:rsid w:val="00D632BE"/>
    <w:rsid w:val="00D644D1"/>
    <w:rsid w:val="00D6452D"/>
    <w:rsid w:val="00D64EAC"/>
    <w:rsid w:val="00D65C74"/>
    <w:rsid w:val="00D70E2B"/>
    <w:rsid w:val="00D72D06"/>
    <w:rsid w:val="00D7319E"/>
    <w:rsid w:val="00D73454"/>
    <w:rsid w:val="00D73B7C"/>
    <w:rsid w:val="00D74F95"/>
    <w:rsid w:val="00D7522C"/>
    <w:rsid w:val="00D7536F"/>
    <w:rsid w:val="00D76668"/>
    <w:rsid w:val="00D80849"/>
    <w:rsid w:val="00D825A6"/>
    <w:rsid w:val="00D82875"/>
    <w:rsid w:val="00D84FBA"/>
    <w:rsid w:val="00D8648C"/>
    <w:rsid w:val="00D86E40"/>
    <w:rsid w:val="00D86F39"/>
    <w:rsid w:val="00D87409"/>
    <w:rsid w:val="00D87C59"/>
    <w:rsid w:val="00D87F25"/>
    <w:rsid w:val="00D905D4"/>
    <w:rsid w:val="00D920C2"/>
    <w:rsid w:val="00D92107"/>
    <w:rsid w:val="00D92CF7"/>
    <w:rsid w:val="00D932D7"/>
    <w:rsid w:val="00D93874"/>
    <w:rsid w:val="00D941E9"/>
    <w:rsid w:val="00D94EF8"/>
    <w:rsid w:val="00D95289"/>
    <w:rsid w:val="00D9540E"/>
    <w:rsid w:val="00D95D59"/>
    <w:rsid w:val="00DA0171"/>
    <w:rsid w:val="00DA0276"/>
    <w:rsid w:val="00DA02BB"/>
    <w:rsid w:val="00DA0C0C"/>
    <w:rsid w:val="00DA2E37"/>
    <w:rsid w:val="00DA3B5B"/>
    <w:rsid w:val="00DA65FC"/>
    <w:rsid w:val="00DA762B"/>
    <w:rsid w:val="00DB00E3"/>
    <w:rsid w:val="00DB0182"/>
    <w:rsid w:val="00DB02DE"/>
    <w:rsid w:val="00DB1733"/>
    <w:rsid w:val="00DB193E"/>
    <w:rsid w:val="00DB3FF6"/>
    <w:rsid w:val="00DB518C"/>
    <w:rsid w:val="00DB6920"/>
    <w:rsid w:val="00DB7978"/>
    <w:rsid w:val="00DC0C1B"/>
    <w:rsid w:val="00DC3EAC"/>
    <w:rsid w:val="00DD0921"/>
    <w:rsid w:val="00DD0CAD"/>
    <w:rsid w:val="00DD0DB5"/>
    <w:rsid w:val="00DD19AA"/>
    <w:rsid w:val="00DD267D"/>
    <w:rsid w:val="00DD3217"/>
    <w:rsid w:val="00DD3C0B"/>
    <w:rsid w:val="00DD50A8"/>
    <w:rsid w:val="00DD5996"/>
    <w:rsid w:val="00DD7123"/>
    <w:rsid w:val="00DE1629"/>
    <w:rsid w:val="00DE1887"/>
    <w:rsid w:val="00DE2590"/>
    <w:rsid w:val="00DE28FD"/>
    <w:rsid w:val="00DE3221"/>
    <w:rsid w:val="00DE3DFD"/>
    <w:rsid w:val="00DE457F"/>
    <w:rsid w:val="00DE559D"/>
    <w:rsid w:val="00DE5D06"/>
    <w:rsid w:val="00DE7A28"/>
    <w:rsid w:val="00DF12D0"/>
    <w:rsid w:val="00DF1E1D"/>
    <w:rsid w:val="00DF25B4"/>
    <w:rsid w:val="00DF4402"/>
    <w:rsid w:val="00DF44AB"/>
    <w:rsid w:val="00DF487C"/>
    <w:rsid w:val="00DF48CE"/>
    <w:rsid w:val="00DF5099"/>
    <w:rsid w:val="00E01114"/>
    <w:rsid w:val="00E01669"/>
    <w:rsid w:val="00E029C9"/>
    <w:rsid w:val="00E04728"/>
    <w:rsid w:val="00E04D7D"/>
    <w:rsid w:val="00E04E1D"/>
    <w:rsid w:val="00E05650"/>
    <w:rsid w:val="00E059D0"/>
    <w:rsid w:val="00E062DA"/>
    <w:rsid w:val="00E07383"/>
    <w:rsid w:val="00E0776B"/>
    <w:rsid w:val="00E1116B"/>
    <w:rsid w:val="00E111A9"/>
    <w:rsid w:val="00E112A5"/>
    <w:rsid w:val="00E11B0B"/>
    <w:rsid w:val="00E12E2C"/>
    <w:rsid w:val="00E14F3D"/>
    <w:rsid w:val="00E158E2"/>
    <w:rsid w:val="00E1618A"/>
    <w:rsid w:val="00E165BC"/>
    <w:rsid w:val="00E17A3B"/>
    <w:rsid w:val="00E21F49"/>
    <w:rsid w:val="00E23C55"/>
    <w:rsid w:val="00E25A7A"/>
    <w:rsid w:val="00E25DAE"/>
    <w:rsid w:val="00E25EFA"/>
    <w:rsid w:val="00E2701D"/>
    <w:rsid w:val="00E275BF"/>
    <w:rsid w:val="00E3033D"/>
    <w:rsid w:val="00E3159B"/>
    <w:rsid w:val="00E35EA9"/>
    <w:rsid w:val="00E371FA"/>
    <w:rsid w:val="00E41394"/>
    <w:rsid w:val="00E41DD1"/>
    <w:rsid w:val="00E4414F"/>
    <w:rsid w:val="00E446E4"/>
    <w:rsid w:val="00E44B24"/>
    <w:rsid w:val="00E454CD"/>
    <w:rsid w:val="00E45972"/>
    <w:rsid w:val="00E45A49"/>
    <w:rsid w:val="00E542F7"/>
    <w:rsid w:val="00E55013"/>
    <w:rsid w:val="00E55CDF"/>
    <w:rsid w:val="00E56F49"/>
    <w:rsid w:val="00E601F0"/>
    <w:rsid w:val="00E60543"/>
    <w:rsid w:val="00E617DE"/>
    <w:rsid w:val="00E61E12"/>
    <w:rsid w:val="00E64040"/>
    <w:rsid w:val="00E66185"/>
    <w:rsid w:val="00E6644A"/>
    <w:rsid w:val="00E671D4"/>
    <w:rsid w:val="00E6737D"/>
    <w:rsid w:val="00E67C07"/>
    <w:rsid w:val="00E710F7"/>
    <w:rsid w:val="00E7596C"/>
    <w:rsid w:val="00E75AED"/>
    <w:rsid w:val="00E76402"/>
    <w:rsid w:val="00E76650"/>
    <w:rsid w:val="00E76734"/>
    <w:rsid w:val="00E76F7E"/>
    <w:rsid w:val="00E779D1"/>
    <w:rsid w:val="00E81D1A"/>
    <w:rsid w:val="00E82ECA"/>
    <w:rsid w:val="00E82FD9"/>
    <w:rsid w:val="00E878F2"/>
    <w:rsid w:val="00E90CFC"/>
    <w:rsid w:val="00E91587"/>
    <w:rsid w:val="00E9162E"/>
    <w:rsid w:val="00E921CD"/>
    <w:rsid w:val="00E92346"/>
    <w:rsid w:val="00E92F69"/>
    <w:rsid w:val="00E92FA7"/>
    <w:rsid w:val="00E9317D"/>
    <w:rsid w:val="00E93CCE"/>
    <w:rsid w:val="00E95A05"/>
    <w:rsid w:val="00E96253"/>
    <w:rsid w:val="00E9643E"/>
    <w:rsid w:val="00E965F1"/>
    <w:rsid w:val="00E96FFE"/>
    <w:rsid w:val="00E97549"/>
    <w:rsid w:val="00EA15EB"/>
    <w:rsid w:val="00EA4EC3"/>
    <w:rsid w:val="00EA54B1"/>
    <w:rsid w:val="00EA73C2"/>
    <w:rsid w:val="00EA77F2"/>
    <w:rsid w:val="00EA7E28"/>
    <w:rsid w:val="00EB0A1F"/>
    <w:rsid w:val="00EB0EE0"/>
    <w:rsid w:val="00EB1283"/>
    <w:rsid w:val="00EB1678"/>
    <w:rsid w:val="00EB28FA"/>
    <w:rsid w:val="00EB295B"/>
    <w:rsid w:val="00EB35A4"/>
    <w:rsid w:val="00EB3E81"/>
    <w:rsid w:val="00EB4B4B"/>
    <w:rsid w:val="00EB4D1F"/>
    <w:rsid w:val="00EB637F"/>
    <w:rsid w:val="00EB66F1"/>
    <w:rsid w:val="00EB7411"/>
    <w:rsid w:val="00EC0921"/>
    <w:rsid w:val="00EC1C9B"/>
    <w:rsid w:val="00EC27CC"/>
    <w:rsid w:val="00EC362D"/>
    <w:rsid w:val="00EC40E0"/>
    <w:rsid w:val="00EC451E"/>
    <w:rsid w:val="00EC5586"/>
    <w:rsid w:val="00EC60BA"/>
    <w:rsid w:val="00EC6AF3"/>
    <w:rsid w:val="00ED0149"/>
    <w:rsid w:val="00ED31CE"/>
    <w:rsid w:val="00ED3B27"/>
    <w:rsid w:val="00ED41A2"/>
    <w:rsid w:val="00ED4A8A"/>
    <w:rsid w:val="00ED5D53"/>
    <w:rsid w:val="00ED688F"/>
    <w:rsid w:val="00ED6F3B"/>
    <w:rsid w:val="00ED7209"/>
    <w:rsid w:val="00ED7915"/>
    <w:rsid w:val="00EE085D"/>
    <w:rsid w:val="00EE273D"/>
    <w:rsid w:val="00EE2EC2"/>
    <w:rsid w:val="00EE57FB"/>
    <w:rsid w:val="00EE6AB8"/>
    <w:rsid w:val="00EE6C61"/>
    <w:rsid w:val="00EE7A02"/>
    <w:rsid w:val="00EE7EB8"/>
    <w:rsid w:val="00EF26D6"/>
    <w:rsid w:val="00EF6624"/>
    <w:rsid w:val="00EF7DE3"/>
    <w:rsid w:val="00F03103"/>
    <w:rsid w:val="00F04E7A"/>
    <w:rsid w:val="00F05A96"/>
    <w:rsid w:val="00F05F24"/>
    <w:rsid w:val="00F07D32"/>
    <w:rsid w:val="00F10865"/>
    <w:rsid w:val="00F12937"/>
    <w:rsid w:val="00F13031"/>
    <w:rsid w:val="00F13516"/>
    <w:rsid w:val="00F136E5"/>
    <w:rsid w:val="00F14438"/>
    <w:rsid w:val="00F15289"/>
    <w:rsid w:val="00F20B98"/>
    <w:rsid w:val="00F25478"/>
    <w:rsid w:val="00F26C67"/>
    <w:rsid w:val="00F26D35"/>
    <w:rsid w:val="00F26EF8"/>
    <w:rsid w:val="00F271DE"/>
    <w:rsid w:val="00F2743D"/>
    <w:rsid w:val="00F30608"/>
    <w:rsid w:val="00F31D28"/>
    <w:rsid w:val="00F32396"/>
    <w:rsid w:val="00F32B4A"/>
    <w:rsid w:val="00F33AA9"/>
    <w:rsid w:val="00F33E70"/>
    <w:rsid w:val="00F371B2"/>
    <w:rsid w:val="00F3722A"/>
    <w:rsid w:val="00F37784"/>
    <w:rsid w:val="00F40014"/>
    <w:rsid w:val="00F40EB5"/>
    <w:rsid w:val="00F417DE"/>
    <w:rsid w:val="00F42DE1"/>
    <w:rsid w:val="00F43AE4"/>
    <w:rsid w:val="00F43D8B"/>
    <w:rsid w:val="00F45802"/>
    <w:rsid w:val="00F469C8"/>
    <w:rsid w:val="00F50A5A"/>
    <w:rsid w:val="00F52150"/>
    <w:rsid w:val="00F52FE5"/>
    <w:rsid w:val="00F53080"/>
    <w:rsid w:val="00F558EF"/>
    <w:rsid w:val="00F56885"/>
    <w:rsid w:val="00F56F48"/>
    <w:rsid w:val="00F56F57"/>
    <w:rsid w:val="00F6199D"/>
    <w:rsid w:val="00F627DA"/>
    <w:rsid w:val="00F63FE2"/>
    <w:rsid w:val="00F65D62"/>
    <w:rsid w:val="00F66CA8"/>
    <w:rsid w:val="00F70758"/>
    <w:rsid w:val="00F7288F"/>
    <w:rsid w:val="00F728AB"/>
    <w:rsid w:val="00F7364F"/>
    <w:rsid w:val="00F73A6F"/>
    <w:rsid w:val="00F73AFC"/>
    <w:rsid w:val="00F75110"/>
    <w:rsid w:val="00F75115"/>
    <w:rsid w:val="00F754C7"/>
    <w:rsid w:val="00F75D66"/>
    <w:rsid w:val="00F800F8"/>
    <w:rsid w:val="00F80619"/>
    <w:rsid w:val="00F813F9"/>
    <w:rsid w:val="00F819CB"/>
    <w:rsid w:val="00F81DB2"/>
    <w:rsid w:val="00F821FA"/>
    <w:rsid w:val="00F831C5"/>
    <w:rsid w:val="00F83C5C"/>
    <w:rsid w:val="00F844ED"/>
    <w:rsid w:val="00F847A6"/>
    <w:rsid w:val="00F85864"/>
    <w:rsid w:val="00F869EA"/>
    <w:rsid w:val="00F878AC"/>
    <w:rsid w:val="00F9160A"/>
    <w:rsid w:val="00F91E37"/>
    <w:rsid w:val="00F924EE"/>
    <w:rsid w:val="00F9306B"/>
    <w:rsid w:val="00F94117"/>
    <w:rsid w:val="00F9441B"/>
    <w:rsid w:val="00F95DDB"/>
    <w:rsid w:val="00F9651B"/>
    <w:rsid w:val="00F96A6B"/>
    <w:rsid w:val="00F96BD9"/>
    <w:rsid w:val="00F96FAC"/>
    <w:rsid w:val="00F96FF5"/>
    <w:rsid w:val="00FA012F"/>
    <w:rsid w:val="00FA0485"/>
    <w:rsid w:val="00FA062A"/>
    <w:rsid w:val="00FA072E"/>
    <w:rsid w:val="00FA2BB5"/>
    <w:rsid w:val="00FA322C"/>
    <w:rsid w:val="00FA32FE"/>
    <w:rsid w:val="00FA470E"/>
    <w:rsid w:val="00FA4C32"/>
    <w:rsid w:val="00FA6638"/>
    <w:rsid w:val="00FA747D"/>
    <w:rsid w:val="00FB0810"/>
    <w:rsid w:val="00FB1239"/>
    <w:rsid w:val="00FB24F6"/>
    <w:rsid w:val="00FB36AE"/>
    <w:rsid w:val="00FB79D4"/>
    <w:rsid w:val="00FC10C9"/>
    <w:rsid w:val="00FC399A"/>
    <w:rsid w:val="00FC3E3D"/>
    <w:rsid w:val="00FC3EC9"/>
    <w:rsid w:val="00FC4945"/>
    <w:rsid w:val="00FC523E"/>
    <w:rsid w:val="00FC6E37"/>
    <w:rsid w:val="00FC717A"/>
    <w:rsid w:val="00FC7ECE"/>
    <w:rsid w:val="00FD00D3"/>
    <w:rsid w:val="00FD1790"/>
    <w:rsid w:val="00FD1B30"/>
    <w:rsid w:val="00FD3FCC"/>
    <w:rsid w:val="00FD5354"/>
    <w:rsid w:val="00FE0D9F"/>
    <w:rsid w:val="00FE1DB4"/>
    <w:rsid w:val="00FE208A"/>
    <w:rsid w:val="00FE3575"/>
    <w:rsid w:val="00FE52B9"/>
    <w:rsid w:val="00FE5C52"/>
    <w:rsid w:val="00FE63F8"/>
    <w:rsid w:val="00FE6FC4"/>
    <w:rsid w:val="00FE7114"/>
    <w:rsid w:val="00FF11D4"/>
    <w:rsid w:val="00FF1779"/>
    <w:rsid w:val="00FF1C42"/>
    <w:rsid w:val="00FF21A5"/>
    <w:rsid w:val="00FF25C4"/>
    <w:rsid w:val="00FF33BB"/>
    <w:rsid w:val="00FF4351"/>
    <w:rsid w:val="00FF4F35"/>
    <w:rsid w:val="00FF4F4B"/>
    <w:rsid w:val="00FF665E"/>
    <w:rsid w:val="00FF690F"/>
    <w:rsid w:val="00FF6F5A"/>
    <w:rsid w:val="00FF7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A80EEC"/>
  <w15:chartTrackingRefBased/>
  <w15:docId w15:val="{14931D28-8703-4297-9B42-4114FE317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footer" w:uiPriority="99"/>
    <w:lsdException w:name="caption" w:semiHidden="1" w:unhideWhenUsed="1" w:qFormat="1"/>
    <w:lsdException w:name="table of figures" w:uiPriority="99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Definition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2329"/>
    <w:pPr>
      <w:jc w:val="center"/>
    </w:pPr>
  </w:style>
  <w:style w:type="paragraph" w:styleId="Heading1">
    <w:name w:val="heading 1"/>
    <w:basedOn w:val="Normal"/>
    <w:next w:val="Normal"/>
    <w:link w:val="Heading1Char"/>
    <w:qFormat/>
    <w:rsid w:val="0086142E"/>
    <w:pPr>
      <w:keepNext/>
      <w:keepLines/>
      <w:numPr>
        <w:numId w:val="4"/>
      </w:numPr>
      <w:tabs>
        <w:tab w:val="left" w:pos="216"/>
      </w:tabs>
      <w:spacing w:before="160" w:after="80" w:line="360" w:lineRule="auto"/>
      <w:outlineLvl w:val="0"/>
    </w:pPr>
    <w:rPr>
      <w:smallCaps/>
      <w:noProof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86142E"/>
    <w:pPr>
      <w:keepNext/>
      <w:keepLines/>
      <w:numPr>
        <w:numId w:val="10"/>
      </w:numPr>
      <w:spacing w:before="120" w:after="60" w:line="360" w:lineRule="auto"/>
      <w:jc w:val="left"/>
      <w:outlineLvl w:val="1"/>
    </w:pPr>
    <w:rPr>
      <w:i/>
      <w:iCs/>
      <w:noProof/>
      <w:sz w:val="30"/>
      <w:szCs w:val="32"/>
    </w:rPr>
  </w:style>
  <w:style w:type="paragraph" w:styleId="Heading3">
    <w:name w:val="heading 3"/>
    <w:basedOn w:val="Normal"/>
    <w:next w:val="Normal"/>
    <w:link w:val="Heading3Char"/>
    <w:qFormat/>
    <w:rsid w:val="0086142E"/>
    <w:pPr>
      <w:numPr>
        <w:numId w:val="8"/>
      </w:numPr>
      <w:spacing w:before="120" w:after="120" w:line="360" w:lineRule="auto"/>
      <w:jc w:val="both"/>
      <w:outlineLvl w:val="2"/>
    </w:pPr>
    <w:rPr>
      <w:i/>
      <w:iCs/>
      <w:noProof/>
      <w:sz w:val="28"/>
    </w:rPr>
  </w:style>
  <w:style w:type="paragraph" w:styleId="Heading4">
    <w:name w:val="heading 4"/>
    <w:basedOn w:val="Normal"/>
    <w:next w:val="Normal"/>
    <w:qFormat/>
    <w:rsid w:val="002639BC"/>
    <w:pPr>
      <w:numPr>
        <w:numId w:val="9"/>
      </w:numPr>
      <w:tabs>
        <w:tab w:val="left" w:pos="720"/>
      </w:tabs>
      <w:spacing w:before="40" w:after="40" w:line="360" w:lineRule="auto"/>
      <w:jc w:val="both"/>
      <w:outlineLvl w:val="3"/>
    </w:pPr>
    <w:rPr>
      <w:i/>
      <w:iCs/>
      <w:noProof/>
      <w:sz w:val="28"/>
    </w:rPr>
  </w:style>
  <w:style w:type="paragraph" w:styleId="Heading5">
    <w:name w:val="heading 5"/>
    <w:basedOn w:val="Normal"/>
    <w:next w:val="Normal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link w:val="AbstractChar"/>
    <w:rsid w:val="00972203"/>
    <w:pPr>
      <w:spacing w:after="200"/>
      <w:ind w:firstLine="272"/>
      <w:jc w:val="both"/>
    </w:pPr>
    <w:rPr>
      <w:b/>
      <w:bCs/>
      <w:sz w:val="18"/>
      <w:szCs w:val="18"/>
    </w:rPr>
  </w:style>
  <w:style w:type="paragraph" w:customStyle="1" w:styleId="Affiliation">
    <w:name w:val="Affiliation"/>
    <w:pPr>
      <w:jc w:val="center"/>
    </w:pPr>
  </w:style>
  <w:style w:type="paragraph" w:customStyle="1" w:styleId="Author">
    <w:name w:val="Author"/>
    <w:pPr>
      <w:spacing w:before="360" w:after="40"/>
      <w:jc w:val="center"/>
    </w:pPr>
    <w:rPr>
      <w:noProof/>
      <w:sz w:val="22"/>
      <w:szCs w:val="22"/>
    </w:rPr>
  </w:style>
  <w:style w:type="paragraph" w:styleId="BodyText">
    <w:name w:val="Body Text"/>
    <w:basedOn w:val="Normal"/>
    <w:link w:val="BodyTextChar"/>
    <w:rsid w:val="00E7596C"/>
    <w:pPr>
      <w:tabs>
        <w:tab w:val="left" w:pos="288"/>
      </w:tabs>
      <w:spacing w:after="120" w:line="228" w:lineRule="auto"/>
      <w:ind w:firstLine="288"/>
      <w:jc w:val="both"/>
    </w:pPr>
    <w:rPr>
      <w:spacing w:val="-1"/>
      <w:lang w:val="x-none" w:eastAsia="x-none"/>
    </w:rPr>
  </w:style>
  <w:style w:type="character" w:customStyle="1" w:styleId="BodyTextChar">
    <w:name w:val="Body Text Char"/>
    <w:link w:val="BodyText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BodyText"/>
    <w:rsid w:val="001B67D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rsid w:val="008A2C7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noProof/>
      <w:sz w:val="16"/>
      <w:szCs w:val="16"/>
    </w:rPr>
  </w:style>
  <w:style w:type="paragraph" w:customStyle="1" w:styleId="footnote">
    <w:name w:val="footnote"/>
    <w:pPr>
      <w:framePr w:hSpace="187" w:vSpace="187" w:wrap="notBeside" w:vAnchor="text" w:hAnchor="page" w:x="6121" w:y="577"/>
      <w:numPr>
        <w:numId w:val="3"/>
      </w:numPr>
      <w:spacing w:after="40"/>
    </w:pPr>
    <w:rPr>
      <w:sz w:val="16"/>
      <w:szCs w:val="16"/>
    </w:rPr>
  </w:style>
  <w:style w:type="paragraph" w:customStyle="1" w:styleId="papersubtitle">
    <w:name w:val="paper subtitle"/>
    <w:pPr>
      <w:spacing w:after="120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pPr>
      <w:spacing w:after="120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rsid w:val="00A95587"/>
    <w:pPr>
      <w:numPr>
        <w:numId w:val="5"/>
      </w:numPr>
      <w:spacing w:after="50" w:line="180" w:lineRule="exact"/>
      <w:jc w:val="both"/>
    </w:pPr>
    <w:rPr>
      <w:rFonts w:eastAsia="MS Mincho"/>
      <w:noProof/>
      <w:szCs w:val="16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7"/>
      </w:numPr>
      <w:spacing w:before="60" w:after="30"/>
      <w:ind w:left="58" w:hanging="29"/>
      <w:jc w:val="right"/>
    </w:pPr>
    <w:rPr>
      <w:sz w:val="12"/>
      <w:szCs w:val="12"/>
    </w:rPr>
  </w:style>
  <w:style w:type="paragraph" w:customStyle="1" w:styleId="tablehead">
    <w:name w:val="table head"/>
    <w:pPr>
      <w:numPr>
        <w:numId w:val="6"/>
      </w:numPr>
      <w:spacing w:before="240" w:after="120" w:line="216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120"/>
      <w:ind w:firstLine="274"/>
    </w:pPr>
    <w:rPr>
      <w:i/>
    </w:rPr>
  </w:style>
  <w:style w:type="paragraph" w:styleId="Header">
    <w:name w:val="header"/>
    <w:basedOn w:val="Normal"/>
    <w:link w:val="HeaderChar"/>
    <w:rsid w:val="001A3B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A3B3D"/>
  </w:style>
  <w:style w:type="paragraph" w:styleId="Footer">
    <w:name w:val="footer"/>
    <w:basedOn w:val="Normal"/>
    <w:link w:val="FooterChar"/>
    <w:uiPriority w:val="99"/>
    <w:rsid w:val="001A3B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3B3D"/>
  </w:style>
  <w:style w:type="character" w:styleId="Hyperlink">
    <w:name w:val="Hyperlink"/>
    <w:basedOn w:val="DefaultParagraphFont"/>
    <w:uiPriority w:val="99"/>
    <w:rsid w:val="00B330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3000"/>
    <w:rPr>
      <w:color w:val="605E5C"/>
      <w:shd w:val="clear" w:color="auto" w:fill="E1DFDD"/>
    </w:rPr>
  </w:style>
  <w:style w:type="paragraph" w:customStyle="1" w:styleId="Text">
    <w:name w:val="Text"/>
    <w:basedOn w:val="BodyText"/>
    <w:link w:val="TextChar"/>
    <w:autoRedefine/>
    <w:qFormat/>
    <w:rsid w:val="001A72A5"/>
    <w:pPr>
      <w:spacing w:before="120" w:after="240" w:line="360" w:lineRule="auto"/>
      <w:jc w:val="center"/>
    </w:pPr>
    <w:rPr>
      <w:rFonts w:ascii="Segoe UI" w:hAnsi="Segoe UI" w:cs="Segoe UI"/>
      <w:color w:val="24292E"/>
      <w:sz w:val="28"/>
      <w:szCs w:val="28"/>
      <w:shd w:val="clear" w:color="auto" w:fill="FFFFFF"/>
      <w:lang w:val="en-US"/>
    </w:rPr>
  </w:style>
  <w:style w:type="paragraph" w:styleId="NoSpacing">
    <w:name w:val="No Spacing"/>
    <w:link w:val="NoSpacingChar"/>
    <w:uiPriority w:val="1"/>
    <w:qFormat/>
    <w:rsid w:val="008478C1"/>
    <w:rPr>
      <w:rFonts w:asciiTheme="minorHAnsi" w:eastAsiaTheme="minorEastAsia" w:hAnsiTheme="minorHAnsi" w:cstheme="minorBidi"/>
      <w:sz w:val="22"/>
      <w:szCs w:val="22"/>
    </w:rPr>
  </w:style>
  <w:style w:type="character" w:customStyle="1" w:styleId="TextChar">
    <w:name w:val="Text Char"/>
    <w:basedOn w:val="BodyTextChar"/>
    <w:link w:val="Text"/>
    <w:rsid w:val="001A72A5"/>
    <w:rPr>
      <w:rFonts w:ascii="Segoe UI" w:hAnsi="Segoe UI" w:cs="Segoe UI"/>
      <w:color w:val="24292E"/>
      <w:spacing w:val="-1"/>
      <w:sz w:val="28"/>
      <w:szCs w:val="28"/>
      <w:lang w:val="x-none" w:eastAsia="x-none"/>
    </w:rPr>
  </w:style>
  <w:style w:type="character" w:customStyle="1" w:styleId="NoSpacingChar">
    <w:name w:val="No Spacing Char"/>
    <w:basedOn w:val="DefaultParagraphFont"/>
    <w:link w:val="NoSpacing"/>
    <w:uiPriority w:val="1"/>
    <w:rsid w:val="008478C1"/>
    <w:rPr>
      <w:rFonts w:asciiTheme="minorHAnsi" w:eastAsiaTheme="minorEastAsia" w:hAnsiTheme="minorHAnsi" w:cstheme="minorBidi"/>
      <w:sz w:val="22"/>
      <w:szCs w:val="22"/>
    </w:rPr>
  </w:style>
  <w:style w:type="paragraph" w:customStyle="1" w:styleId="Abstract2">
    <w:name w:val="Abstract2"/>
    <w:basedOn w:val="Abstract"/>
    <w:link w:val="Abstract2Char"/>
    <w:qFormat/>
    <w:rsid w:val="003A40F3"/>
    <w:pPr>
      <w:spacing w:line="360" w:lineRule="auto"/>
    </w:pPr>
    <w:rPr>
      <w:sz w:val="26"/>
    </w:rPr>
  </w:style>
  <w:style w:type="paragraph" w:styleId="ListParagraph">
    <w:name w:val="List Paragraph"/>
    <w:basedOn w:val="Normal"/>
    <w:uiPriority w:val="34"/>
    <w:qFormat/>
    <w:rsid w:val="0064198E"/>
    <w:pPr>
      <w:spacing w:before="120" w:after="120" w:line="360" w:lineRule="auto"/>
      <w:ind w:left="720"/>
      <w:contextualSpacing/>
      <w:jc w:val="both"/>
    </w:pPr>
    <w:rPr>
      <w:sz w:val="28"/>
    </w:rPr>
  </w:style>
  <w:style w:type="character" w:customStyle="1" w:styleId="AbstractChar">
    <w:name w:val="Abstract Char"/>
    <w:basedOn w:val="DefaultParagraphFont"/>
    <w:link w:val="Abstract"/>
    <w:rsid w:val="003A40F3"/>
    <w:rPr>
      <w:b/>
      <w:bCs/>
      <w:sz w:val="18"/>
      <w:szCs w:val="18"/>
    </w:rPr>
  </w:style>
  <w:style w:type="character" w:customStyle="1" w:styleId="Abstract2Char">
    <w:name w:val="Abstract2 Char"/>
    <w:basedOn w:val="AbstractChar"/>
    <w:link w:val="Abstract2"/>
    <w:rsid w:val="003A40F3"/>
    <w:rPr>
      <w:b/>
      <w:bCs/>
      <w:sz w:val="26"/>
      <w:szCs w:val="18"/>
    </w:rPr>
  </w:style>
  <w:style w:type="character" w:styleId="Strong">
    <w:name w:val="Strong"/>
    <w:basedOn w:val="DefaultParagraphFont"/>
    <w:uiPriority w:val="22"/>
    <w:qFormat/>
    <w:rsid w:val="0064198E"/>
    <w:rPr>
      <w:b/>
      <w:bCs/>
    </w:rPr>
  </w:style>
  <w:style w:type="paragraph" w:styleId="NormalWeb">
    <w:name w:val="Normal (Web)"/>
    <w:basedOn w:val="Normal"/>
    <w:uiPriority w:val="99"/>
    <w:unhideWhenUsed/>
    <w:rsid w:val="0052567B"/>
    <w:pPr>
      <w:spacing w:before="100" w:beforeAutospacing="1" w:after="100" w:afterAutospacing="1" w:line="360" w:lineRule="auto"/>
      <w:jc w:val="both"/>
    </w:pPr>
    <w:rPr>
      <w:rFonts w:eastAsia="Times New Roman"/>
      <w:sz w:val="24"/>
      <w:szCs w:val="24"/>
    </w:rPr>
  </w:style>
  <w:style w:type="table" w:styleId="TableGrid">
    <w:name w:val="Table Grid"/>
    <w:basedOn w:val="TableNormal"/>
    <w:uiPriority w:val="39"/>
    <w:rsid w:val="005256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op">
    <w:name w:val="eop"/>
    <w:basedOn w:val="DefaultParagraphFont"/>
    <w:rsid w:val="0052567B"/>
  </w:style>
  <w:style w:type="character" w:customStyle="1" w:styleId="normaltextrun">
    <w:name w:val="normaltextrun"/>
    <w:basedOn w:val="DefaultParagraphFont"/>
    <w:rsid w:val="0052567B"/>
  </w:style>
  <w:style w:type="character" w:customStyle="1" w:styleId="Heading1Char">
    <w:name w:val="Heading 1 Char"/>
    <w:basedOn w:val="DefaultParagraphFont"/>
    <w:link w:val="Heading1"/>
    <w:rsid w:val="0052567B"/>
    <w:rPr>
      <w:smallCaps/>
      <w:noProof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96E74"/>
    <w:pPr>
      <w:numPr>
        <w:numId w:val="0"/>
      </w:numPr>
      <w:tabs>
        <w:tab w:val="clear" w:pos="216"/>
      </w:tabs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smallCaps w:val="0"/>
      <w:noProof w:val="0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rsid w:val="00C96E74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96E74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rsid w:val="00C96E74"/>
    <w:pPr>
      <w:spacing w:after="100"/>
      <w:ind w:left="400"/>
    </w:pPr>
  </w:style>
  <w:style w:type="paragraph" w:styleId="Caption">
    <w:name w:val="caption"/>
    <w:basedOn w:val="Normal"/>
    <w:next w:val="Normal"/>
    <w:unhideWhenUsed/>
    <w:qFormat/>
    <w:rsid w:val="00A07435"/>
    <w:pPr>
      <w:spacing w:after="200"/>
    </w:pPr>
    <w:rPr>
      <w:i/>
      <w:iCs/>
      <w:color w:val="44546A" w:themeColor="text2"/>
      <w:sz w:val="18"/>
      <w:szCs w:val="18"/>
    </w:rPr>
  </w:style>
  <w:style w:type="table" w:styleId="TableProfessional">
    <w:name w:val="Table Professional"/>
    <w:basedOn w:val="TableNormal"/>
    <w:rsid w:val="00EC451E"/>
    <w:pPr>
      <w:jc w:val="center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Web1">
    <w:name w:val="Table Web 1"/>
    <w:basedOn w:val="TableNormal"/>
    <w:rsid w:val="00EC451E"/>
    <w:pPr>
      <w:jc w:val="center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EC451E"/>
    <w:pPr>
      <w:jc w:val="center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5Dark-Accent1">
    <w:name w:val="Grid Table 5 Dark Accent 1"/>
    <w:basedOn w:val="TableNormal"/>
    <w:uiPriority w:val="50"/>
    <w:rsid w:val="00C420F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-Accent3">
    <w:name w:val="Grid Table 5 Dark Accent 3"/>
    <w:basedOn w:val="TableNormal"/>
    <w:uiPriority w:val="50"/>
    <w:rsid w:val="00C420F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-Accent6">
    <w:name w:val="Grid Table 4 Accent 6"/>
    <w:basedOn w:val="TableNormal"/>
    <w:uiPriority w:val="49"/>
    <w:rsid w:val="00C420FA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A250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character" w:styleId="Emphasis">
    <w:name w:val="Emphasis"/>
    <w:basedOn w:val="DefaultParagraphFont"/>
    <w:uiPriority w:val="20"/>
    <w:qFormat/>
    <w:rsid w:val="00841283"/>
    <w:rPr>
      <w:i/>
      <w:iCs/>
    </w:rPr>
  </w:style>
  <w:style w:type="paragraph" w:styleId="TableofFigures">
    <w:name w:val="table of figures"/>
    <w:basedOn w:val="Normal"/>
    <w:next w:val="Normal"/>
    <w:uiPriority w:val="99"/>
    <w:rsid w:val="0041268E"/>
    <w:pPr>
      <w:ind w:left="400" w:hanging="400"/>
      <w:jc w:val="left"/>
    </w:pPr>
    <w:rPr>
      <w:rFonts w:asciiTheme="minorHAnsi" w:hAnsiTheme="minorHAnsi" w:cstheme="minorHAnsi"/>
      <w:smallCaps/>
      <w:szCs w:val="24"/>
    </w:rPr>
  </w:style>
  <w:style w:type="table" w:styleId="TableTheme">
    <w:name w:val="Table Theme"/>
    <w:basedOn w:val="TableNormal"/>
    <w:rsid w:val="00E111A9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6E0CAB"/>
    <w:pPr>
      <w:spacing w:before="100" w:beforeAutospacing="1" w:after="100" w:afterAutospacing="1"/>
      <w:jc w:val="left"/>
    </w:pPr>
    <w:rPr>
      <w:rFonts w:eastAsia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B231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231DA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A54DB9"/>
    <w:rPr>
      <w:i/>
      <w:iCs/>
      <w:noProof/>
      <w:sz w:val="30"/>
      <w:szCs w:val="32"/>
    </w:rPr>
  </w:style>
  <w:style w:type="character" w:customStyle="1" w:styleId="Heading3Char">
    <w:name w:val="Heading 3 Char"/>
    <w:basedOn w:val="DefaultParagraphFont"/>
    <w:link w:val="Heading3"/>
    <w:rsid w:val="00A54DB9"/>
    <w:rPr>
      <w:i/>
      <w:iCs/>
      <w:noProof/>
      <w:sz w:val="28"/>
    </w:rPr>
  </w:style>
  <w:style w:type="paragraph" w:customStyle="1" w:styleId="f4">
    <w:name w:val="f4"/>
    <w:basedOn w:val="Normal"/>
    <w:rsid w:val="002716A2"/>
    <w:pPr>
      <w:spacing w:before="100" w:beforeAutospacing="1" w:after="100" w:afterAutospacing="1"/>
      <w:jc w:val="left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66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3387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68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8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2471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387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2272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226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615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21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744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405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322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71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2605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31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9788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573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275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2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949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386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354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53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8989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258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629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3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2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25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5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2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7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1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2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70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7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56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90016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42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244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756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616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6279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719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387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748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249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942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39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92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1377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61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81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910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2183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892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4002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267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564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943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4969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8521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6880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03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86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21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43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60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7162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191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374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4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77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83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932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953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0460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354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31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807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64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70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273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632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99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660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669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83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220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538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8971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5156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6493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599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35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606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978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0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6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github.com/sdht0/P2P-chat-application" TargetMode="External"/><Relationship Id="rId25" Type="http://schemas.openxmlformats.org/officeDocument/2006/relationships/image" Target="media/image11.pn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6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0.png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image" Target="media/image9.png"/><Relationship Id="rId28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8.png"/><Relationship Id="rId27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69551FF70E2442DA3D5FDA8CA6AC3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8306E-873E-4318-89A0-F07F2A58A83E}"/>
      </w:docPartPr>
      <w:docPartBody>
        <w:p w:rsidR="00EE16D7" w:rsidRDefault="00346FE9" w:rsidP="00346FE9">
          <w:pPr>
            <w:pStyle w:val="469551FF70E2442DA3D5FDA8CA6AC3AD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6FE9"/>
    <w:rsid w:val="0007584B"/>
    <w:rsid w:val="00346FE9"/>
    <w:rsid w:val="004445FE"/>
    <w:rsid w:val="005430CD"/>
    <w:rsid w:val="005A6762"/>
    <w:rsid w:val="006149DA"/>
    <w:rsid w:val="00615CCD"/>
    <w:rsid w:val="007374B9"/>
    <w:rsid w:val="00794666"/>
    <w:rsid w:val="00836CC3"/>
    <w:rsid w:val="00860150"/>
    <w:rsid w:val="00955C7F"/>
    <w:rsid w:val="0099357F"/>
    <w:rsid w:val="009D4265"/>
    <w:rsid w:val="00B23EBB"/>
    <w:rsid w:val="00B7700E"/>
    <w:rsid w:val="00B95AC9"/>
    <w:rsid w:val="00DD0F7E"/>
    <w:rsid w:val="00E60D86"/>
    <w:rsid w:val="00E93BCB"/>
    <w:rsid w:val="00EA22A5"/>
    <w:rsid w:val="00EA26A9"/>
    <w:rsid w:val="00EE16D7"/>
    <w:rsid w:val="00F52B98"/>
    <w:rsid w:val="00F71631"/>
    <w:rsid w:val="00FD7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9551FF70E2442DA3D5FDA8CA6AC3AD">
    <w:name w:val="469551FF70E2442DA3D5FDA8CA6AC3AD"/>
    <w:rsid w:val="00346FE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-12-1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A26269CDC1584389542FAF3F2598DC" ma:contentTypeVersion="13" ma:contentTypeDescription="Create a new document." ma:contentTypeScope="" ma:versionID="686c696947faa51b145383a4c0d11d94">
  <xsd:schema xmlns:xsd="http://www.w3.org/2001/XMLSchema" xmlns:xs="http://www.w3.org/2001/XMLSchema" xmlns:p="http://schemas.microsoft.com/office/2006/metadata/properties" xmlns:ns3="8bbba9e1-148a-4cd9-821f-23cac1185fff" xmlns:ns4="751a0937-961c-46fe-aa0f-53d28344f296" targetNamespace="http://schemas.microsoft.com/office/2006/metadata/properties" ma:root="true" ma:fieldsID="c6eb8accd7b45b88100bcc1b4ab8f3c7" ns3:_="" ns4:_="">
    <xsd:import namespace="8bbba9e1-148a-4cd9-821f-23cac1185fff"/>
    <xsd:import namespace="751a0937-961c-46fe-aa0f-53d28344f29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bba9e1-148a-4cd9-821f-23cac1185f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1a0937-961c-46fe-aa0f-53d28344f2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4D198FF-1BD7-4830-9A1C-5BDAC344DEB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3833FA9-8AE1-43C3-99DA-55EF25BD13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3246546-C348-470F-93F4-339B44C8AC8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4253414-6563-47A0-A420-D048526932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bba9e1-148a-4cd9-821f-23cac1185fff"/>
    <ds:schemaRef ds:uri="751a0937-961c-46fe-aa0f-53d28344f2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0</TotalTime>
  <Pages>9</Pages>
  <Words>559</Words>
  <Characters>310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Report</vt:lpstr>
    </vt:vector>
  </TitlesOfParts>
  <Company>IEEE</Company>
  <LinksUpToDate>false</LinksUpToDate>
  <CharactersWithSpaces>3658</CharactersWithSpaces>
  <SharedDoc>false</SharedDoc>
  <HLinks>
    <vt:vector size="36" baseType="variant">
      <vt:variant>
        <vt:i4>1310796</vt:i4>
      </vt:variant>
      <vt:variant>
        <vt:i4>30</vt:i4>
      </vt:variant>
      <vt:variant>
        <vt:i4>0</vt:i4>
      </vt:variant>
      <vt:variant>
        <vt:i4>5</vt:i4>
      </vt:variant>
      <vt:variant>
        <vt:lpwstr>https://cryptii.com/pipes/aes-encryption</vt:lpwstr>
      </vt:variant>
      <vt:variant>
        <vt:lpwstr/>
      </vt:variant>
      <vt:variant>
        <vt:i4>1835012</vt:i4>
      </vt:variant>
      <vt:variant>
        <vt:i4>27</vt:i4>
      </vt:variant>
      <vt:variant>
        <vt:i4>0</vt:i4>
      </vt:variant>
      <vt:variant>
        <vt:i4>5</vt:i4>
      </vt:variant>
      <vt:variant>
        <vt:lpwstr>https://github.com/sdht0/P2P-chat-application</vt:lpwstr>
      </vt:variant>
      <vt:variant>
        <vt:lpwstr/>
      </vt:variant>
      <vt:variant>
        <vt:i4>144184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5420117</vt:lpwstr>
      </vt:variant>
      <vt:variant>
        <vt:i4>150737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5420116</vt:lpwstr>
      </vt:variant>
      <vt:variant>
        <vt:i4>13107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5420115</vt:lpwstr>
      </vt:variant>
      <vt:variant>
        <vt:i4>137630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542011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hase 3</dc:title>
  <dc:subject>COOP P1 Report</dc:subject>
  <dc:creator>IEEE</dc:creator>
  <cp:keywords/>
  <dc:description>Alnasser, Abdullah - COE, CCSE, KFUPM, Dhahran, Saudi Arabia, clanewcg@gmail.com, s201535050@kfupm.edu.sa, Abdullah.alnasser.3@aramco.com</dc:description>
  <cp:lastModifiedBy>ABDULLAH NOOR MOHAMMED ALNASSER</cp:lastModifiedBy>
  <cp:revision>119</cp:revision>
  <cp:lastPrinted>2020-06-28T10:24:00Z</cp:lastPrinted>
  <dcterms:created xsi:type="dcterms:W3CDTF">2020-09-17T19:01:00Z</dcterms:created>
  <dcterms:modified xsi:type="dcterms:W3CDTF">2020-12-11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A26269CDC1584389542FAF3F2598DC</vt:lpwstr>
  </property>
</Properties>
</file>